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27609" w14:textId="3983AA40" w:rsidR="006C3DD3" w:rsidRPr="0024322A" w:rsidRDefault="00BA4A95" w:rsidP="07FBE291">
      <w:pPr>
        <w:pStyle w:val="Default"/>
        <w:spacing w:line="276" w:lineRule="auto"/>
        <w:jc w:val="center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R</w:t>
      </w:r>
      <w:bookmarkStart w:id="0" w:name="_Hlk123912190"/>
      <w:r w:rsidRPr="0024322A">
        <w:rPr>
          <w:rFonts w:ascii="Cambria" w:eastAsia="Cambria" w:hAnsi="Cambria" w:cs="Cambria"/>
          <w:b/>
          <w:bCs/>
          <w:color w:val="000000" w:themeColor="text1"/>
        </w:rPr>
        <w:t xml:space="preserve">EGULAMIN KONKURSU </w:t>
      </w:r>
      <w:r w:rsidR="00EB2BF4" w:rsidRPr="0024322A">
        <w:rPr>
          <w:rFonts w:ascii="Cambria" w:eastAsia="Cambria" w:hAnsi="Cambria" w:cs="Cambria"/>
          <w:b/>
          <w:bCs/>
          <w:color w:val="000000" w:themeColor="text1"/>
        </w:rPr>
        <w:t>RZECZNI</w:t>
      </w:r>
      <w:r w:rsidR="001A5B74" w:rsidRPr="0024322A">
        <w:rPr>
          <w:rFonts w:ascii="Cambria" w:eastAsia="Cambria" w:hAnsi="Cambria" w:cs="Cambria"/>
          <w:b/>
          <w:bCs/>
          <w:color w:val="000000" w:themeColor="text1"/>
        </w:rPr>
        <w:t>CZKI ETYKI I KOMISJI</w:t>
      </w:r>
      <w:r w:rsidR="00EB2BF4" w:rsidRPr="0024322A">
        <w:rPr>
          <w:rFonts w:ascii="Cambria" w:eastAsia="Cambria" w:hAnsi="Cambria" w:cs="Cambria"/>
          <w:b/>
          <w:bCs/>
          <w:color w:val="000000" w:themeColor="text1"/>
        </w:rPr>
        <w:t xml:space="preserve"> ETYKI</w:t>
      </w:r>
      <w:r w:rsidR="00794A14" w:rsidRPr="0024322A">
        <w:rPr>
          <w:rFonts w:ascii="Cambria" w:eastAsia="Cambria" w:hAnsi="Cambria" w:cs="Cambria"/>
          <w:b/>
          <w:bCs/>
          <w:color w:val="000000" w:themeColor="text1"/>
        </w:rPr>
        <w:t xml:space="preserve"> </w:t>
      </w:r>
    </w:p>
    <w:p w14:paraId="5DF67185" w14:textId="7B590F72" w:rsidR="00EB2BF4" w:rsidRPr="0024322A" w:rsidRDefault="00EB2BF4" w:rsidP="07FBE291">
      <w:pPr>
        <w:pStyle w:val="Default"/>
        <w:spacing w:line="276" w:lineRule="auto"/>
        <w:jc w:val="center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SZKOŁY GŁÓWNEJ HANDLOWEJ W WARSZAWIE</w:t>
      </w:r>
    </w:p>
    <w:p w14:paraId="484A54B1" w14:textId="0F610D4C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 xml:space="preserve">na najlepszą pracę </w:t>
      </w:r>
      <w:r w:rsidR="006C3DD3" w:rsidRPr="0024322A">
        <w:rPr>
          <w:rFonts w:ascii="Cambria" w:eastAsia="Cambria" w:hAnsi="Cambria" w:cs="Cambria"/>
          <w:b/>
          <w:bCs/>
          <w:color w:val="000000" w:themeColor="text1"/>
        </w:rPr>
        <w:t>licencjacką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 xml:space="preserve"> </w:t>
      </w:r>
      <w:r w:rsidR="00241007">
        <w:rPr>
          <w:rFonts w:ascii="Cambria" w:eastAsia="Cambria" w:hAnsi="Cambria" w:cs="Cambria"/>
          <w:b/>
          <w:bCs/>
          <w:color w:val="000000" w:themeColor="text1"/>
        </w:rPr>
        <w:t>i</w:t>
      </w:r>
      <w:r w:rsidR="00241007" w:rsidRPr="0024322A">
        <w:rPr>
          <w:rFonts w:ascii="Cambria" w:eastAsia="Cambria" w:hAnsi="Cambria" w:cs="Cambria"/>
          <w:b/>
          <w:bCs/>
          <w:color w:val="000000" w:themeColor="text1"/>
        </w:rPr>
        <w:t xml:space="preserve"> </w:t>
      </w:r>
      <w:r w:rsidR="006C3DD3" w:rsidRPr="0024322A">
        <w:rPr>
          <w:rFonts w:ascii="Cambria" w:eastAsia="Cambria" w:hAnsi="Cambria" w:cs="Cambria"/>
          <w:b/>
          <w:bCs/>
          <w:color w:val="000000" w:themeColor="text1"/>
        </w:rPr>
        <w:t>magisterską</w:t>
      </w:r>
      <w:r w:rsidRPr="0024322A">
        <w:rPr>
          <w:rFonts w:ascii="Cambria" w:hAnsi="Cambria"/>
          <w:color w:val="000000" w:themeColor="text1"/>
        </w:rPr>
        <w:br/>
      </w:r>
      <w:r w:rsidRPr="0024322A">
        <w:rPr>
          <w:rFonts w:ascii="Cambria" w:eastAsia="Cambria" w:hAnsi="Cambria" w:cs="Cambria"/>
          <w:b/>
          <w:bCs/>
          <w:color w:val="000000" w:themeColor="text1"/>
        </w:rPr>
        <w:t xml:space="preserve">z zakresu 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>etyki biznesu</w:t>
      </w:r>
      <w:r w:rsidR="00EB2BF4" w:rsidRPr="0024322A">
        <w:rPr>
          <w:rFonts w:ascii="Cambria" w:eastAsia="Cambria" w:hAnsi="Cambria" w:cs="Cambria"/>
          <w:b/>
          <w:bCs/>
          <w:color w:val="000000" w:themeColor="text1"/>
        </w:rPr>
        <w:t xml:space="preserve"> i społecznej odpowiedzialności organizacji</w:t>
      </w:r>
    </w:p>
    <w:bookmarkEnd w:id="0"/>
    <w:p w14:paraId="669FF29A" w14:textId="77777777" w:rsidR="00CF22A2" w:rsidRPr="0024322A" w:rsidRDefault="00CF22A2" w:rsidP="07FBE291">
      <w:pPr>
        <w:pStyle w:val="Default"/>
        <w:spacing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</w:p>
    <w:p w14:paraId="212AE8CC" w14:textId="77777777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bookmarkStart w:id="1" w:name="_Hlk123912033"/>
      <w:r w:rsidRPr="0024322A">
        <w:rPr>
          <w:rFonts w:ascii="Cambria" w:eastAsia="Cambria" w:hAnsi="Cambria" w:cs="Cambria"/>
          <w:b/>
          <w:bCs/>
          <w:color w:val="000000" w:themeColor="text1"/>
        </w:rPr>
        <w:t>§ 1</w:t>
      </w:r>
    </w:p>
    <w:p w14:paraId="06318E57" w14:textId="77777777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Postanowienia ogólne</w:t>
      </w:r>
    </w:p>
    <w:bookmarkEnd w:id="1"/>
    <w:p w14:paraId="41E4B773" w14:textId="5A48C6A4" w:rsidR="00506FB6" w:rsidRPr="0024322A" w:rsidRDefault="00CF22A2" w:rsidP="07FBE291">
      <w:pPr>
        <w:pStyle w:val="Default"/>
        <w:numPr>
          <w:ilvl w:val="0"/>
          <w:numId w:val="29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Niniejszy</w:t>
      </w:r>
      <w:r w:rsidR="005D2182" w:rsidRPr="0024322A">
        <w:rPr>
          <w:rFonts w:ascii="Cambria" w:eastAsia="Cambria" w:hAnsi="Cambria" w:cs="Cambria"/>
          <w:color w:val="000000" w:themeColor="text1"/>
        </w:rPr>
        <w:t xml:space="preserve"> regulamin, zwany dalej</w:t>
      </w:r>
      <w:r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506FB6" w:rsidRPr="0024322A">
        <w:rPr>
          <w:rFonts w:ascii="Cambria" w:eastAsia="Cambria" w:hAnsi="Cambria" w:cs="Cambria"/>
          <w:color w:val="000000" w:themeColor="text1"/>
        </w:rPr>
        <w:t>„</w:t>
      </w:r>
      <w:r w:rsidRPr="0024322A">
        <w:rPr>
          <w:rFonts w:ascii="Cambria" w:eastAsia="Cambria" w:hAnsi="Cambria" w:cs="Cambria"/>
          <w:color w:val="000000" w:themeColor="text1"/>
        </w:rPr>
        <w:t>Regulamin Konkursu</w:t>
      </w:r>
      <w:r w:rsidR="00506FB6" w:rsidRPr="0024322A">
        <w:rPr>
          <w:rFonts w:ascii="Cambria" w:eastAsia="Cambria" w:hAnsi="Cambria" w:cs="Cambria"/>
          <w:color w:val="000000" w:themeColor="text1"/>
        </w:rPr>
        <w:t>”</w:t>
      </w:r>
      <w:r w:rsidR="006D2E29" w:rsidRPr="0024322A">
        <w:rPr>
          <w:rFonts w:ascii="Cambria" w:eastAsia="Cambria" w:hAnsi="Cambria" w:cs="Cambria"/>
          <w:color w:val="000000" w:themeColor="text1"/>
        </w:rPr>
        <w:t>,</w:t>
      </w:r>
      <w:r w:rsidRPr="0024322A">
        <w:rPr>
          <w:rFonts w:ascii="Cambria" w:eastAsia="Cambria" w:hAnsi="Cambria" w:cs="Cambria"/>
          <w:color w:val="000000" w:themeColor="text1"/>
        </w:rPr>
        <w:t xml:space="preserve"> określa zasady, zakres i warunki uczestnictwa w konkursie na najlepszą pracę </w:t>
      </w:r>
      <w:r w:rsidR="00EB2BF4" w:rsidRPr="0024322A">
        <w:rPr>
          <w:rFonts w:ascii="Cambria" w:eastAsia="Cambria" w:hAnsi="Cambria" w:cs="Cambria"/>
          <w:color w:val="000000" w:themeColor="text1"/>
        </w:rPr>
        <w:t>licencjacką</w:t>
      </w:r>
      <w:r w:rsidR="00CE4873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241007">
        <w:rPr>
          <w:rFonts w:ascii="Cambria" w:eastAsia="Cambria" w:hAnsi="Cambria" w:cs="Cambria"/>
          <w:color w:val="000000" w:themeColor="text1"/>
        </w:rPr>
        <w:t>i</w:t>
      </w:r>
      <w:r w:rsidR="00241007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EB2BF4" w:rsidRPr="0024322A">
        <w:rPr>
          <w:rFonts w:ascii="Cambria" w:eastAsia="Cambria" w:hAnsi="Cambria" w:cs="Cambria"/>
          <w:color w:val="000000" w:themeColor="text1"/>
        </w:rPr>
        <w:t xml:space="preserve">magisterską </w:t>
      </w:r>
      <w:r w:rsidRPr="0024322A">
        <w:rPr>
          <w:rFonts w:ascii="Cambria" w:eastAsia="Cambria" w:hAnsi="Cambria" w:cs="Cambria"/>
          <w:color w:val="000000" w:themeColor="text1"/>
        </w:rPr>
        <w:t xml:space="preserve">z zakresu </w:t>
      </w:r>
      <w:r w:rsidR="00CE4873" w:rsidRPr="0024322A">
        <w:rPr>
          <w:rFonts w:ascii="Cambria" w:eastAsia="Cambria" w:hAnsi="Cambria" w:cs="Cambria"/>
          <w:color w:val="000000" w:themeColor="text1"/>
        </w:rPr>
        <w:t>etyki biznesu</w:t>
      </w:r>
      <w:r w:rsidR="00EB2BF4" w:rsidRPr="0024322A">
        <w:rPr>
          <w:rFonts w:ascii="Cambria" w:eastAsia="Cambria" w:hAnsi="Cambria" w:cs="Cambria"/>
          <w:color w:val="000000" w:themeColor="text1"/>
        </w:rPr>
        <w:t xml:space="preserve"> i społecznej odpowiedzialności organizacji</w:t>
      </w:r>
      <w:r w:rsidRPr="0024322A">
        <w:rPr>
          <w:rFonts w:ascii="Cambria" w:eastAsia="Cambria" w:hAnsi="Cambria" w:cs="Cambria"/>
          <w:color w:val="000000" w:themeColor="text1"/>
        </w:rPr>
        <w:t>, zwanym dalej „Konkursem”.</w:t>
      </w:r>
    </w:p>
    <w:p w14:paraId="7DA6B64C" w14:textId="7FBF5704" w:rsidR="00506FB6" w:rsidRPr="0024322A" w:rsidRDefault="00CF22A2" w:rsidP="07FBE291">
      <w:pPr>
        <w:pStyle w:val="Default"/>
        <w:numPr>
          <w:ilvl w:val="0"/>
          <w:numId w:val="29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Organizatorem Konkursu jest </w:t>
      </w:r>
      <w:r w:rsidR="00FF7592" w:rsidRPr="0024322A">
        <w:rPr>
          <w:rFonts w:ascii="Cambria" w:eastAsia="Cambria" w:hAnsi="Cambria" w:cs="Cambria"/>
          <w:color w:val="000000" w:themeColor="text1"/>
        </w:rPr>
        <w:t xml:space="preserve">Szkoła Główna Handlowa w Warszawie (SGH) </w:t>
      </w:r>
      <w:r w:rsidR="001A5B74" w:rsidRPr="0024322A">
        <w:rPr>
          <w:rFonts w:ascii="Cambria" w:eastAsia="Cambria" w:hAnsi="Cambria" w:cs="Cambria"/>
          <w:color w:val="000000" w:themeColor="text1"/>
        </w:rPr>
        <w:t xml:space="preserve">– </w:t>
      </w:r>
      <w:r w:rsidR="00EB2BF4" w:rsidRPr="0024322A">
        <w:rPr>
          <w:rFonts w:ascii="Cambria" w:eastAsia="Cambria" w:hAnsi="Cambria" w:cs="Cambria"/>
          <w:color w:val="000000" w:themeColor="text1"/>
        </w:rPr>
        <w:t>Rzeczni</w:t>
      </w:r>
      <w:r w:rsidR="001A5B74" w:rsidRPr="0024322A">
        <w:rPr>
          <w:rFonts w:ascii="Cambria" w:eastAsia="Cambria" w:hAnsi="Cambria" w:cs="Cambria"/>
          <w:color w:val="000000" w:themeColor="text1"/>
        </w:rPr>
        <w:t xml:space="preserve">czka </w:t>
      </w:r>
      <w:r w:rsidR="00EB2BF4" w:rsidRPr="0024322A">
        <w:rPr>
          <w:rFonts w:ascii="Cambria" w:eastAsia="Cambria" w:hAnsi="Cambria" w:cs="Cambria"/>
          <w:color w:val="000000" w:themeColor="text1"/>
        </w:rPr>
        <w:t xml:space="preserve">etyki </w:t>
      </w:r>
      <w:r w:rsidR="006D2E29" w:rsidRPr="0024322A">
        <w:rPr>
          <w:rFonts w:ascii="Cambria" w:eastAsia="Cambria" w:hAnsi="Cambria" w:cs="Cambria"/>
          <w:color w:val="000000" w:themeColor="text1"/>
        </w:rPr>
        <w:t xml:space="preserve">SGH </w:t>
      </w:r>
      <w:r w:rsidR="001A5B74" w:rsidRPr="0024322A">
        <w:rPr>
          <w:rFonts w:ascii="Cambria" w:eastAsia="Cambria" w:hAnsi="Cambria" w:cs="Cambria"/>
          <w:color w:val="000000" w:themeColor="text1"/>
        </w:rPr>
        <w:t>i Komisja etyki SGH</w:t>
      </w:r>
      <w:r w:rsidR="006C3DD3" w:rsidRPr="0024322A">
        <w:rPr>
          <w:rFonts w:ascii="Cambria" w:eastAsia="Cambria" w:hAnsi="Cambria" w:cs="Cambria"/>
          <w:color w:val="000000" w:themeColor="text1"/>
        </w:rPr>
        <w:t>, zwan</w:t>
      </w:r>
      <w:r w:rsidR="006D2E29" w:rsidRPr="0024322A">
        <w:rPr>
          <w:rFonts w:ascii="Cambria" w:eastAsia="Cambria" w:hAnsi="Cambria" w:cs="Cambria"/>
          <w:color w:val="000000" w:themeColor="text1"/>
        </w:rPr>
        <w:t>a</w:t>
      </w:r>
      <w:r w:rsidR="006C3DD3" w:rsidRPr="0024322A">
        <w:rPr>
          <w:rFonts w:ascii="Cambria" w:eastAsia="Cambria" w:hAnsi="Cambria" w:cs="Cambria"/>
          <w:color w:val="000000" w:themeColor="text1"/>
        </w:rPr>
        <w:t xml:space="preserve"> dalej „Organizatorem”.</w:t>
      </w:r>
    </w:p>
    <w:p w14:paraId="64FBE217" w14:textId="575792DC" w:rsidR="00506FB6" w:rsidRPr="0024322A" w:rsidRDefault="00CF22A2" w:rsidP="07FBE291">
      <w:pPr>
        <w:pStyle w:val="Default"/>
        <w:numPr>
          <w:ilvl w:val="0"/>
          <w:numId w:val="29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Przystąpienie do Konkursu</w:t>
      </w:r>
      <w:r w:rsidR="005D2182" w:rsidRPr="0024322A">
        <w:rPr>
          <w:rFonts w:ascii="Cambria" w:eastAsia="Cambria" w:hAnsi="Cambria" w:cs="Cambria"/>
          <w:color w:val="000000" w:themeColor="text1"/>
        </w:rPr>
        <w:t xml:space="preserve"> jest dobrowolne</w:t>
      </w:r>
      <w:r w:rsidR="004E4517">
        <w:rPr>
          <w:rFonts w:ascii="Cambria" w:eastAsia="Cambria" w:hAnsi="Cambria" w:cs="Cambria"/>
          <w:color w:val="000000" w:themeColor="text1"/>
        </w:rPr>
        <w:t>.</w:t>
      </w:r>
    </w:p>
    <w:p w14:paraId="718CE604" w14:textId="6EEF14BF" w:rsidR="005D2182" w:rsidRPr="0024322A" w:rsidRDefault="005D2182" w:rsidP="07FBE291">
      <w:pPr>
        <w:pStyle w:val="Default"/>
        <w:numPr>
          <w:ilvl w:val="0"/>
          <w:numId w:val="29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Konkurs organizowany jest raz do roku.</w:t>
      </w:r>
    </w:p>
    <w:p w14:paraId="6EC8A9D9" w14:textId="77777777" w:rsidR="00CF22A2" w:rsidRPr="0024322A" w:rsidRDefault="00CF22A2" w:rsidP="07FBE291">
      <w:pPr>
        <w:pStyle w:val="Default"/>
        <w:spacing w:line="276" w:lineRule="auto"/>
        <w:jc w:val="both"/>
        <w:rPr>
          <w:rFonts w:ascii="Cambria" w:eastAsia="Cambria" w:hAnsi="Cambria" w:cs="Cambria"/>
          <w:color w:val="000000" w:themeColor="text1"/>
        </w:rPr>
      </w:pPr>
    </w:p>
    <w:p w14:paraId="2328CDF0" w14:textId="6423E6A9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§ 2</w:t>
      </w:r>
    </w:p>
    <w:p w14:paraId="2231D837" w14:textId="77777777" w:rsidR="008132EF" w:rsidRPr="0024322A" w:rsidRDefault="006C3DD3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Harmonogram Konkursu</w:t>
      </w:r>
    </w:p>
    <w:p w14:paraId="749F43A7" w14:textId="00D2AED0" w:rsidR="008132EF" w:rsidRPr="0024322A" w:rsidRDefault="006C3DD3" w:rsidP="006D2E29">
      <w:pPr>
        <w:pStyle w:val="Default"/>
        <w:numPr>
          <w:ilvl w:val="0"/>
          <w:numId w:val="34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Konkurs przeprowadzany jest zgodnie z następującym harmonogramem:</w:t>
      </w:r>
    </w:p>
    <w:p w14:paraId="1AB6E094" w14:textId="73A0610F" w:rsidR="008132EF" w:rsidRPr="0024322A" w:rsidRDefault="00506FB6" w:rsidP="006D2E29">
      <w:pPr>
        <w:pStyle w:val="Default"/>
        <w:numPr>
          <w:ilvl w:val="0"/>
          <w:numId w:val="4"/>
        </w:numPr>
        <w:spacing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o</w:t>
      </w:r>
      <w:r w:rsidR="006C3DD3" w:rsidRPr="0024322A">
        <w:rPr>
          <w:rFonts w:ascii="Cambria" w:eastAsia="Cambria" w:hAnsi="Cambria" w:cs="Cambria"/>
          <w:color w:val="000000" w:themeColor="text1"/>
        </w:rPr>
        <w:t xml:space="preserve">głoszenie Konkursu: do </w:t>
      </w:r>
      <w:r w:rsidR="00D301C6">
        <w:rPr>
          <w:rFonts w:ascii="Cambria" w:eastAsia="Cambria" w:hAnsi="Cambria" w:cs="Cambria"/>
          <w:color w:val="000000" w:themeColor="text1"/>
        </w:rPr>
        <w:t>16</w:t>
      </w:r>
      <w:r w:rsidR="00D301C6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6C3DD3" w:rsidRPr="0024322A">
        <w:rPr>
          <w:rFonts w:ascii="Cambria" w:eastAsia="Cambria" w:hAnsi="Cambria" w:cs="Cambria"/>
          <w:color w:val="000000" w:themeColor="text1"/>
        </w:rPr>
        <w:t>lutego</w:t>
      </w:r>
      <w:r w:rsidR="00CD7827" w:rsidRPr="0024322A">
        <w:rPr>
          <w:rFonts w:ascii="Cambria" w:eastAsia="Cambria" w:hAnsi="Cambria" w:cs="Cambria"/>
          <w:color w:val="000000" w:themeColor="text1"/>
        </w:rPr>
        <w:t xml:space="preserve"> br.</w:t>
      </w:r>
      <w:r w:rsidR="006C3DD3" w:rsidRPr="0024322A">
        <w:rPr>
          <w:rFonts w:ascii="Cambria" w:eastAsia="Cambria" w:hAnsi="Cambria" w:cs="Cambria"/>
          <w:color w:val="000000" w:themeColor="text1"/>
        </w:rPr>
        <w:t>,</w:t>
      </w:r>
    </w:p>
    <w:p w14:paraId="1CA75EC0" w14:textId="1699D02B" w:rsidR="008132EF" w:rsidRPr="0024322A" w:rsidRDefault="006C3DD3" w:rsidP="006D2E29">
      <w:pPr>
        <w:pStyle w:val="Default"/>
        <w:numPr>
          <w:ilvl w:val="0"/>
          <w:numId w:val="4"/>
        </w:numPr>
        <w:spacing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nadsyłanie prac: do 3</w:t>
      </w:r>
      <w:r w:rsidR="00871591">
        <w:rPr>
          <w:rFonts w:ascii="Cambria" w:eastAsia="Cambria" w:hAnsi="Cambria" w:cs="Cambria"/>
          <w:color w:val="000000" w:themeColor="text1"/>
        </w:rPr>
        <w:t>1</w:t>
      </w:r>
      <w:r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0968DE" w:rsidRPr="0024322A">
        <w:rPr>
          <w:rFonts w:ascii="Cambria" w:eastAsia="Cambria" w:hAnsi="Cambria" w:cs="Cambria"/>
          <w:color w:val="000000" w:themeColor="text1"/>
        </w:rPr>
        <w:t xml:space="preserve">marca </w:t>
      </w:r>
      <w:r w:rsidR="00CD7827" w:rsidRPr="0024322A">
        <w:rPr>
          <w:rFonts w:ascii="Cambria" w:eastAsia="Cambria" w:hAnsi="Cambria" w:cs="Cambria"/>
          <w:color w:val="000000" w:themeColor="text1"/>
        </w:rPr>
        <w:t>br.</w:t>
      </w:r>
      <w:r w:rsidRPr="0024322A">
        <w:rPr>
          <w:rFonts w:ascii="Cambria" w:eastAsia="Cambria" w:hAnsi="Cambria" w:cs="Cambria"/>
          <w:color w:val="000000" w:themeColor="text1"/>
        </w:rPr>
        <w:t>,</w:t>
      </w:r>
    </w:p>
    <w:p w14:paraId="5E77745D" w14:textId="63144BA8" w:rsidR="00506FB6" w:rsidRPr="0024322A" w:rsidRDefault="006C3DD3" w:rsidP="006D2E29">
      <w:pPr>
        <w:pStyle w:val="Default"/>
        <w:numPr>
          <w:ilvl w:val="0"/>
          <w:numId w:val="4"/>
        </w:numPr>
        <w:spacing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ogłoszenie wyników Konkursu: do 30 </w:t>
      </w:r>
      <w:r w:rsidR="000968DE" w:rsidRPr="0024322A">
        <w:rPr>
          <w:rFonts w:ascii="Cambria" w:eastAsia="Cambria" w:hAnsi="Cambria" w:cs="Cambria"/>
          <w:color w:val="000000" w:themeColor="text1"/>
        </w:rPr>
        <w:t xml:space="preserve">czerwca </w:t>
      </w:r>
      <w:r w:rsidR="00CD7827" w:rsidRPr="0024322A">
        <w:rPr>
          <w:rFonts w:ascii="Cambria" w:eastAsia="Cambria" w:hAnsi="Cambria" w:cs="Cambria"/>
          <w:color w:val="000000" w:themeColor="text1"/>
        </w:rPr>
        <w:t>br.</w:t>
      </w:r>
    </w:p>
    <w:p w14:paraId="2B487766" w14:textId="77777777" w:rsidR="008132EF" w:rsidRPr="0024322A" w:rsidRDefault="006C3DD3" w:rsidP="006D2E29">
      <w:pPr>
        <w:pStyle w:val="Default"/>
        <w:numPr>
          <w:ilvl w:val="0"/>
          <w:numId w:val="34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Wyniki Konkursu zostaną ogłoszone na stronie internetowej SGH.</w:t>
      </w:r>
    </w:p>
    <w:p w14:paraId="68B50FDE" w14:textId="77777777" w:rsidR="008132EF" w:rsidRPr="0024322A" w:rsidRDefault="006C3DD3" w:rsidP="006D2E29">
      <w:pPr>
        <w:pStyle w:val="Default"/>
        <w:numPr>
          <w:ilvl w:val="0"/>
          <w:numId w:val="34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Uroczystość wręczenia nagród odbędzie się w terminie i miejscu wskazanym przez Organizatora. </w:t>
      </w:r>
    </w:p>
    <w:p w14:paraId="437E2989" w14:textId="579ACCF1" w:rsidR="006C3DD3" w:rsidRPr="0024322A" w:rsidRDefault="006C3DD3" w:rsidP="006D2E29">
      <w:pPr>
        <w:pStyle w:val="Default"/>
        <w:numPr>
          <w:ilvl w:val="0"/>
          <w:numId w:val="34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Organizator zastrzega sobie prawo do zmiany harmonogramu Konkursu. </w:t>
      </w:r>
    </w:p>
    <w:p w14:paraId="5054DF6C" w14:textId="6623DABA" w:rsidR="006C3DD3" w:rsidRPr="0024322A" w:rsidRDefault="006C3DD3" w:rsidP="07FBE291">
      <w:pPr>
        <w:pStyle w:val="Default"/>
        <w:spacing w:line="276" w:lineRule="auto"/>
        <w:jc w:val="center"/>
        <w:rPr>
          <w:rFonts w:ascii="Cambria" w:eastAsia="Cambria" w:hAnsi="Cambria" w:cs="Cambria"/>
          <w:b/>
          <w:bCs/>
          <w:color w:val="000000" w:themeColor="text1"/>
        </w:rPr>
      </w:pPr>
    </w:p>
    <w:p w14:paraId="577C82FF" w14:textId="77777777" w:rsidR="006C3DD3" w:rsidRPr="0024322A" w:rsidRDefault="006C3DD3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§ 3</w:t>
      </w:r>
    </w:p>
    <w:p w14:paraId="6F713D70" w14:textId="77777777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Warunki uczestnictwa</w:t>
      </w:r>
    </w:p>
    <w:p w14:paraId="59D83CE7" w14:textId="38BF5153" w:rsidR="001E3EA2" w:rsidRPr="0024322A" w:rsidRDefault="00CF22A2" w:rsidP="07FBE291">
      <w:pPr>
        <w:pStyle w:val="Default"/>
        <w:numPr>
          <w:ilvl w:val="0"/>
          <w:numId w:val="20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Uczestnikami</w:t>
      </w:r>
      <w:r w:rsidR="001A30B9" w:rsidRPr="0024322A">
        <w:rPr>
          <w:rFonts w:ascii="Cambria" w:eastAsia="Cambria" w:hAnsi="Cambria" w:cs="Cambria"/>
          <w:color w:val="000000" w:themeColor="text1"/>
        </w:rPr>
        <w:t>/uczestniczkami</w:t>
      </w:r>
      <w:r w:rsidRPr="0024322A">
        <w:rPr>
          <w:rFonts w:ascii="Cambria" w:eastAsia="Cambria" w:hAnsi="Cambria" w:cs="Cambria"/>
          <w:color w:val="000000" w:themeColor="text1"/>
        </w:rPr>
        <w:t xml:space="preserve"> Konkursu mogą być </w:t>
      </w:r>
      <w:r w:rsidR="00A97E53" w:rsidRPr="0024322A">
        <w:rPr>
          <w:rFonts w:ascii="Cambria" w:eastAsia="Cambria" w:hAnsi="Cambria" w:cs="Cambria"/>
          <w:color w:val="000000" w:themeColor="text1"/>
        </w:rPr>
        <w:t>absolwenci</w:t>
      </w:r>
      <w:r w:rsidR="00B502CA">
        <w:rPr>
          <w:rFonts w:ascii="Cambria" w:eastAsia="Cambria" w:hAnsi="Cambria" w:cs="Cambria"/>
          <w:color w:val="000000" w:themeColor="text1"/>
        </w:rPr>
        <w:t>/tki</w:t>
      </w:r>
      <w:r w:rsidR="00A97E53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506FB6" w:rsidRPr="0024322A">
        <w:rPr>
          <w:rFonts w:ascii="Cambria" w:eastAsia="Cambria" w:hAnsi="Cambria" w:cs="Cambria"/>
          <w:color w:val="000000" w:themeColor="text1"/>
        </w:rPr>
        <w:t>wszystkich uczelni</w:t>
      </w:r>
      <w:r w:rsidR="00EB2BF4" w:rsidRPr="0024322A">
        <w:rPr>
          <w:rFonts w:ascii="Cambria" w:eastAsia="Cambria" w:hAnsi="Cambria" w:cs="Cambria"/>
          <w:color w:val="000000" w:themeColor="text1"/>
        </w:rPr>
        <w:t>,</w:t>
      </w:r>
      <w:r w:rsidR="00903567" w:rsidRPr="0024322A">
        <w:rPr>
          <w:rFonts w:ascii="Cambria" w:eastAsia="Cambria" w:hAnsi="Cambria" w:cs="Cambria"/>
          <w:color w:val="000000" w:themeColor="text1"/>
        </w:rPr>
        <w:t xml:space="preserve"> któr</w:t>
      </w:r>
      <w:r w:rsidR="00A97E53" w:rsidRPr="0024322A">
        <w:rPr>
          <w:rFonts w:ascii="Cambria" w:eastAsia="Cambria" w:hAnsi="Cambria" w:cs="Cambria"/>
          <w:color w:val="000000" w:themeColor="text1"/>
        </w:rPr>
        <w:t>zy</w:t>
      </w:r>
      <w:r w:rsidR="00903567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A97E53" w:rsidRPr="0024322A">
        <w:rPr>
          <w:rFonts w:ascii="Cambria" w:eastAsia="Cambria" w:hAnsi="Cambria" w:cs="Cambria"/>
          <w:color w:val="000000" w:themeColor="text1"/>
        </w:rPr>
        <w:t xml:space="preserve">uzyskali </w:t>
      </w:r>
      <w:r w:rsidR="00903567" w:rsidRPr="0024322A">
        <w:rPr>
          <w:rFonts w:ascii="Cambria" w:eastAsia="Cambria" w:hAnsi="Cambria" w:cs="Cambria"/>
          <w:color w:val="000000" w:themeColor="text1"/>
        </w:rPr>
        <w:t xml:space="preserve">stopień </w:t>
      </w:r>
      <w:r w:rsidR="00EB2BF4" w:rsidRPr="0024322A">
        <w:rPr>
          <w:rFonts w:ascii="Cambria" w:eastAsia="Cambria" w:hAnsi="Cambria" w:cs="Cambria"/>
          <w:color w:val="000000" w:themeColor="text1"/>
        </w:rPr>
        <w:t xml:space="preserve">licencjata </w:t>
      </w:r>
      <w:r w:rsidR="00F10611" w:rsidRPr="0024322A">
        <w:rPr>
          <w:rFonts w:ascii="Cambria" w:eastAsia="Cambria" w:hAnsi="Cambria" w:cs="Cambria"/>
          <w:color w:val="000000" w:themeColor="text1"/>
        </w:rPr>
        <w:t>lub</w:t>
      </w:r>
      <w:r w:rsidR="00EB2BF4" w:rsidRPr="0024322A">
        <w:rPr>
          <w:rFonts w:ascii="Cambria" w:eastAsia="Cambria" w:hAnsi="Cambria" w:cs="Cambria"/>
          <w:color w:val="000000" w:themeColor="text1"/>
        </w:rPr>
        <w:t xml:space="preserve"> magistra,</w:t>
      </w:r>
      <w:r w:rsidRPr="0024322A">
        <w:rPr>
          <w:rFonts w:ascii="Cambria" w:eastAsia="Cambria" w:hAnsi="Cambria" w:cs="Cambria"/>
          <w:color w:val="000000" w:themeColor="text1"/>
        </w:rPr>
        <w:t xml:space="preserve"> zwan</w:t>
      </w:r>
      <w:r w:rsidR="008132EF" w:rsidRPr="0024322A">
        <w:rPr>
          <w:rFonts w:ascii="Cambria" w:eastAsia="Cambria" w:hAnsi="Cambria" w:cs="Cambria"/>
          <w:color w:val="000000" w:themeColor="text1"/>
        </w:rPr>
        <w:t>i</w:t>
      </w:r>
      <w:r w:rsidRPr="0024322A">
        <w:rPr>
          <w:rFonts w:ascii="Cambria" w:eastAsia="Cambria" w:hAnsi="Cambria" w:cs="Cambria"/>
          <w:color w:val="000000" w:themeColor="text1"/>
        </w:rPr>
        <w:t xml:space="preserve"> dalej „Uczestnikami</w:t>
      </w:r>
      <w:r w:rsidR="001A30B9" w:rsidRPr="0024322A">
        <w:rPr>
          <w:rFonts w:ascii="Cambria" w:eastAsia="Cambria" w:hAnsi="Cambria" w:cs="Cambria"/>
          <w:color w:val="000000" w:themeColor="text1"/>
        </w:rPr>
        <w:t>/czkami</w:t>
      </w:r>
      <w:r w:rsidRPr="0024322A">
        <w:rPr>
          <w:rFonts w:ascii="Cambria" w:eastAsia="Cambria" w:hAnsi="Cambria" w:cs="Cambria"/>
          <w:color w:val="000000" w:themeColor="text1"/>
        </w:rPr>
        <w:t>”.</w:t>
      </w:r>
    </w:p>
    <w:p w14:paraId="714A2B88" w14:textId="4D8BA425" w:rsidR="001E3EA2" w:rsidRPr="0024322A" w:rsidRDefault="00CF22A2" w:rsidP="07FBE291">
      <w:pPr>
        <w:pStyle w:val="Default"/>
        <w:numPr>
          <w:ilvl w:val="0"/>
          <w:numId w:val="20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Do Konkursu mogą być zgłaszane prace </w:t>
      </w:r>
      <w:r w:rsidR="00EB2BF4" w:rsidRPr="0024322A">
        <w:rPr>
          <w:rFonts w:ascii="Cambria" w:eastAsia="Cambria" w:hAnsi="Cambria" w:cs="Cambria"/>
          <w:color w:val="000000" w:themeColor="text1"/>
        </w:rPr>
        <w:t>licencjackie</w:t>
      </w:r>
      <w:r w:rsidR="00CE4873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241007">
        <w:rPr>
          <w:rFonts w:ascii="Cambria" w:eastAsia="Cambria" w:hAnsi="Cambria" w:cs="Cambria"/>
          <w:color w:val="000000" w:themeColor="text1"/>
        </w:rPr>
        <w:t>i</w:t>
      </w:r>
      <w:r w:rsidR="00241007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EB2BF4" w:rsidRPr="0024322A">
        <w:rPr>
          <w:rFonts w:ascii="Cambria" w:eastAsia="Cambria" w:hAnsi="Cambria" w:cs="Cambria"/>
          <w:color w:val="000000" w:themeColor="text1"/>
        </w:rPr>
        <w:t>magisterskie</w:t>
      </w:r>
      <w:r w:rsidR="00A97E53" w:rsidRPr="0024322A">
        <w:rPr>
          <w:rFonts w:ascii="Cambria" w:eastAsia="Cambria" w:hAnsi="Cambria" w:cs="Cambria"/>
          <w:color w:val="000000" w:themeColor="text1"/>
        </w:rPr>
        <w:t xml:space="preserve"> (dalej „Praca")</w:t>
      </w:r>
      <w:r w:rsidRPr="0024322A">
        <w:rPr>
          <w:rFonts w:ascii="Cambria" w:eastAsia="Cambria" w:hAnsi="Cambria" w:cs="Cambria"/>
          <w:color w:val="000000" w:themeColor="text1"/>
        </w:rPr>
        <w:t xml:space="preserve">, obronione </w:t>
      </w:r>
      <w:r w:rsidR="00EB2BF4" w:rsidRPr="0024322A">
        <w:rPr>
          <w:rFonts w:ascii="Cambria" w:eastAsia="Cambria" w:hAnsi="Cambria" w:cs="Cambria"/>
          <w:color w:val="000000" w:themeColor="text1"/>
        </w:rPr>
        <w:t xml:space="preserve">w </w:t>
      </w:r>
      <w:r w:rsidRPr="0024322A">
        <w:rPr>
          <w:rFonts w:ascii="Cambria" w:eastAsia="Cambria" w:hAnsi="Cambria" w:cs="Cambria"/>
          <w:color w:val="000000" w:themeColor="text1"/>
        </w:rPr>
        <w:t>roku kalendarzowym</w:t>
      </w:r>
      <w:r w:rsidR="00DA74B4" w:rsidRPr="0024322A">
        <w:rPr>
          <w:rFonts w:ascii="Cambria" w:eastAsia="Cambria" w:hAnsi="Cambria" w:cs="Cambria"/>
          <w:color w:val="000000" w:themeColor="text1"/>
        </w:rPr>
        <w:t xml:space="preserve"> poprzedzającym rok przeprowadzenia </w:t>
      </w:r>
      <w:r w:rsidR="008132EF" w:rsidRPr="0024322A">
        <w:rPr>
          <w:rFonts w:ascii="Cambria" w:eastAsia="Cambria" w:hAnsi="Cambria" w:cs="Cambria"/>
          <w:color w:val="000000" w:themeColor="text1"/>
        </w:rPr>
        <w:t>K</w:t>
      </w:r>
      <w:r w:rsidR="00DA74B4" w:rsidRPr="0024322A">
        <w:rPr>
          <w:rFonts w:ascii="Cambria" w:eastAsia="Cambria" w:hAnsi="Cambria" w:cs="Cambria"/>
          <w:color w:val="000000" w:themeColor="text1"/>
        </w:rPr>
        <w:t>onkursu</w:t>
      </w:r>
      <w:r w:rsidR="00903567" w:rsidRPr="0024322A">
        <w:rPr>
          <w:rFonts w:ascii="Cambria" w:eastAsia="Cambria" w:hAnsi="Cambria" w:cs="Cambria"/>
          <w:color w:val="000000" w:themeColor="text1"/>
        </w:rPr>
        <w:t>.</w:t>
      </w:r>
    </w:p>
    <w:p w14:paraId="2671E9EC" w14:textId="5CD2F74D" w:rsidR="001E3EA2" w:rsidRPr="0024322A" w:rsidRDefault="008132EF" w:rsidP="07FBE291">
      <w:pPr>
        <w:pStyle w:val="Default"/>
        <w:numPr>
          <w:ilvl w:val="0"/>
          <w:numId w:val="20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Do k</w:t>
      </w:r>
      <w:r w:rsidR="00A97E53" w:rsidRPr="0024322A">
        <w:rPr>
          <w:rFonts w:ascii="Cambria" w:eastAsia="Cambria" w:hAnsi="Cambria" w:cs="Cambria"/>
          <w:color w:val="000000" w:themeColor="text1"/>
        </w:rPr>
        <w:t>onkursu może zgłosić się samodzielnie</w:t>
      </w:r>
      <w:r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CF22A2" w:rsidRPr="0024322A">
        <w:rPr>
          <w:rFonts w:ascii="Cambria" w:eastAsia="Cambria" w:hAnsi="Cambria" w:cs="Cambria"/>
          <w:color w:val="000000" w:themeColor="text1"/>
        </w:rPr>
        <w:t xml:space="preserve">wyłącznie </w:t>
      </w:r>
      <w:r w:rsidR="008D088B">
        <w:rPr>
          <w:rFonts w:ascii="Cambria" w:eastAsia="Cambria" w:hAnsi="Cambria" w:cs="Cambria"/>
          <w:color w:val="000000" w:themeColor="text1"/>
        </w:rPr>
        <w:t>A</w:t>
      </w:r>
      <w:r w:rsidR="00CF22A2" w:rsidRPr="0024322A">
        <w:rPr>
          <w:rFonts w:ascii="Cambria" w:eastAsia="Cambria" w:hAnsi="Cambria" w:cs="Cambria"/>
          <w:color w:val="000000" w:themeColor="text1"/>
        </w:rPr>
        <w:t>utor</w:t>
      </w:r>
      <w:r w:rsidR="006D2E29" w:rsidRPr="0024322A">
        <w:rPr>
          <w:rFonts w:ascii="Cambria" w:eastAsia="Cambria" w:hAnsi="Cambria" w:cs="Cambria"/>
          <w:color w:val="000000" w:themeColor="text1"/>
        </w:rPr>
        <w:t>/</w:t>
      </w:r>
      <w:r w:rsidR="00B502CA">
        <w:rPr>
          <w:rFonts w:ascii="Cambria" w:eastAsia="Cambria" w:hAnsi="Cambria" w:cs="Cambria"/>
          <w:color w:val="000000" w:themeColor="text1"/>
        </w:rPr>
        <w:t>ka</w:t>
      </w:r>
      <w:r w:rsidRPr="0024322A">
        <w:rPr>
          <w:rFonts w:ascii="Cambria" w:eastAsia="Cambria" w:hAnsi="Cambria" w:cs="Cambria"/>
          <w:color w:val="000000" w:themeColor="text1"/>
        </w:rPr>
        <w:t xml:space="preserve"> Pracy.</w:t>
      </w:r>
    </w:p>
    <w:p w14:paraId="1FFA0D5B" w14:textId="4C2551F3" w:rsidR="00CF22A2" w:rsidRPr="0024322A" w:rsidRDefault="00CF22A2" w:rsidP="07FBE291">
      <w:pPr>
        <w:pStyle w:val="Default"/>
        <w:numPr>
          <w:ilvl w:val="0"/>
          <w:numId w:val="20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Zgłoszenie </w:t>
      </w:r>
      <w:r w:rsidR="008132EF" w:rsidRPr="0024322A">
        <w:rPr>
          <w:rFonts w:ascii="Cambria" w:eastAsia="Cambria" w:hAnsi="Cambria" w:cs="Cambria"/>
          <w:color w:val="000000" w:themeColor="text1"/>
        </w:rPr>
        <w:t>P</w:t>
      </w:r>
      <w:r w:rsidRPr="0024322A">
        <w:rPr>
          <w:rFonts w:ascii="Cambria" w:eastAsia="Cambria" w:hAnsi="Cambria" w:cs="Cambria"/>
          <w:color w:val="000000" w:themeColor="text1"/>
        </w:rPr>
        <w:t xml:space="preserve">racy </w:t>
      </w:r>
      <w:r w:rsidR="008132EF" w:rsidRPr="0024322A">
        <w:rPr>
          <w:rFonts w:ascii="Cambria" w:eastAsia="Cambria" w:hAnsi="Cambria" w:cs="Cambria"/>
          <w:color w:val="000000" w:themeColor="text1"/>
        </w:rPr>
        <w:t xml:space="preserve">do </w:t>
      </w:r>
      <w:r w:rsidRPr="0024322A">
        <w:rPr>
          <w:rFonts w:ascii="Cambria" w:eastAsia="Cambria" w:hAnsi="Cambria" w:cs="Cambria"/>
          <w:color w:val="000000" w:themeColor="text1"/>
        </w:rPr>
        <w:t>Konkurs</w:t>
      </w:r>
      <w:r w:rsidR="008132EF" w:rsidRPr="0024322A">
        <w:rPr>
          <w:rFonts w:ascii="Cambria" w:eastAsia="Cambria" w:hAnsi="Cambria" w:cs="Cambria"/>
          <w:color w:val="000000" w:themeColor="text1"/>
        </w:rPr>
        <w:t>u</w:t>
      </w:r>
      <w:r w:rsidRPr="0024322A">
        <w:rPr>
          <w:rFonts w:ascii="Cambria" w:eastAsia="Cambria" w:hAnsi="Cambria" w:cs="Cambria"/>
          <w:color w:val="000000" w:themeColor="text1"/>
        </w:rPr>
        <w:t xml:space="preserve"> wymaga</w:t>
      </w:r>
      <w:r w:rsidR="001E3EA2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E2119F" w:rsidRPr="0024322A">
        <w:rPr>
          <w:rFonts w:ascii="Cambria" w:eastAsia="Cambria" w:hAnsi="Cambria" w:cs="Cambria"/>
          <w:color w:val="000000" w:themeColor="text1"/>
        </w:rPr>
        <w:t xml:space="preserve">złożenia </w:t>
      </w:r>
      <w:r w:rsidR="00BA183A" w:rsidRPr="0024322A">
        <w:rPr>
          <w:rFonts w:ascii="Cambria" w:eastAsia="Cambria" w:hAnsi="Cambria" w:cs="Cambria"/>
          <w:color w:val="000000" w:themeColor="text1"/>
        </w:rPr>
        <w:t>następujących dokumentów:</w:t>
      </w:r>
    </w:p>
    <w:p w14:paraId="06064CDB" w14:textId="00192BEA" w:rsidR="001E3EA2" w:rsidRPr="0024322A" w:rsidRDefault="00CF22A2" w:rsidP="006A4F4E">
      <w:pPr>
        <w:pStyle w:val="Default"/>
        <w:numPr>
          <w:ilvl w:val="0"/>
          <w:numId w:val="36"/>
        </w:numPr>
        <w:spacing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wypełnion</w:t>
      </w:r>
      <w:r w:rsidR="00BA183A" w:rsidRPr="0024322A">
        <w:rPr>
          <w:rFonts w:ascii="Cambria" w:eastAsia="Cambria" w:hAnsi="Cambria" w:cs="Cambria"/>
          <w:color w:val="000000" w:themeColor="text1"/>
        </w:rPr>
        <w:t>ego</w:t>
      </w:r>
      <w:r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1E3EA2" w:rsidRPr="0024322A">
        <w:rPr>
          <w:rFonts w:ascii="Cambria" w:eastAsia="Cambria" w:hAnsi="Cambria" w:cs="Cambria"/>
          <w:color w:val="000000" w:themeColor="text1"/>
        </w:rPr>
        <w:t xml:space="preserve">i podpisanego </w:t>
      </w:r>
      <w:r w:rsidRPr="0024322A">
        <w:rPr>
          <w:rFonts w:ascii="Cambria" w:eastAsia="Cambria" w:hAnsi="Cambria" w:cs="Cambria"/>
          <w:color w:val="000000" w:themeColor="text1"/>
        </w:rPr>
        <w:t>formularz</w:t>
      </w:r>
      <w:r w:rsidR="00BA183A" w:rsidRPr="0024322A">
        <w:rPr>
          <w:rFonts w:ascii="Cambria" w:eastAsia="Cambria" w:hAnsi="Cambria" w:cs="Cambria"/>
          <w:color w:val="000000" w:themeColor="text1"/>
        </w:rPr>
        <w:t>a</w:t>
      </w:r>
      <w:r w:rsidRPr="0024322A">
        <w:rPr>
          <w:rFonts w:ascii="Cambria" w:eastAsia="Cambria" w:hAnsi="Cambria" w:cs="Cambria"/>
          <w:color w:val="000000" w:themeColor="text1"/>
        </w:rPr>
        <w:t xml:space="preserve"> zgłoszeniow</w:t>
      </w:r>
      <w:r w:rsidR="00BA183A" w:rsidRPr="0024322A">
        <w:rPr>
          <w:rFonts w:ascii="Cambria" w:eastAsia="Cambria" w:hAnsi="Cambria" w:cs="Cambria"/>
          <w:color w:val="000000" w:themeColor="text1"/>
        </w:rPr>
        <w:t>ego</w:t>
      </w:r>
      <w:r w:rsidR="001E3EA2" w:rsidRPr="0024322A">
        <w:rPr>
          <w:rFonts w:ascii="Cambria" w:eastAsia="Cambria" w:hAnsi="Cambria" w:cs="Cambria"/>
          <w:color w:val="000000" w:themeColor="text1"/>
        </w:rPr>
        <w:t xml:space="preserve"> (skan lub dokument podpisany cyfrowo)</w:t>
      </w:r>
      <w:r w:rsidRPr="0024322A">
        <w:rPr>
          <w:rFonts w:ascii="Cambria" w:eastAsia="Cambria" w:hAnsi="Cambria" w:cs="Cambria"/>
          <w:color w:val="000000" w:themeColor="text1"/>
        </w:rPr>
        <w:t>, stanowiąc</w:t>
      </w:r>
      <w:r w:rsidR="00BA183A" w:rsidRPr="0024322A">
        <w:rPr>
          <w:rFonts w:ascii="Cambria" w:eastAsia="Cambria" w:hAnsi="Cambria" w:cs="Cambria"/>
          <w:color w:val="000000" w:themeColor="text1"/>
        </w:rPr>
        <w:t>ego</w:t>
      </w:r>
      <w:r w:rsidRPr="0024322A">
        <w:rPr>
          <w:rFonts w:ascii="Cambria" w:eastAsia="Cambria" w:hAnsi="Cambria" w:cs="Cambria"/>
          <w:color w:val="000000" w:themeColor="text1"/>
        </w:rPr>
        <w:t xml:space="preserve"> załącznik 1 do Regulaminu Konkursu</w:t>
      </w:r>
      <w:r w:rsidR="00BA183A" w:rsidRPr="0024322A">
        <w:rPr>
          <w:rFonts w:ascii="Cambria" w:eastAsia="Cambria" w:hAnsi="Cambria" w:cs="Cambria"/>
          <w:color w:val="000000" w:themeColor="text1"/>
        </w:rPr>
        <w:t>;</w:t>
      </w:r>
    </w:p>
    <w:p w14:paraId="36A39BD7" w14:textId="117B63C0" w:rsidR="00CF22A2" w:rsidRPr="0024322A" w:rsidRDefault="00BA183A" w:rsidP="006A4F4E">
      <w:pPr>
        <w:pStyle w:val="Default"/>
        <w:numPr>
          <w:ilvl w:val="0"/>
          <w:numId w:val="36"/>
        </w:numPr>
        <w:spacing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s</w:t>
      </w:r>
      <w:r w:rsidR="00CF22A2" w:rsidRPr="0024322A">
        <w:rPr>
          <w:rFonts w:ascii="Cambria" w:eastAsia="Cambria" w:hAnsi="Cambria" w:cs="Cambria"/>
          <w:color w:val="000000" w:themeColor="text1"/>
        </w:rPr>
        <w:t xml:space="preserve">treszczenia </w:t>
      </w:r>
      <w:r w:rsidR="0071467A" w:rsidRPr="0024322A">
        <w:rPr>
          <w:rFonts w:ascii="Cambria" w:eastAsia="Cambria" w:hAnsi="Cambria" w:cs="Cambria"/>
          <w:color w:val="000000" w:themeColor="text1"/>
        </w:rPr>
        <w:t>Prac</w:t>
      </w:r>
      <w:r w:rsidR="00CF22A2" w:rsidRPr="0024322A">
        <w:rPr>
          <w:rFonts w:ascii="Cambria" w:eastAsia="Cambria" w:hAnsi="Cambria" w:cs="Cambria"/>
          <w:color w:val="000000" w:themeColor="text1"/>
        </w:rPr>
        <w:t>y w języku polskim (maksymalnie 2 500 znaków)</w:t>
      </w:r>
      <w:r w:rsidR="001A5B74" w:rsidRPr="0024322A">
        <w:rPr>
          <w:rFonts w:ascii="Cambria" w:eastAsia="Cambria" w:hAnsi="Cambria" w:cs="Cambria"/>
          <w:color w:val="000000" w:themeColor="text1"/>
        </w:rPr>
        <w:t>;</w:t>
      </w:r>
    </w:p>
    <w:p w14:paraId="3D9E51F6" w14:textId="2B9D1E7D" w:rsidR="00CF22A2" w:rsidRPr="0024322A" w:rsidRDefault="00CF22A2" w:rsidP="006A4F4E">
      <w:pPr>
        <w:pStyle w:val="Default"/>
        <w:numPr>
          <w:ilvl w:val="0"/>
          <w:numId w:val="36"/>
        </w:numPr>
        <w:spacing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jednego egzemplarza </w:t>
      </w:r>
      <w:r w:rsidR="0071467A" w:rsidRPr="0024322A">
        <w:rPr>
          <w:rFonts w:ascii="Cambria" w:eastAsia="Cambria" w:hAnsi="Cambria" w:cs="Cambria"/>
          <w:color w:val="000000" w:themeColor="text1"/>
        </w:rPr>
        <w:t>Prac</w:t>
      </w:r>
      <w:r w:rsidRPr="0024322A">
        <w:rPr>
          <w:rFonts w:ascii="Cambria" w:eastAsia="Cambria" w:hAnsi="Cambria" w:cs="Cambria"/>
          <w:color w:val="000000" w:themeColor="text1"/>
        </w:rPr>
        <w:t xml:space="preserve">y </w:t>
      </w:r>
      <w:r w:rsidR="00BA183A" w:rsidRPr="0024322A">
        <w:rPr>
          <w:rFonts w:ascii="Cambria" w:eastAsia="Cambria" w:hAnsi="Cambria" w:cs="Cambria"/>
          <w:color w:val="000000" w:themeColor="text1"/>
        </w:rPr>
        <w:t>zapisanego</w:t>
      </w:r>
      <w:r w:rsidRPr="0024322A">
        <w:rPr>
          <w:rFonts w:ascii="Cambria" w:eastAsia="Cambria" w:hAnsi="Cambria" w:cs="Cambria"/>
          <w:color w:val="000000" w:themeColor="text1"/>
        </w:rPr>
        <w:t xml:space="preserve"> w formacie PDF</w:t>
      </w:r>
      <w:r w:rsidR="00BA183A" w:rsidRPr="0024322A">
        <w:rPr>
          <w:rFonts w:ascii="Cambria" w:eastAsia="Cambria" w:hAnsi="Cambria" w:cs="Cambria"/>
          <w:color w:val="000000" w:themeColor="text1"/>
        </w:rPr>
        <w:t>.</w:t>
      </w:r>
      <w:r w:rsidRPr="0024322A">
        <w:rPr>
          <w:rFonts w:ascii="Cambria" w:eastAsia="Cambria" w:hAnsi="Cambria" w:cs="Cambria"/>
          <w:color w:val="000000" w:themeColor="text1"/>
        </w:rPr>
        <w:t xml:space="preserve"> Pliki powinny być podpisane w</w:t>
      </w:r>
      <w:r w:rsidR="006C3DD3" w:rsidRPr="0024322A">
        <w:rPr>
          <w:rFonts w:ascii="Cambria" w:eastAsia="Cambria" w:hAnsi="Cambria" w:cs="Cambria"/>
          <w:color w:val="000000" w:themeColor="text1"/>
        </w:rPr>
        <w:t>edług</w:t>
      </w:r>
      <w:r w:rsidRPr="0024322A">
        <w:rPr>
          <w:rFonts w:ascii="Cambria" w:eastAsia="Cambria" w:hAnsi="Cambria" w:cs="Cambria"/>
          <w:color w:val="000000" w:themeColor="text1"/>
        </w:rPr>
        <w:t xml:space="preserve"> wzoru: imię_nazwisko_praca_</w:t>
      </w:r>
      <w:r w:rsidR="006C3DD3" w:rsidRPr="0024322A">
        <w:rPr>
          <w:rFonts w:ascii="Cambria" w:eastAsia="Cambria" w:hAnsi="Cambria" w:cs="Cambria"/>
          <w:color w:val="000000" w:themeColor="text1"/>
        </w:rPr>
        <w:t>lic</w:t>
      </w:r>
      <w:r w:rsidR="001E3EA2" w:rsidRPr="0024322A">
        <w:rPr>
          <w:rFonts w:ascii="Cambria" w:eastAsia="Cambria" w:hAnsi="Cambria" w:cs="Cambria"/>
          <w:color w:val="000000" w:themeColor="text1"/>
        </w:rPr>
        <w:t xml:space="preserve"> lub imię_nazwisko_praca_</w:t>
      </w:r>
      <w:r w:rsidR="006C3DD3" w:rsidRPr="0024322A">
        <w:rPr>
          <w:rFonts w:ascii="Cambria" w:eastAsia="Cambria" w:hAnsi="Cambria" w:cs="Cambria"/>
          <w:color w:val="000000" w:themeColor="text1"/>
        </w:rPr>
        <w:t>mgr</w:t>
      </w:r>
      <w:r w:rsidRPr="0024322A">
        <w:rPr>
          <w:rFonts w:ascii="Cambria" w:eastAsia="Cambria" w:hAnsi="Cambria" w:cs="Cambria"/>
          <w:color w:val="000000" w:themeColor="text1"/>
        </w:rPr>
        <w:t xml:space="preserve"> oraz imię_nazwisko_streszczenie</w:t>
      </w:r>
      <w:r w:rsidR="001A5B74" w:rsidRPr="0024322A">
        <w:rPr>
          <w:rFonts w:ascii="Cambria" w:eastAsia="Cambria" w:hAnsi="Cambria" w:cs="Cambria"/>
          <w:color w:val="000000" w:themeColor="text1"/>
        </w:rPr>
        <w:t>;</w:t>
      </w:r>
    </w:p>
    <w:p w14:paraId="674DD068" w14:textId="68B878EF" w:rsidR="00420977" w:rsidRPr="0024322A" w:rsidRDefault="00A266B7" w:rsidP="006A4F4E">
      <w:pPr>
        <w:pStyle w:val="Default"/>
        <w:numPr>
          <w:ilvl w:val="0"/>
          <w:numId w:val="36"/>
        </w:numPr>
        <w:spacing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lastRenderedPageBreak/>
        <w:t>wypełnion</w:t>
      </w:r>
      <w:r w:rsidR="00CA2E09">
        <w:rPr>
          <w:rFonts w:ascii="Cambria" w:eastAsia="Cambria" w:hAnsi="Cambria" w:cs="Cambria"/>
          <w:color w:val="000000" w:themeColor="text1"/>
        </w:rPr>
        <w:t>ego</w:t>
      </w:r>
      <w:r>
        <w:rPr>
          <w:rFonts w:ascii="Cambria" w:eastAsia="Cambria" w:hAnsi="Cambria" w:cs="Cambria"/>
          <w:color w:val="000000" w:themeColor="text1"/>
        </w:rPr>
        <w:t xml:space="preserve"> i podpisan</w:t>
      </w:r>
      <w:r w:rsidR="00CA2E09">
        <w:rPr>
          <w:rFonts w:ascii="Cambria" w:eastAsia="Cambria" w:hAnsi="Cambria" w:cs="Cambria"/>
          <w:color w:val="000000" w:themeColor="text1"/>
        </w:rPr>
        <w:t>ego</w:t>
      </w:r>
      <w:r>
        <w:rPr>
          <w:rFonts w:ascii="Cambria" w:eastAsia="Cambria" w:hAnsi="Cambria" w:cs="Cambria"/>
          <w:color w:val="000000" w:themeColor="text1"/>
        </w:rPr>
        <w:t xml:space="preserve"> przez Promotora/kę </w:t>
      </w:r>
      <w:r w:rsidR="00606C32">
        <w:rPr>
          <w:rFonts w:ascii="Cambria" w:eastAsia="Cambria" w:hAnsi="Cambria" w:cs="Cambria"/>
          <w:color w:val="000000" w:themeColor="text1"/>
        </w:rPr>
        <w:t>Formularz</w:t>
      </w:r>
      <w:r w:rsidR="00CA2E09">
        <w:rPr>
          <w:rFonts w:ascii="Cambria" w:eastAsia="Cambria" w:hAnsi="Cambria" w:cs="Cambria"/>
          <w:color w:val="000000" w:themeColor="text1"/>
        </w:rPr>
        <w:t>a</w:t>
      </w:r>
      <w:r w:rsidR="00606C32">
        <w:rPr>
          <w:rFonts w:ascii="Cambria" w:eastAsia="Cambria" w:hAnsi="Cambria" w:cs="Cambria"/>
          <w:color w:val="000000" w:themeColor="text1"/>
        </w:rPr>
        <w:t xml:space="preserve"> danych osobowych Promotora/ki</w:t>
      </w:r>
      <w:r>
        <w:rPr>
          <w:rFonts w:ascii="Cambria" w:eastAsia="Cambria" w:hAnsi="Cambria" w:cs="Cambria"/>
          <w:color w:val="000000" w:themeColor="text1"/>
        </w:rPr>
        <w:t xml:space="preserve"> (dokument podpisany cyfrowo lub skan)</w:t>
      </w:r>
      <w:r w:rsidR="00606C32">
        <w:rPr>
          <w:rFonts w:ascii="Cambria" w:eastAsia="Cambria" w:hAnsi="Cambria" w:cs="Cambria"/>
          <w:color w:val="000000" w:themeColor="text1"/>
        </w:rPr>
        <w:t xml:space="preserve"> obejmując</w:t>
      </w:r>
      <w:r w:rsidR="00CA2E09">
        <w:rPr>
          <w:rFonts w:ascii="Cambria" w:eastAsia="Cambria" w:hAnsi="Cambria" w:cs="Cambria"/>
          <w:color w:val="000000" w:themeColor="text1"/>
        </w:rPr>
        <w:t>ego</w:t>
      </w:r>
      <w:r w:rsidR="00606C32">
        <w:rPr>
          <w:rFonts w:ascii="Cambria" w:eastAsia="Cambria" w:hAnsi="Cambria" w:cs="Cambria"/>
          <w:color w:val="000000" w:themeColor="text1"/>
        </w:rPr>
        <w:t xml:space="preserve"> oświadczenie o akceptacji regulaminu Konkursu</w:t>
      </w:r>
      <w:r w:rsidR="00420977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CF22A2" w:rsidRPr="0024322A">
        <w:rPr>
          <w:rFonts w:ascii="Cambria" w:eastAsia="Cambria" w:hAnsi="Cambria" w:cs="Cambria"/>
          <w:color w:val="000000" w:themeColor="text1"/>
        </w:rPr>
        <w:t>(Załącznik</w:t>
      </w:r>
      <w:r w:rsidR="006C3DD3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CF22A2" w:rsidRPr="0024322A">
        <w:rPr>
          <w:rFonts w:ascii="Cambria" w:eastAsia="Cambria" w:hAnsi="Cambria" w:cs="Cambria"/>
          <w:color w:val="000000" w:themeColor="text1"/>
        </w:rPr>
        <w:t xml:space="preserve">2 do Regulaminu). </w:t>
      </w:r>
    </w:p>
    <w:p w14:paraId="722DCDC5" w14:textId="03AD5B5C" w:rsidR="00E2119F" w:rsidRPr="0024322A" w:rsidRDefault="00CF22A2" w:rsidP="07FBE291">
      <w:pPr>
        <w:pStyle w:val="Default"/>
        <w:numPr>
          <w:ilvl w:val="0"/>
          <w:numId w:val="20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Zgłoszenie udziału w Konkursie należy</w:t>
      </w:r>
      <w:r w:rsidR="000A7DC8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E2119F" w:rsidRPr="0024322A">
        <w:rPr>
          <w:rFonts w:ascii="Cambria" w:eastAsia="Cambria" w:hAnsi="Cambria" w:cs="Cambria"/>
          <w:color w:val="000000" w:themeColor="text1"/>
        </w:rPr>
        <w:t xml:space="preserve">przesłać </w:t>
      </w:r>
      <w:r w:rsidR="00FB60BA" w:rsidRPr="0024322A">
        <w:rPr>
          <w:rFonts w:ascii="Cambria" w:eastAsia="Cambria" w:hAnsi="Cambria" w:cs="Cambria"/>
          <w:color w:val="000000" w:themeColor="text1"/>
        </w:rPr>
        <w:t xml:space="preserve">mailowo </w:t>
      </w:r>
      <w:r w:rsidR="00E2119F" w:rsidRPr="0024322A">
        <w:rPr>
          <w:rFonts w:ascii="Cambria" w:eastAsia="Cambria" w:hAnsi="Cambria" w:cs="Cambria"/>
          <w:color w:val="000000" w:themeColor="text1"/>
        </w:rPr>
        <w:t>na adres</w:t>
      </w:r>
      <w:r w:rsidR="0097273D">
        <w:rPr>
          <w:rFonts w:ascii="Cambria" w:eastAsia="Cambria" w:hAnsi="Cambria" w:cs="Cambria"/>
          <w:color w:val="000000" w:themeColor="text1"/>
        </w:rPr>
        <w:t xml:space="preserve"> </w:t>
      </w:r>
      <w:r w:rsidR="00E2119F" w:rsidRPr="0024322A">
        <w:rPr>
          <w:rFonts w:ascii="Cambria" w:eastAsia="Cambria" w:hAnsi="Cambria" w:cs="Cambria"/>
          <w:color w:val="000000" w:themeColor="text1"/>
        </w:rPr>
        <w:t>rzeczni</w:t>
      </w:r>
      <w:r w:rsidR="001A5B74" w:rsidRPr="0024322A">
        <w:rPr>
          <w:rFonts w:ascii="Cambria" w:eastAsia="Cambria" w:hAnsi="Cambria" w:cs="Cambria"/>
          <w:color w:val="000000" w:themeColor="text1"/>
        </w:rPr>
        <w:t>czka</w:t>
      </w:r>
      <w:r w:rsidR="00E2119F" w:rsidRPr="0024322A">
        <w:rPr>
          <w:rFonts w:ascii="Cambria" w:eastAsia="Cambria" w:hAnsi="Cambria" w:cs="Cambria"/>
          <w:color w:val="000000" w:themeColor="text1"/>
        </w:rPr>
        <w:t xml:space="preserve">.etyki@sgh.waw.pl. </w:t>
      </w:r>
      <w:r w:rsidRPr="0024322A">
        <w:rPr>
          <w:rFonts w:ascii="Cambria" w:eastAsia="Cambria" w:hAnsi="Cambria" w:cs="Cambria"/>
          <w:color w:val="000000" w:themeColor="text1"/>
        </w:rPr>
        <w:t xml:space="preserve">O zachowaniu terminu zgłoszenia decyduje data </w:t>
      </w:r>
      <w:r w:rsidR="00DD620C" w:rsidRPr="0024322A">
        <w:rPr>
          <w:rFonts w:ascii="Cambria" w:eastAsia="Cambria" w:hAnsi="Cambria" w:cs="Cambria"/>
          <w:color w:val="000000" w:themeColor="text1"/>
        </w:rPr>
        <w:t xml:space="preserve">wysłanego </w:t>
      </w:r>
      <w:r w:rsidR="00E2119F" w:rsidRPr="0024322A">
        <w:rPr>
          <w:rFonts w:ascii="Cambria" w:eastAsia="Cambria" w:hAnsi="Cambria" w:cs="Cambria"/>
          <w:color w:val="000000" w:themeColor="text1"/>
        </w:rPr>
        <w:t>maila</w:t>
      </w:r>
      <w:r w:rsidR="00502577" w:rsidRPr="0024322A">
        <w:rPr>
          <w:rFonts w:ascii="Cambria" w:eastAsia="Cambria" w:hAnsi="Cambria" w:cs="Cambria"/>
          <w:color w:val="000000" w:themeColor="text1"/>
        </w:rPr>
        <w:t xml:space="preserve"> oraz potwierdzenie odbioru przesłanych dokumentów</w:t>
      </w:r>
      <w:r w:rsidRPr="0024322A">
        <w:rPr>
          <w:rFonts w:ascii="Cambria" w:eastAsia="Cambria" w:hAnsi="Cambria" w:cs="Cambria"/>
          <w:color w:val="000000" w:themeColor="text1"/>
        </w:rPr>
        <w:t>.</w:t>
      </w:r>
    </w:p>
    <w:p w14:paraId="16C3297F" w14:textId="217A76E7" w:rsidR="00CF22A2" w:rsidRPr="0024322A" w:rsidRDefault="00CF22A2" w:rsidP="07FBE291">
      <w:pPr>
        <w:pStyle w:val="Default"/>
        <w:numPr>
          <w:ilvl w:val="0"/>
          <w:numId w:val="20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Organizator po otrzymaniu poprawnego formalnie zgłoszenia, usuwa z </w:t>
      </w:r>
      <w:r w:rsidR="0071467A" w:rsidRPr="0024322A">
        <w:rPr>
          <w:rFonts w:ascii="Cambria" w:eastAsia="Cambria" w:hAnsi="Cambria" w:cs="Cambria"/>
          <w:color w:val="000000" w:themeColor="text1"/>
        </w:rPr>
        <w:t>Prac</w:t>
      </w:r>
      <w:r w:rsidRPr="0024322A">
        <w:rPr>
          <w:rFonts w:ascii="Cambria" w:eastAsia="Cambria" w:hAnsi="Cambria" w:cs="Cambria"/>
          <w:color w:val="000000" w:themeColor="text1"/>
        </w:rPr>
        <w:t xml:space="preserve">y konkursowej dane </w:t>
      </w:r>
      <w:r w:rsidR="008D088B">
        <w:rPr>
          <w:rFonts w:ascii="Cambria" w:eastAsia="Cambria" w:hAnsi="Cambria" w:cs="Cambria"/>
          <w:color w:val="000000" w:themeColor="text1"/>
        </w:rPr>
        <w:t>A</w:t>
      </w:r>
      <w:r w:rsidRPr="0024322A">
        <w:rPr>
          <w:rFonts w:ascii="Cambria" w:eastAsia="Cambria" w:hAnsi="Cambria" w:cs="Cambria"/>
          <w:color w:val="000000" w:themeColor="text1"/>
        </w:rPr>
        <w:t>utora</w:t>
      </w:r>
      <w:r w:rsidR="007A7AC4" w:rsidRPr="0024322A">
        <w:rPr>
          <w:rFonts w:ascii="Cambria" w:eastAsia="Cambria" w:hAnsi="Cambria" w:cs="Cambria"/>
          <w:color w:val="000000" w:themeColor="text1"/>
        </w:rPr>
        <w:t>/ki</w:t>
      </w:r>
      <w:r w:rsidRPr="0024322A">
        <w:rPr>
          <w:rFonts w:ascii="Cambria" w:eastAsia="Cambria" w:hAnsi="Cambria" w:cs="Cambria"/>
          <w:color w:val="000000" w:themeColor="text1"/>
        </w:rPr>
        <w:t xml:space="preserve"> oraz dane </w:t>
      </w:r>
      <w:r w:rsidR="008D088B">
        <w:rPr>
          <w:rFonts w:ascii="Cambria" w:eastAsia="Cambria" w:hAnsi="Cambria" w:cs="Cambria"/>
          <w:color w:val="000000" w:themeColor="text1"/>
        </w:rPr>
        <w:t>P</w:t>
      </w:r>
      <w:r w:rsidRPr="0024322A">
        <w:rPr>
          <w:rFonts w:ascii="Cambria" w:eastAsia="Cambria" w:hAnsi="Cambria" w:cs="Cambria"/>
          <w:color w:val="000000" w:themeColor="text1"/>
        </w:rPr>
        <w:t>romot</w:t>
      </w:r>
      <w:r w:rsidR="00502577" w:rsidRPr="0024322A">
        <w:rPr>
          <w:rFonts w:ascii="Cambria" w:eastAsia="Cambria" w:hAnsi="Cambria" w:cs="Cambria"/>
          <w:color w:val="000000" w:themeColor="text1"/>
        </w:rPr>
        <w:t>ora</w:t>
      </w:r>
      <w:r w:rsidR="007A7AC4" w:rsidRPr="0024322A">
        <w:rPr>
          <w:rFonts w:ascii="Cambria" w:eastAsia="Cambria" w:hAnsi="Cambria" w:cs="Cambria"/>
          <w:color w:val="000000" w:themeColor="text1"/>
        </w:rPr>
        <w:t>/ki</w:t>
      </w:r>
      <w:r w:rsidR="00502577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Pr="0024322A">
        <w:rPr>
          <w:rFonts w:ascii="Cambria" w:eastAsia="Cambria" w:hAnsi="Cambria" w:cs="Cambria"/>
          <w:color w:val="000000" w:themeColor="text1"/>
        </w:rPr>
        <w:t xml:space="preserve">i nadaje </w:t>
      </w:r>
      <w:r w:rsidR="0071467A" w:rsidRPr="0024322A">
        <w:rPr>
          <w:rFonts w:ascii="Cambria" w:eastAsia="Cambria" w:hAnsi="Cambria" w:cs="Cambria"/>
          <w:color w:val="000000" w:themeColor="text1"/>
        </w:rPr>
        <w:t>Prac</w:t>
      </w:r>
      <w:r w:rsidRPr="0024322A">
        <w:rPr>
          <w:rFonts w:ascii="Cambria" w:eastAsia="Cambria" w:hAnsi="Cambria" w:cs="Cambria"/>
          <w:color w:val="000000" w:themeColor="text1"/>
        </w:rPr>
        <w:t xml:space="preserve">y numer kodujący. </w:t>
      </w:r>
    </w:p>
    <w:p w14:paraId="261FF216" w14:textId="77777777" w:rsidR="00CF22A2" w:rsidRPr="0024322A" w:rsidRDefault="00CF22A2" w:rsidP="07FBE291">
      <w:pPr>
        <w:pStyle w:val="Default"/>
        <w:spacing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</w:p>
    <w:p w14:paraId="72EF58A2" w14:textId="77777777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b/>
          <w:bCs/>
          <w:color w:val="000000" w:themeColor="text1"/>
        </w:rPr>
      </w:pPr>
    </w:p>
    <w:p w14:paraId="63283D54" w14:textId="77777777" w:rsidR="00CF22A2" w:rsidRPr="0024322A" w:rsidRDefault="00CF22A2" w:rsidP="07FBE291">
      <w:pPr>
        <w:autoSpaceDE w:val="0"/>
        <w:autoSpaceDN w:val="0"/>
        <w:adjustRightInd w:val="0"/>
        <w:spacing w:after="0" w:line="276" w:lineRule="auto"/>
        <w:jc w:val="center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 xml:space="preserve">§ </w:t>
      </w:r>
      <w:r w:rsidR="00BC2BF6" w:rsidRPr="0024322A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4</w:t>
      </w:r>
    </w:p>
    <w:p w14:paraId="0C44B22B" w14:textId="1616D2F8" w:rsidR="0088417E" w:rsidRPr="0024322A" w:rsidRDefault="00521B3D" w:rsidP="00521B3D">
      <w:pPr>
        <w:pStyle w:val="Akapitzlist"/>
        <w:autoSpaceDE w:val="0"/>
        <w:autoSpaceDN w:val="0"/>
        <w:adjustRightInd w:val="0"/>
        <w:spacing w:after="0" w:line="276" w:lineRule="auto"/>
        <w:ind w:left="0"/>
        <w:jc w:val="center"/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Skład Kapituły Konkursu</w:t>
      </w:r>
    </w:p>
    <w:p w14:paraId="2D1D2A45" w14:textId="030C53CB" w:rsidR="00981C68" w:rsidRPr="0024322A" w:rsidRDefault="00241007" w:rsidP="07FBE291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Nagrod</w:t>
      </w:r>
      <w:r>
        <w:rPr>
          <w:rFonts w:ascii="Cambria" w:eastAsia="Cambria" w:hAnsi="Cambria" w:cs="Cambria"/>
          <w:color w:val="000000" w:themeColor="text1"/>
          <w:sz w:val="24"/>
          <w:szCs w:val="24"/>
        </w:rPr>
        <w:t>y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CF22A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zyznaje Kapituła konkursu, zwana dalej „Kapitułą”.</w:t>
      </w:r>
    </w:p>
    <w:p w14:paraId="61D55098" w14:textId="157B0FE3" w:rsidR="00911505" w:rsidRPr="0024322A" w:rsidRDefault="00CF22A2" w:rsidP="07FBE291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W skład Kapituły wchodzi</w:t>
      </w:r>
      <w:r w:rsidR="00911505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:</w:t>
      </w:r>
    </w:p>
    <w:p w14:paraId="399452A9" w14:textId="262BD881" w:rsidR="00911505" w:rsidRPr="0024322A" w:rsidRDefault="000C33A6" w:rsidP="07FBE291">
      <w:pPr>
        <w:pStyle w:val="Akapitzlist"/>
        <w:numPr>
          <w:ilvl w:val="1"/>
          <w:numId w:val="22"/>
        </w:numPr>
        <w:autoSpaceDE w:val="0"/>
        <w:autoSpaceDN w:val="0"/>
        <w:adjustRightInd w:val="0"/>
        <w:spacing w:after="0"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Rzeczni</w:t>
      </w:r>
      <w:r w:rsidR="00241007">
        <w:rPr>
          <w:rFonts w:ascii="Cambria" w:eastAsia="Cambria" w:hAnsi="Cambria" w:cs="Cambria"/>
          <w:color w:val="000000" w:themeColor="text1"/>
          <w:sz w:val="24"/>
          <w:szCs w:val="24"/>
        </w:rPr>
        <w:t>k/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czka</w:t>
      </w:r>
      <w:r w:rsidR="00EB2BF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etyki SGH</w:t>
      </w:r>
      <w:r w:rsidR="00981C6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–</w:t>
      </w:r>
      <w:r w:rsidR="004F0983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zewodnicząc</w:t>
      </w:r>
      <w:r w:rsidR="004F2C69">
        <w:rPr>
          <w:rFonts w:ascii="Cambria" w:eastAsia="Cambria" w:hAnsi="Cambria" w:cs="Cambria"/>
          <w:color w:val="000000" w:themeColor="text1"/>
          <w:sz w:val="24"/>
          <w:szCs w:val="24"/>
        </w:rPr>
        <w:t>y/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a</w:t>
      </w:r>
      <w:r w:rsidR="00981C6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911505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Kapituły</w:t>
      </w:r>
      <w:r w:rsidR="00981C6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;</w:t>
      </w:r>
    </w:p>
    <w:p w14:paraId="74C9DEBB" w14:textId="11C07ABE" w:rsidR="00981C68" w:rsidRPr="0024322A" w:rsidRDefault="00911505" w:rsidP="07FBE291">
      <w:pPr>
        <w:pStyle w:val="Akapitzlist"/>
        <w:numPr>
          <w:ilvl w:val="1"/>
          <w:numId w:val="22"/>
        </w:numPr>
        <w:autoSpaceDE w:val="0"/>
        <w:autoSpaceDN w:val="0"/>
        <w:adjustRightInd w:val="0"/>
        <w:spacing w:after="0"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zewodniczący</w:t>
      </w:r>
      <w:r w:rsidR="00241007">
        <w:rPr>
          <w:rFonts w:ascii="Cambria" w:eastAsia="Cambria" w:hAnsi="Cambria" w:cs="Cambria"/>
          <w:color w:val="000000" w:themeColor="text1"/>
          <w:sz w:val="24"/>
          <w:szCs w:val="24"/>
        </w:rPr>
        <w:t>/a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omisji etyki SGH – Zastępca</w:t>
      </w:r>
      <w:r w:rsidR="004F2C69">
        <w:rPr>
          <w:rFonts w:ascii="Cambria" w:eastAsia="Cambria" w:hAnsi="Cambria" w:cs="Cambria"/>
          <w:color w:val="000000" w:themeColor="text1"/>
          <w:sz w:val="24"/>
          <w:szCs w:val="24"/>
        </w:rPr>
        <w:t>/</w:t>
      </w:r>
      <w:r w:rsidR="00380B17">
        <w:rPr>
          <w:rFonts w:ascii="Cambria" w:eastAsia="Cambria" w:hAnsi="Cambria" w:cs="Cambria"/>
          <w:color w:val="000000" w:themeColor="text1"/>
          <w:sz w:val="24"/>
          <w:szCs w:val="24"/>
        </w:rPr>
        <w:t>c</w:t>
      </w:r>
      <w:r w:rsidR="004F2C69">
        <w:rPr>
          <w:rFonts w:ascii="Cambria" w:eastAsia="Cambria" w:hAnsi="Cambria" w:cs="Cambria"/>
          <w:color w:val="000000" w:themeColor="text1"/>
          <w:sz w:val="24"/>
          <w:szCs w:val="24"/>
        </w:rPr>
        <w:t>zyni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0C33A6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zewodniczące</w:t>
      </w:r>
      <w:r w:rsidR="00B502CA">
        <w:rPr>
          <w:rFonts w:ascii="Cambria" w:eastAsia="Cambria" w:hAnsi="Cambria" w:cs="Cambria"/>
          <w:color w:val="000000" w:themeColor="text1"/>
          <w:sz w:val="24"/>
          <w:szCs w:val="24"/>
        </w:rPr>
        <w:t>go/czej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apituły</w:t>
      </w:r>
      <w:r w:rsidR="00981C6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;</w:t>
      </w:r>
    </w:p>
    <w:p w14:paraId="34F4F932" w14:textId="40E622CD" w:rsidR="00911505" w:rsidRPr="0024322A" w:rsidRDefault="00981C68" w:rsidP="07FBE291">
      <w:pPr>
        <w:pStyle w:val="Akapitzlist"/>
        <w:numPr>
          <w:ilvl w:val="1"/>
          <w:numId w:val="22"/>
        </w:numPr>
        <w:autoSpaceDE w:val="0"/>
        <w:autoSpaceDN w:val="0"/>
        <w:adjustRightInd w:val="0"/>
        <w:spacing w:after="0"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c</w:t>
      </w:r>
      <w:r w:rsidR="00EB2BF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złonkowie Komisji etyki SGH</w:t>
      </w:r>
      <w:r w:rsidR="00D52170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, będący </w:t>
      </w:r>
      <w:r w:rsidR="00D612A3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nauczycielami akademickimi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; </w:t>
      </w:r>
    </w:p>
    <w:p w14:paraId="1261FB6D" w14:textId="77B7A03F" w:rsidR="00CA028C" w:rsidRPr="0024322A" w:rsidRDefault="000C33A6" w:rsidP="07FBE291">
      <w:pPr>
        <w:pStyle w:val="Akapitzlist"/>
        <w:numPr>
          <w:ilvl w:val="1"/>
          <w:numId w:val="22"/>
        </w:numPr>
        <w:autoSpaceDE w:val="0"/>
        <w:autoSpaceDN w:val="0"/>
        <w:adjustRightInd w:val="0"/>
        <w:spacing w:after="0" w:line="276" w:lineRule="auto"/>
        <w:ind w:left="709" w:hanging="283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zewodnicząc</w:t>
      </w:r>
      <w:r w:rsidR="00241007">
        <w:rPr>
          <w:rFonts w:ascii="Cambria" w:eastAsia="Cambria" w:hAnsi="Cambria" w:cs="Cambria"/>
          <w:color w:val="000000" w:themeColor="text1"/>
          <w:sz w:val="24"/>
          <w:szCs w:val="24"/>
        </w:rPr>
        <w:t>y/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a</w:t>
      </w:r>
      <w:r w:rsidR="00EE6AD5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omisji Rektorskiej </w:t>
      </w:r>
      <w:r w:rsidR="00AB08BA">
        <w:rPr>
          <w:rFonts w:ascii="Cambria" w:eastAsia="Cambria" w:hAnsi="Cambria" w:cs="Cambria"/>
          <w:color w:val="000000" w:themeColor="text1"/>
          <w:sz w:val="24"/>
          <w:szCs w:val="24"/>
        </w:rPr>
        <w:t>d</w:t>
      </w:r>
      <w:r w:rsidR="00241007">
        <w:rPr>
          <w:rFonts w:ascii="Cambria" w:eastAsia="Cambria" w:hAnsi="Cambria" w:cs="Cambria"/>
          <w:color w:val="000000" w:themeColor="text1"/>
          <w:sz w:val="24"/>
          <w:szCs w:val="24"/>
        </w:rPr>
        <w:t>s</w:t>
      </w:r>
      <w:r w:rsidR="00EE6AD5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. społecznej odpowiedzialności uczelni lub </w:t>
      </w:r>
      <w:r w:rsidR="00380B17">
        <w:rPr>
          <w:rFonts w:ascii="Cambria" w:eastAsia="Cambria" w:hAnsi="Cambria" w:cs="Cambria"/>
          <w:color w:val="000000" w:themeColor="text1"/>
          <w:sz w:val="24"/>
          <w:szCs w:val="24"/>
        </w:rPr>
        <w:t>jego/</w:t>
      </w:r>
      <w:r w:rsidR="00EE6AD5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je</w:t>
      </w:r>
      <w:r w:rsidR="001A5B7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j</w:t>
      </w:r>
      <w:r w:rsidR="00EE6AD5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zastępc</w:t>
      </w:r>
      <w:r w:rsidR="00380B17">
        <w:rPr>
          <w:rFonts w:ascii="Cambria" w:eastAsia="Cambria" w:hAnsi="Cambria" w:cs="Cambria"/>
          <w:color w:val="000000" w:themeColor="text1"/>
          <w:sz w:val="24"/>
          <w:szCs w:val="24"/>
        </w:rPr>
        <w:t>a/czyni</w:t>
      </w:r>
      <w:r w:rsidR="0049265F">
        <w:rPr>
          <w:rFonts w:ascii="Cambria" w:eastAsia="Cambria" w:hAnsi="Cambria" w:cs="Cambria"/>
          <w:color w:val="000000" w:themeColor="text1"/>
          <w:sz w:val="24"/>
          <w:szCs w:val="24"/>
        </w:rPr>
        <w:t>.</w:t>
      </w:r>
    </w:p>
    <w:p w14:paraId="5019E161" w14:textId="39906792" w:rsidR="00CF22A2" w:rsidRPr="0024322A" w:rsidRDefault="00174718" w:rsidP="00717C42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Sekretarz</w:t>
      </w:r>
      <w:r w:rsidR="0085663F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em</w:t>
      </w:r>
      <w:r w:rsidR="00380B17">
        <w:rPr>
          <w:rFonts w:ascii="Cambria" w:eastAsia="Cambria" w:hAnsi="Cambria" w:cs="Cambria"/>
          <w:color w:val="000000" w:themeColor="text1"/>
          <w:sz w:val="24"/>
          <w:szCs w:val="24"/>
        </w:rPr>
        <w:t>/rką</w:t>
      </w:r>
      <w:r w:rsidR="0085663F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apituły </w:t>
      </w:r>
      <w:r w:rsidR="00FF759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jest</w:t>
      </w:r>
      <w:r w:rsidR="0085663F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Sekretarz</w:t>
      </w:r>
      <w:r w:rsidR="00241007">
        <w:rPr>
          <w:rFonts w:ascii="Cambria" w:eastAsia="Cambria" w:hAnsi="Cambria" w:cs="Cambria"/>
          <w:color w:val="000000" w:themeColor="text1"/>
          <w:sz w:val="24"/>
          <w:szCs w:val="24"/>
        </w:rPr>
        <w:t>/rka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omisji etyki </w:t>
      </w:r>
      <w:r w:rsidR="00CD7827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SGH</w:t>
      </w:r>
      <w:r w:rsidR="00FF759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0C33A6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albo</w:t>
      </w:r>
      <w:r w:rsidR="00FF759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inna osoba powołana przez Kapitułę</w:t>
      </w:r>
      <w:r w:rsidR="00482180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.</w:t>
      </w:r>
    </w:p>
    <w:p w14:paraId="00FEFAFC" w14:textId="386D8FE5" w:rsidR="001066D0" w:rsidRPr="0024322A" w:rsidRDefault="00DA74B4" w:rsidP="00717C42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Kapituł</w:t>
      </w:r>
      <w:r w:rsidR="0017471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a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0C33A6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ma</w:t>
      </w:r>
      <w:r w:rsidR="001066D0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prawo powołania dodatkowych </w:t>
      </w:r>
      <w:r w:rsidR="00DA7BF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ekspertów</w:t>
      </w:r>
      <w:r w:rsidR="00C17319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tek</w:t>
      </w:r>
      <w:r w:rsidR="00DA7BF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17304C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Kapituły (po wpłynięciu </w:t>
      </w:r>
      <w:r w:rsidR="0071467A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ac</w:t>
      </w:r>
      <w:r w:rsidR="0017304C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i zapoznaniu się z ich tematami), dla zapewnienia rzetelnej i merytorycznej oceny </w:t>
      </w:r>
      <w:r w:rsidR="0071467A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ac</w:t>
      </w:r>
      <w:r w:rsidR="0017471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onkursowych</w:t>
      </w:r>
      <w:r w:rsidR="0017304C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.</w:t>
      </w:r>
    </w:p>
    <w:p w14:paraId="69654D0F" w14:textId="41D7BA34" w:rsidR="00CF22A2" w:rsidRPr="0024322A" w:rsidRDefault="00CF22A2" w:rsidP="00717C42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Zadaniem Kapituły jest</w:t>
      </w:r>
      <w:r w:rsidR="0017471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ocena nadesłanych </w:t>
      </w:r>
      <w:r w:rsidR="0071467A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ac</w:t>
      </w:r>
      <w:r w:rsidR="0017471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oraz 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wybór laureatów</w:t>
      </w:r>
      <w:r w:rsidR="007A7AC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tek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5607D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K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onkursu. </w:t>
      </w:r>
    </w:p>
    <w:p w14:paraId="6E4A2252" w14:textId="77777777" w:rsidR="00CF22A2" w:rsidRPr="0024322A" w:rsidRDefault="00CF22A2" w:rsidP="07FBE291">
      <w:pPr>
        <w:pStyle w:val="Default"/>
        <w:spacing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</w:p>
    <w:p w14:paraId="2D1396E1" w14:textId="77777777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§</w:t>
      </w:r>
      <w:r w:rsidR="00BC2BF6" w:rsidRPr="0024322A">
        <w:rPr>
          <w:rFonts w:ascii="Cambria" w:eastAsia="Cambria" w:hAnsi="Cambria" w:cs="Cambria"/>
          <w:b/>
          <w:bCs/>
          <w:color w:val="000000" w:themeColor="text1"/>
        </w:rPr>
        <w:t xml:space="preserve"> 5</w:t>
      </w:r>
    </w:p>
    <w:p w14:paraId="63900F93" w14:textId="77777777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Kryteria oceny i nagrody</w:t>
      </w:r>
    </w:p>
    <w:p w14:paraId="001DFBC7" w14:textId="75CDDBE5" w:rsidR="0017304C" w:rsidRPr="0024322A" w:rsidRDefault="0017304C" w:rsidP="004F0983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Do </w:t>
      </w:r>
      <w:r w:rsidR="00DD620C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K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onkursu można zgłaszać </w:t>
      </w:r>
      <w:r w:rsidR="0085663F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ace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, których tematyka poświęcona jest zagadnieniom z zakresu </w:t>
      </w:r>
      <w:r w:rsidR="00540286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etyki biznesu i społecznej odpowiedzialności organizacji.</w:t>
      </w:r>
    </w:p>
    <w:p w14:paraId="28B27270" w14:textId="60548C6B" w:rsidR="00CF22A2" w:rsidRPr="0024322A" w:rsidRDefault="00CF22A2" w:rsidP="004F0983">
      <w:pPr>
        <w:pStyle w:val="Default"/>
        <w:numPr>
          <w:ilvl w:val="0"/>
          <w:numId w:val="23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Kapituła dokon</w:t>
      </w:r>
      <w:r w:rsidR="0017304C" w:rsidRPr="0024322A">
        <w:rPr>
          <w:rFonts w:ascii="Cambria" w:eastAsia="Cambria" w:hAnsi="Cambria" w:cs="Cambria"/>
          <w:color w:val="000000" w:themeColor="text1"/>
        </w:rPr>
        <w:t>uje</w:t>
      </w:r>
      <w:r w:rsidRPr="0024322A">
        <w:rPr>
          <w:rFonts w:ascii="Cambria" w:eastAsia="Cambria" w:hAnsi="Cambria" w:cs="Cambria"/>
          <w:color w:val="000000" w:themeColor="text1"/>
        </w:rPr>
        <w:t xml:space="preserve"> oceny </w:t>
      </w:r>
      <w:r w:rsidR="00540286" w:rsidRPr="0024322A">
        <w:rPr>
          <w:rFonts w:ascii="Cambria" w:eastAsia="Cambria" w:hAnsi="Cambria" w:cs="Cambria"/>
          <w:color w:val="000000" w:themeColor="text1"/>
        </w:rPr>
        <w:t xml:space="preserve">zgłoszonych </w:t>
      </w:r>
      <w:r w:rsidR="00DD620C" w:rsidRPr="0024322A">
        <w:rPr>
          <w:rFonts w:ascii="Cambria" w:eastAsia="Cambria" w:hAnsi="Cambria" w:cs="Cambria"/>
          <w:color w:val="000000" w:themeColor="text1"/>
        </w:rPr>
        <w:t>P</w:t>
      </w:r>
      <w:r w:rsidRPr="0024322A">
        <w:rPr>
          <w:rFonts w:ascii="Cambria" w:eastAsia="Cambria" w:hAnsi="Cambria" w:cs="Cambria"/>
          <w:color w:val="000000" w:themeColor="text1"/>
        </w:rPr>
        <w:t xml:space="preserve">rac pod względem merytorycznym. </w:t>
      </w:r>
    </w:p>
    <w:p w14:paraId="1B25297E" w14:textId="7B1A822F" w:rsidR="00CF22A2" w:rsidRPr="0024322A" w:rsidRDefault="00CF22A2" w:rsidP="004F0983">
      <w:pPr>
        <w:pStyle w:val="Default"/>
        <w:numPr>
          <w:ilvl w:val="0"/>
          <w:numId w:val="23"/>
        </w:numPr>
        <w:spacing w:line="276" w:lineRule="auto"/>
        <w:ind w:left="426" w:hanging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Przy wyłanianiu </w:t>
      </w:r>
      <w:r w:rsidR="000E0CC7">
        <w:rPr>
          <w:rFonts w:ascii="Cambria" w:eastAsia="Cambria" w:hAnsi="Cambria" w:cs="Cambria"/>
          <w:color w:val="000000" w:themeColor="text1"/>
        </w:rPr>
        <w:t>L</w:t>
      </w:r>
      <w:r w:rsidRPr="0024322A">
        <w:rPr>
          <w:rFonts w:ascii="Cambria" w:eastAsia="Cambria" w:hAnsi="Cambria" w:cs="Cambria"/>
          <w:color w:val="000000" w:themeColor="text1"/>
        </w:rPr>
        <w:t>aureatów</w:t>
      </w:r>
      <w:r w:rsidR="007A7AC4" w:rsidRPr="0024322A">
        <w:rPr>
          <w:rFonts w:ascii="Cambria" w:eastAsia="Cambria" w:hAnsi="Cambria" w:cs="Cambria"/>
          <w:color w:val="000000" w:themeColor="text1"/>
        </w:rPr>
        <w:t>/tek</w:t>
      </w:r>
      <w:r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DD620C" w:rsidRPr="0024322A">
        <w:rPr>
          <w:rFonts w:ascii="Cambria" w:eastAsia="Cambria" w:hAnsi="Cambria" w:cs="Cambria"/>
          <w:color w:val="000000" w:themeColor="text1"/>
        </w:rPr>
        <w:t>K</w:t>
      </w:r>
      <w:r w:rsidRPr="0024322A">
        <w:rPr>
          <w:rFonts w:ascii="Cambria" w:eastAsia="Cambria" w:hAnsi="Cambria" w:cs="Cambria"/>
          <w:color w:val="000000" w:themeColor="text1"/>
        </w:rPr>
        <w:t>onkursu Kapituła bierze pod uwagę</w:t>
      </w:r>
      <w:r w:rsidR="00AB08BA">
        <w:rPr>
          <w:rFonts w:ascii="Cambria" w:eastAsia="Cambria" w:hAnsi="Cambria" w:cs="Cambria"/>
          <w:color w:val="000000" w:themeColor="text1"/>
        </w:rPr>
        <w:t xml:space="preserve"> następujące </w:t>
      </w:r>
      <w:r w:rsidR="008E0C5B">
        <w:rPr>
          <w:rFonts w:ascii="Cambria" w:eastAsia="Cambria" w:hAnsi="Cambria" w:cs="Cambria"/>
          <w:color w:val="000000" w:themeColor="text1"/>
        </w:rPr>
        <w:t xml:space="preserve">siedem </w:t>
      </w:r>
      <w:r w:rsidR="00AB08BA">
        <w:rPr>
          <w:rFonts w:ascii="Cambria" w:eastAsia="Cambria" w:hAnsi="Cambria" w:cs="Cambria"/>
          <w:color w:val="000000" w:themeColor="text1"/>
        </w:rPr>
        <w:t>kryteri</w:t>
      </w:r>
      <w:r w:rsidR="008E0C5B">
        <w:rPr>
          <w:rFonts w:ascii="Cambria" w:eastAsia="Cambria" w:hAnsi="Cambria" w:cs="Cambria"/>
          <w:color w:val="000000" w:themeColor="text1"/>
        </w:rPr>
        <w:t>ów</w:t>
      </w:r>
      <w:r w:rsidRPr="0024322A">
        <w:rPr>
          <w:rFonts w:ascii="Cambria" w:eastAsia="Cambria" w:hAnsi="Cambria" w:cs="Cambria"/>
          <w:color w:val="000000" w:themeColor="text1"/>
        </w:rPr>
        <w:t xml:space="preserve">: </w:t>
      </w:r>
    </w:p>
    <w:p w14:paraId="5AD211B0" w14:textId="3F4A2828" w:rsidR="00AB08BA" w:rsidRPr="00AB08BA" w:rsidRDefault="00AB08BA" w:rsidP="00AB08BA">
      <w:pPr>
        <w:pStyle w:val="Default"/>
        <w:numPr>
          <w:ilvl w:val="1"/>
          <w:numId w:val="23"/>
        </w:numPr>
        <w:spacing w:line="276" w:lineRule="auto"/>
        <w:ind w:left="851" w:hanging="425"/>
        <w:jc w:val="both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a</w:t>
      </w:r>
      <w:r w:rsidRPr="00AB08BA">
        <w:rPr>
          <w:rFonts w:ascii="Cambria" w:eastAsia="Cambria" w:hAnsi="Cambria" w:cs="Cambria"/>
          <w:color w:val="000000" w:themeColor="text1"/>
        </w:rPr>
        <w:t>ktualność tematyki</w:t>
      </w:r>
      <w:r>
        <w:rPr>
          <w:rFonts w:ascii="Cambria" w:eastAsia="Cambria" w:hAnsi="Cambria" w:cs="Cambria"/>
          <w:color w:val="000000" w:themeColor="text1"/>
        </w:rPr>
        <w:t>;</w:t>
      </w:r>
    </w:p>
    <w:p w14:paraId="47FD6A00" w14:textId="61E45542" w:rsidR="00AB08BA" w:rsidRPr="00AB08BA" w:rsidRDefault="00AB08BA" w:rsidP="00AB08BA">
      <w:pPr>
        <w:pStyle w:val="Default"/>
        <w:numPr>
          <w:ilvl w:val="1"/>
          <w:numId w:val="23"/>
        </w:numPr>
        <w:spacing w:line="276" w:lineRule="auto"/>
        <w:ind w:left="851" w:hanging="425"/>
        <w:jc w:val="both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o</w:t>
      </w:r>
      <w:r w:rsidRPr="00AB08BA">
        <w:rPr>
          <w:rFonts w:ascii="Cambria" w:eastAsia="Cambria" w:hAnsi="Cambria" w:cs="Cambria"/>
          <w:color w:val="000000" w:themeColor="text1"/>
        </w:rPr>
        <w:t>ryginalność pracy</w:t>
      </w:r>
      <w:r>
        <w:rPr>
          <w:rFonts w:ascii="Cambria" w:eastAsia="Cambria" w:hAnsi="Cambria" w:cs="Cambria"/>
          <w:color w:val="000000" w:themeColor="text1"/>
        </w:rPr>
        <w:t>;</w:t>
      </w:r>
    </w:p>
    <w:p w14:paraId="5FD84C67" w14:textId="2C568BAB" w:rsidR="00AB08BA" w:rsidRPr="00AB08BA" w:rsidRDefault="00AB08BA" w:rsidP="00AB08BA">
      <w:pPr>
        <w:pStyle w:val="Default"/>
        <w:numPr>
          <w:ilvl w:val="1"/>
          <w:numId w:val="23"/>
        </w:numPr>
        <w:spacing w:line="276" w:lineRule="auto"/>
        <w:ind w:left="851" w:hanging="425"/>
        <w:jc w:val="both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j</w:t>
      </w:r>
      <w:r w:rsidRPr="00AB08BA">
        <w:rPr>
          <w:rFonts w:ascii="Cambria" w:eastAsia="Cambria" w:hAnsi="Cambria" w:cs="Cambria"/>
          <w:color w:val="000000" w:themeColor="text1"/>
        </w:rPr>
        <w:t>akość merytoryczna pracy</w:t>
      </w:r>
      <w:r>
        <w:rPr>
          <w:rFonts w:ascii="Cambria" w:eastAsia="Cambria" w:hAnsi="Cambria" w:cs="Cambria"/>
          <w:color w:val="000000" w:themeColor="text1"/>
        </w:rPr>
        <w:t>;</w:t>
      </w:r>
    </w:p>
    <w:p w14:paraId="07F7F36C" w14:textId="16049A71" w:rsidR="00AB08BA" w:rsidRPr="00AB08BA" w:rsidRDefault="00AB08BA" w:rsidP="00AB08BA">
      <w:pPr>
        <w:pStyle w:val="Default"/>
        <w:numPr>
          <w:ilvl w:val="1"/>
          <w:numId w:val="23"/>
        </w:numPr>
        <w:spacing w:line="276" w:lineRule="auto"/>
        <w:ind w:left="851" w:hanging="425"/>
        <w:jc w:val="both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z</w:t>
      </w:r>
      <w:r w:rsidRPr="00AB08BA">
        <w:rPr>
          <w:rFonts w:ascii="Cambria" w:eastAsia="Cambria" w:hAnsi="Cambria" w:cs="Cambria"/>
          <w:color w:val="000000" w:themeColor="text1"/>
        </w:rPr>
        <w:t>akres badań i ich metodyka</w:t>
      </w:r>
      <w:r>
        <w:rPr>
          <w:rFonts w:ascii="Cambria" w:eastAsia="Cambria" w:hAnsi="Cambria" w:cs="Cambria"/>
          <w:color w:val="000000" w:themeColor="text1"/>
        </w:rPr>
        <w:t>;</w:t>
      </w:r>
    </w:p>
    <w:p w14:paraId="4E422E35" w14:textId="70D549FD" w:rsidR="00AB08BA" w:rsidRPr="00AB08BA" w:rsidRDefault="00AB08BA" w:rsidP="00AB08BA">
      <w:pPr>
        <w:pStyle w:val="Default"/>
        <w:numPr>
          <w:ilvl w:val="1"/>
          <w:numId w:val="23"/>
        </w:numPr>
        <w:spacing w:line="276" w:lineRule="auto"/>
        <w:ind w:left="851" w:hanging="425"/>
        <w:jc w:val="both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a</w:t>
      </w:r>
      <w:r w:rsidRPr="00AB08BA">
        <w:rPr>
          <w:rFonts w:ascii="Cambria" w:eastAsia="Cambria" w:hAnsi="Cambria" w:cs="Cambria"/>
          <w:color w:val="000000" w:themeColor="text1"/>
        </w:rPr>
        <w:t>plikacyjność pracy</w:t>
      </w:r>
      <w:r>
        <w:rPr>
          <w:rFonts w:ascii="Cambria" w:eastAsia="Cambria" w:hAnsi="Cambria" w:cs="Cambria"/>
          <w:color w:val="000000" w:themeColor="text1"/>
        </w:rPr>
        <w:t>;</w:t>
      </w:r>
    </w:p>
    <w:p w14:paraId="5BF37507" w14:textId="0D37E4DC" w:rsidR="00AB08BA" w:rsidRPr="00AB08BA" w:rsidRDefault="00AB08BA" w:rsidP="00AB08BA">
      <w:pPr>
        <w:pStyle w:val="Default"/>
        <w:numPr>
          <w:ilvl w:val="1"/>
          <w:numId w:val="23"/>
        </w:numPr>
        <w:spacing w:line="276" w:lineRule="auto"/>
        <w:ind w:left="851" w:hanging="425"/>
        <w:jc w:val="both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z</w:t>
      </w:r>
      <w:r w:rsidRPr="00AB08BA">
        <w:rPr>
          <w:rFonts w:ascii="Cambria" w:eastAsia="Cambria" w:hAnsi="Cambria" w:cs="Cambria"/>
          <w:color w:val="000000" w:themeColor="text1"/>
        </w:rPr>
        <w:t>godność pracy z kluczowymi wartościami SGH: profesjonalizmem, współpracą, uczciwością, szacunkiem i prawdą</w:t>
      </w:r>
      <w:r>
        <w:rPr>
          <w:rFonts w:ascii="Cambria" w:eastAsia="Cambria" w:hAnsi="Cambria" w:cs="Cambria"/>
          <w:color w:val="000000" w:themeColor="text1"/>
        </w:rPr>
        <w:t>;</w:t>
      </w:r>
    </w:p>
    <w:p w14:paraId="75BCF553" w14:textId="275291AA" w:rsidR="00AB08BA" w:rsidRDefault="00AB08BA" w:rsidP="00AB08BA">
      <w:pPr>
        <w:pStyle w:val="Default"/>
        <w:numPr>
          <w:ilvl w:val="1"/>
          <w:numId w:val="23"/>
        </w:numPr>
        <w:spacing w:line="276" w:lineRule="auto"/>
        <w:ind w:left="851" w:hanging="425"/>
        <w:jc w:val="both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r</w:t>
      </w:r>
      <w:r w:rsidRPr="00AB08BA">
        <w:rPr>
          <w:rFonts w:ascii="Cambria" w:eastAsia="Cambria" w:hAnsi="Cambria" w:cs="Cambria"/>
          <w:color w:val="000000" w:themeColor="text1"/>
        </w:rPr>
        <w:t>edakcja pracy i poprawność językowa</w:t>
      </w:r>
      <w:r>
        <w:rPr>
          <w:rFonts w:ascii="Cambria" w:eastAsia="Cambria" w:hAnsi="Cambria" w:cs="Cambria"/>
          <w:color w:val="000000" w:themeColor="text1"/>
        </w:rPr>
        <w:t>.</w:t>
      </w:r>
    </w:p>
    <w:p w14:paraId="06B06F3F" w14:textId="65D69FCA" w:rsidR="0017304C" w:rsidRPr="0024322A" w:rsidRDefault="0017304C" w:rsidP="004F0983">
      <w:pPr>
        <w:pStyle w:val="Default"/>
        <w:numPr>
          <w:ilvl w:val="0"/>
          <w:numId w:val="23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Kapituła prac</w:t>
      </w:r>
      <w:r w:rsidR="00084285" w:rsidRPr="0024322A">
        <w:rPr>
          <w:rFonts w:ascii="Cambria" w:eastAsia="Cambria" w:hAnsi="Cambria" w:cs="Cambria"/>
          <w:color w:val="000000" w:themeColor="text1"/>
        </w:rPr>
        <w:t>uje</w:t>
      </w:r>
      <w:r w:rsidRPr="0024322A">
        <w:rPr>
          <w:rFonts w:ascii="Cambria" w:eastAsia="Cambria" w:hAnsi="Cambria" w:cs="Cambria"/>
          <w:color w:val="000000" w:themeColor="text1"/>
        </w:rPr>
        <w:t xml:space="preserve"> w oparciu o Regulamin zatwierdzony przez Organizatora. </w:t>
      </w:r>
    </w:p>
    <w:p w14:paraId="19F218D1" w14:textId="0FB9410C" w:rsidR="00DA7BF2" w:rsidRPr="0024322A" w:rsidRDefault="00DA7BF2" w:rsidP="004F0983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left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Od decyzji </w:t>
      </w:r>
      <w:r w:rsidR="00084285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Kapituły 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nie przysługuje odwołanie.</w:t>
      </w:r>
    </w:p>
    <w:p w14:paraId="5F96D823" w14:textId="30129A26" w:rsidR="00047BC1" w:rsidRPr="0024322A" w:rsidRDefault="00AB08BA" w:rsidP="004F0983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left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>
        <w:rPr>
          <w:rFonts w:ascii="Cambria" w:eastAsia="Cambria" w:hAnsi="Cambria" w:cs="Cambria"/>
          <w:color w:val="000000" w:themeColor="text1"/>
          <w:sz w:val="24"/>
          <w:szCs w:val="24"/>
        </w:rPr>
        <w:lastRenderedPageBreak/>
        <w:t>Kapituła może przyznać dwie nagrody gł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>ó</w:t>
      </w:r>
      <w:r>
        <w:rPr>
          <w:rFonts w:ascii="Cambria" w:eastAsia="Cambria" w:hAnsi="Cambria" w:cs="Cambria"/>
          <w:color w:val="000000" w:themeColor="text1"/>
          <w:sz w:val="24"/>
          <w:szCs w:val="24"/>
        </w:rPr>
        <w:t>wne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oraz wyróżnienie</w:t>
      </w:r>
      <w:r w:rsidR="00B5322B">
        <w:rPr>
          <w:rFonts w:ascii="Cambria" w:eastAsia="Cambria" w:hAnsi="Cambria" w:cs="Cambria"/>
          <w:color w:val="000000" w:themeColor="text1"/>
          <w:sz w:val="24"/>
          <w:szCs w:val="24"/>
        </w:rPr>
        <w:t>,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175A3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finansowan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>e</w:t>
      </w:r>
      <w:r w:rsidR="00175A3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ze środków SGH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. </w:t>
      </w:r>
      <w:r w:rsidR="00B5322B">
        <w:rPr>
          <w:rFonts w:ascii="Cambria" w:eastAsia="Cambria" w:hAnsi="Cambria" w:cs="Cambria"/>
          <w:color w:val="000000" w:themeColor="text1"/>
          <w:sz w:val="24"/>
          <w:szCs w:val="24"/>
        </w:rPr>
        <w:t>W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ategorii </w:t>
      </w:r>
      <w:r w:rsidR="00241007">
        <w:rPr>
          <w:rFonts w:ascii="Cambria" w:eastAsia="Cambria" w:hAnsi="Cambria" w:cs="Cambria"/>
          <w:color w:val="000000" w:themeColor="text1"/>
          <w:sz w:val="24"/>
          <w:szCs w:val="24"/>
        </w:rPr>
        <w:t>prac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>a</w:t>
      </w:r>
      <w:r w:rsidR="00241007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magistersk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a nagrodą główną </w:t>
      </w:r>
      <w:r w:rsidR="0085663F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jest nagroda pieniężna w wysokości </w:t>
      </w:r>
      <w:r w:rsidR="00DD620C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3000</w:t>
      </w:r>
      <w:r w:rsidR="0085663F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PLN</w:t>
      </w:r>
      <w:r w:rsidR="00241007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zaś 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w kategorii praca licencjacka nagrodą główną </w:t>
      </w:r>
      <w:r w:rsidR="00175A3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jest nagroda pieniężna w wysokości 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>2</w:t>
      </w:r>
      <w:r w:rsidR="00175A3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000 PLN</w:t>
      </w:r>
      <w:r w:rsidR="00175A3B">
        <w:rPr>
          <w:rFonts w:ascii="Cambria" w:eastAsia="Cambria" w:hAnsi="Cambria" w:cs="Cambria"/>
          <w:color w:val="000000" w:themeColor="text1"/>
          <w:sz w:val="24"/>
          <w:szCs w:val="24"/>
        </w:rPr>
        <w:t>. Wyróżnienie stanowi nagroda rzeczowa.</w:t>
      </w:r>
    </w:p>
    <w:p w14:paraId="641953E8" w14:textId="79A11899" w:rsidR="0085663F" w:rsidRPr="0024322A" w:rsidRDefault="0085663F" w:rsidP="004F0983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left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Organizator potrąca z </w:t>
      </w:r>
      <w:r w:rsidR="00241007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nagr</w:t>
      </w:r>
      <w:r w:rsidR="00241007">
        <w:rPr>
          <w:rFonts w:ascii="Cambria" w:eastAsia="Cambria" w:hAnsi="Cambria" w:cs="Cambria"/>
          <w:color w:val="000000" w:themeColor="text1"/>
          <w:sz w:val="24"/>
          <w:szCs w:val="24"/>
        </w:rPr>
        <w:t>ód</w:t>
      </w:r>
      <w:r w:rsidR="00241007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71467A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ieniężn</w:t>
      </w:r>
      <w:r w:rsidR="008D088B">
        <w:rPr>
          <w:rFonts w:ascii="Cambria" w:eastAsia="Cambria" w:hAnsi="Cambria" w:cs="Cambria"/>
          <w:color w:val="000000" w:themeColor="text1"/>
          <w:sz w:val="24"/>
          <w:szCs w:val="24"/>
        </w:rPr>
        <w:t>ych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podatek dochodowy w wysokości wynikającej z przepisów prawa.</w:t>
      </w:r>
    </w:p>
    <w:p w14:paraId="413ACA32" w14:textId="54B0837D" w:rsidR="0085663F" w:rsidRPr="0024322A" w:rsidRDefault="0085663F" w:rsidP="004F0983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ind w:left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Zwycięzca</w:t>
      </w:r>
      <w:r w:rsidR="007A7AC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czyni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onkursu jest zobowiązany</w:t>
      </w:r>
      <w:r w:rsidR="007A7AC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a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w terminie </w:t>
      </w:r>
      <w:r w:rsidR="00032B1C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10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dni roboczych od ogłoszenia</w:t>
      </w:r>
      <w:r w:rsidR="00FD081E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wyników </w:t>
      </w:r>
      <w:r w:rsidR="00491570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K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onkursu podać dane niezbędne do realizacji przelewu oraz odprowadzenia podatku od wygranej</w:t>
      </w:r>
      <w:r w:rsidR="00A465A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. W przypadku niepodania danych w terminie, Organizator zastrzega sobie prawo do przyznania nagrody kolejnemu </w:t>
      </w:r>
      <w:r w:rsidR="00A46013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U</w:t>
      </w:r>
      <w:r w:rsidR="00A465A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czestnikowi</w:t>
      </w:r>
      <w:r w:rsidR="007A7AC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/kolejnej </w:t>
      </w:r>
      <w:r w:rsidR="00A46013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U</w:t>
      </w:r>
      <w:r w:rsidR="007A7AC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czestniczce</w:t>
      </w:r>
      <w:r w:rsidR="00A465A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032B1C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K</w:t>
      </w:r>
      <w:r w:rsidR="00A465A2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onkursu z najwyższą liczbą punktów.</w:t>
      </w:r>
    </w:p>
    <w:p w14:paraId="6EDA0E04" w14:textId="3B53D576" w:rsidR="00CF22A2" w:rsidRPr="0024322A" w:rsidRDefault="00CF22A2" w:rsidP="004F0983">
      <w:pPr>
        <w:pStyle w:val="Default"/>
        <w:numPr>
          <w:ilvl w:val="0"/>
          <w:numId w:val="23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Kapituła Konkursu przyznaje </w:t>
      </w:r>
      <w:r w:rsidR="00047BC1" w:rsidRPr="0024322A">
        <w:rPr>
          <w:rFonts w:ascii="Cambria" w:eastAsia="Cambria" w:hAnsi="Cambria" w:cs="Cambria"/>
          <w:color w:val="000000" w:themeColor="text1"/>
        </w:rPr>
        <w:t xml:space="preserve">także </w:t>
      </w:r>
      <w:r w:rsidRPr="0024322A">
        <w:rPr>
          <w:rFonts w:ascii="Cambria" w:eastAsia="Cambria" w:hAnsi="Cambria" w:cs="Cambria"/>
          <w:color w:val="000000" w:themeColor="text1"/>
        </w:rPr>
        <w:t xml:space="preserve">dyplomy dla </w:t>
      </w:r>
      <w:r w:rsidR="00B5322B">
        <w:rPr>
          <w:rFonts w:ascii="Cambria" w:eastAsia="Cambria" w:hAnsi="Cambria" w:cs="Cambria"/>
          <w:color w:val="000000" w:themeColor="text1"/>
        </w:rPr>
        <w:t>P</w:t>
      </w:r>
      <w:r w:rsidRPr="0024322A">
        <w:rPr>
          <w:rFonts w:ascii="Cambria" w:eastAsia="Cambria" w:hAnsi="Cambria" w:cs="Cambria"/>
          <w:color w:val="000000" w:themeColor="text1"/>
        </w:rPr>
        <w:t>romotorów</w:t>
      </w:r>
      <w:r w:rsidR="007A7AC4" w:rsidRPr="0024322A">
        <w:rPr>
          <w:rFonts w:ascii="Cambria" w:eastAsia="Cambria" w:hAnsi="Cambria" w:cs="Cambria"/>
          <w:color w:val="000000" w:themeColor="text1"/>
        </w:rPr>
        <w:t>/</w:t>
      </w:r>
      <w:r w:rsidR="00B5322B">
        <w:rPr>
          <w:rFonts w:ascii="Cambria" w:eastAsia="Cambria" w:hAnsi="Cambria" w:cs="Cambria"/>
          <w:color w:val="000000" w:themeColor="text1"/>
        </w:rPr>
        <w:t>ek</w:t>
      </w:r>
      <w:r w:rsidRPr="0024322A">
        <w:rPr>
          <w:rFonts w:ascii="Cambria" w:eastAsia="Cambria" w:hAnsi="Cambria" w:cs="Cambria"/>
          <w:color w:val="000000" w:themeColor="text1"/>
        </w:rPr>
        <w:t xml:space="preserve"> nagrodzonych </w:t>
      </w:r>
      <w:r w:rsidR="00032B1C" w:rsidRPr="0024322A">
        <w:rPr>
          <w:rFonts w:ascii="Cambria" w:eastAsia="Cambria" w:hAnsi="Cambria" w:cs="Cambria"/>
          <w:color w:val="000000" w:themeColor="text1"/>
        </w:rPr>
        <w:t>P</w:t>
      </w:r>
      <w:r w:rsidRPr="0024322A">
        <w:rPr>
          <w:rFonts w:ascii="Cambria" w:eastAsia="Cambria" w:hAnsi="Cambria" w:cs="Cambria"/>
          <w:color w:val="000000" w:themeColor="text1"/>
        </w:rPr>
        <w:t xml:space="preserve">rac. </w:t>
      </w:r>
    </w:p>
    <w:p w14:paraId="282128A2" w14:textId="3332EA4E" w:rsidR="00047BC1" w:rsidRPr="0024322A" w:rsidRDefault="00241007" w:rsidP="004F0983">
      <w:pPr>
        <w:pStyle w:val="Default"/>
        <w:numPr>
          <w:ilvl w:val="0"/>
          <w:numId w:val="23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Zwycięsk</w:t>
      </w:r>
      <w:r>
        <w:rPr>
          <w:rFonts w:ascii="Cambria" w:eastAsia="Cambria" w:hAnsi="Cambria" w:cs="Cambria"/>
          <w:color w:val="000000" w:themeColor="text1"/>
        </w:rPr>
        <w:t>ie</w:t>
      </w:r>
      <w:r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71467A" w:rsidRPr="0024322A">
        <w:rPr>
          <w:rFonts w:ascii="Cambria" w:eastAsia="Cambria" w:hAnsi="Cambria" w:cs="Cambria"/>
          <w:color w:val="000000" w:themeColor="text1"/>
        </w:rPr>
        <w:t>Prac</w:t>
      </w:r>
      <w:r w:rsidR="008D088B">
        <w:rPr>
          <w:rFonts w:ascii="Cambria" w:eastAsia="Cambria" w:hAnsi="Cambria" w:cs="Cambria"/>
          <w:color w:val="000000" w:themeColor="text1"/>
        </w:rPr>
        <w:t>e</w:t>
      </w:r>
      <w:r w:rsidR="00CF22A2" w:rsidRPr="0024322A">
        <w:rPr>
          <w:rFonts w:ascii="Cambria" w:eastAsia="Cambria" w:hAnsi="Cambria" w:cs="Cambria"/>
          <w:color w:val="000000" w:themeColor="text1"/>
        </w:rPr>
        <w:t xml:space="preserve"> lub </w:t>
      </w:r>
      <w:r w:rsidR="008D088B">
        <w:rPr>
          <w:rFonts w:ascii="Cambria" w:eastAsia="Cambria" w:hAnsi="Cambria" w:cs="Cambria"/>
          <w:color w:val="000000" w:themeColor="text1"/>
        </w:rPr>
        <w:t xml:space="preserve">ich </w:t>
      </w:r>
      <w:r w:rsidR="00CF22A2" w:rsidRPr="0024322A">
        <w:rPr>
          <w:rFonts w:ascii="Cambria" w:eastAsia="Cambria" w:hAnsi="Cambria" w:cs="Cambria"/>
          <w:color w:val="000000" w:themeColor="text1"/>
        </w:rPr>
        <w:t xml:space="preserve">fragmenty, za pisemną zgodą </w:t>
      </w:r>
      <w:r w:rsidR="008D088B">
        <w:rPr>
          <w:rFonts w:ascii="Cambria" w:eastAsia="Cambria" w:hAnsi="Cambria" w:cs="Cambria"/>
          <w:color w:val="000000" w:themeColor="text1"/>
        </w:rPr>
        <w:t>A</w:t>
      </w:r>
      <w:r w:rsidR="00CF22A2" w:rsidRPr="0024322A">
        <w:rPr>
          <w:rFonts w:ascii="Cambria" w:eastAsia="Cambria" w:hAnsi="Cambria" w:cs="Cambria"/>
          <w:color w:val="000000" w:themeColor="text1"/>
        </w:rPr>
        <w:t>utora</w:t>
      </w:r>
      <w:r w:rsidR="007A7AC4" w:rsidRPr="0024322A">
        <w:rPr>
          <w:rFonts w:ascii="Cambria" w:eastAsia="Cambria" w:hAnsi="Cambria" w:cs="Cambria"/>
          <w:color w:val="000000" w:themeColor="text1"/>
        </w:rPr>
        <w:t>/ki</w:t>
      </w:r>
      <w:r w:rsidR="00CF22A2" w:rsidRPr="0024322A">
        <w:rPr>
          <w:rFonts w:ascii="Cambria" w:eastAsia="Cambria" w:hAnsi="Cambria" w:cs="Cambria"/>
          <w:color w:val="000000" w:themeColor="text1"/>
        </w:rPr>
        <w:t>, mo</w:t>
      </w:r>
      <w:r w:rsidR="008D088B">
        <w:rPr>
          <w:rFonts w:ascii="Cambria" w:eastAsia="Cambria" w:hAnsi="Cambria" w:cs="Cambria"/>
          <w:color w:val="000000" w:themeColor="text1"/>
        </w:rPr>
        <w:t>gą</w:t>
      </w:r>
      <w:r w:rsidR="00CF22A2" w:rsidRPr="0024322A">
        <w:rPr>
          <w:rFonts w:ascii="Cambria" w:eastAsia="Cambria" w:hAnsi="Cambria" w:cs="Cambria"/>
          <w:color w:val="000000" w:themeColor="text1"/>
        </w:rPr>
        <w:t xml:space="preserve"> zostać opublikowan</w:t>
      </w:r>
      <w:r w:rsidR="00B5322B">
        <w:rPr>
          <w:rFonts w:ascii="Cambria" w:eastAsia="Cambria" w:hAnsi="Cambria" w:cs="Cambria"/>
          <w:color w:val="000000" w:themeColor="text1"/>
        </w:rPr>
        <w:t>e</w:t>
      </w:r>
      <w:r w:rsidR="00CF22A2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00047BC1" w:rsidRPr="0024322A">
        <w:rPr>
          <w:rFonts w:ascii="Cambria" w:eastAsia="Cambria" w:hAnsi="Cambria" w:cs="Cambria"/>
          <w:color w:val="000000" w:themeColor="text1"/>
        </w:rPr>
        <w:t xml:space="preserve">w wydawnictwach </w:t>
      </w:r>
      <w:r w:rsidR="008E74A8" w:rsidRPr="0024322A">
        <w:rPr>
          <w:rFonts w:ascii="Cambria" w:eastAsia="Cambria" w:hAnsi="Cambria" w:cs="Cambria"/>
          <w:color w:val="000000" w:themeColor="text1"/>
        </w:rPr>
        <w:t>afiliowanych</w:t>
      </w:r>
      <w:r w:rsidR="00047BC1" w:rsidRPr="0024322A">
        <w:rPr>
          <w:rFonts w:ascii="Cambria" w:eastAsia="Cambria" w:hAnsi="Cambria" w:cs="Cambria"/>
          <w:color w:val="000000" w:themeColor="text1"/>
        </w:rPr>
        <w:t xml:space="preserve"> przez </w:t>
      </w:r>
      <w:r w:rsidR="00084285" w:rsidRPr="0024322A">
        <w:rPr>
          <w:rFonts w:ascii="Cambria" w:eastAsia="Cambria" w:hAnsi="Cambria" w:cs="Cambria"/>
          <w:color w:val="000000" w:themeColor="text1"/>
        </w:rPr>
        <w:t>SGH</w:t>
      </w:r>
      <w:r w:rsidR="00047BC1" w:rsidRPr="0024322A">
        <w:rPr>
          <w:rFonts w:ascii="Cambria" w:eastAsia="Cambria" w:hAnsi="Cambria" w:cs="Cambria"/>
          <w:color w:val="000000" w:themeColor="text1"/>
        </w:rPr>
        <w:t xml:space="preserve">. </w:t>
      </w:r>
    </w:p>
    <w:p w14:paraId="67697F0A" w14:textId="15E83146" w:rsidR="00CF22A2" w:rsidRPr="0024322A" w:rsidRDefault="00CF22A2" w:rsidP="004F0983">
      <w:pPr>
        <w:pStyle w:val="Default"/>
        <w:numPr>
          <w:ilvl w:val="0"/>
          <w:numId w:val="23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Organizator zastrzega sobie prawo do nieprzyznawania nagr</w:t>
      </w:r>
      <w:r w:rsidR="00B5322B">
        <w:rPr>
          <w:rFonts w:ascii="Cambria" w:eastAsia="Cambria" w:hAnsi="Cambria" w:cs="Cambria"/>
          <w:color w:val="000000" w:themeColor="text1"/>
        </w:rPr>
        <w:t>ód</w:t>
      </w:r>
      <w:r w:rsidRPr="0024322A">
        <w:rPr>
          <w:rFonts w:ascii="Cambria" w:eastAsia="Cambria" w:hAnsi="Cambria" w:cs="Cambria"/>
          <w:color w:val="000000" w:themeColor="text1"/>
        </w:rPr>
        <w:t>/wyróżnienia</w:t>
      </w:r>
      <w:r w:rsidR="00480E50">
        <w:rPr>
          <w:rFonts w:ascii="Cambria" w:eastAsia="Cambria" w:hAnsi="Cambria" w:cs="Cambria"/>
          <w:color w:val="000000" w:themeColor="text1"/>
        </w:rPr>
        <w:t>.</w:t>
      </w:r>
    </w:p>
    <w:p w14:paraId="553B99EB" w14:textId="5D14B370" w:rsidR="00CF22A2" w:rsidRPr="0024322A" w:rsidRDefault="00CF22A2" w:rsidP="07FBE291">
      <w:pPr>
        <w:pStyle w:val="Default"/>
        <w:spacing w:line="276" w:lineRule="auto"/>
        <w:jc w:val="both"/>
        <w:rPr>
          <w:rFonts w:ascii="Cambria" w:eastAsia="Cambria" w:hAnsi="Cambria" w:cs="Cambria"/>
          <w:color w:val="000000" w:themeColor="text1"/>
        </w:rPr>
      </w:pPr>
    </w:p>
    <w:p w14:paraId="6A8CACCD" w14:textId="77777777" w:rsidR="00CF22A2" w:rsidRPr="0024322A" w:rsidRDefault="00CF22A2" w:rsidP="07FBE291">
      <w:pPr>
        <w:autoSpaceDE w:val="0"/>
        <w:autoSpaceDN w:val="0"/>
        <w:adjustRightInd w:val="0"/>
        <w:spacing w:after="0" w:line="276" w:lineRule="auto"/>
        <w:jc w:val="center"/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§ 6.</w:t>
      </w:r>
    </w:p>
    <w:p w14:paraId="31CE2BE9" w14:textId="77777777" w:rsidR="00BC2BF6" w:rsidRPr="0024322A" w:rsidRDefault="00BC2BF6" w:rsidP="07FBE291">
      <w:pPr>
        <w:autoSpaceDE w:val="0"/>
        <w:autoSpaceDN w:val="0"/>
        <w:adjustRightInd w:val="0"/>
        <w:spacing w:after="0" w:line="276" w:lineRule="auto"/>
        <w:jc w:val="center"/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Ogłoszenie wyników Konkursu</w:t>
      </w:r>
    </w:p>
    <w:p w14:paraId="75843C7F" w14:textId="2AC2C9FE" w:rsidR="00CF22A2" w:rsidRPr="0024322A" w:rsidRDefault="00CF22A2" w:rsidP="00A46013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Lista </w:t>
      </w:r>
      <w:r w:rsidR="00480E50">
        <w:rPr>
          <w:rFonts w:ascii="Cambria" w:eastAsia="Cambria" w:hAnsi="Cambria" w:cs="Cambria"/>
          <w:color w:val="000000" w:themeColor="text1"/>
          <w:sz w:val="24"/>
          <w:szCs w:val="24"/>
        </w:rPr>
        <w:t>L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aureatów</w:t>
      </w:r>
      <w:r w:rsidR="00A46013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</w:t>
      </w:r>
      <w:r w:rsidR="00491570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tek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(</w:t>
      </w:r>
      <w:r w:rsidR="000C33A6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obejmująca dane: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imię i nazwisko, reprezentowana uczelnia</w:t>
      </w:r>
      <w:r w:rsidR="00825B36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, </w:t>
      </w:r>
      <w:r w:rsidR="00480E50">
        <w:rPr>
          <w:rFonts w:ascii="Cambria" w:eastAsia="Cambria" w:hAnsi="Cambria" w:cs="Cambria"/>
          <w:color w:val="000000" w:themeColor="text1"/>
          <w:sz w:val="24"/>
          <w:szCs w:val="24"/>
        </w:rPr>
        <w:t>P</w:t>
      </w:r>
      <w:r w:rsidR="00825B36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romotor</w:t>
      </w:r>
      <w:r w:rsidR="00491570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ka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) oraz termin uroczystego wręczenia nagród podawane są do publicznej wiadomości przez zamieszczenie na stronie internetowej </w:t>
      </w:r>
      <w:r w:rsidR="005E530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SGH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. </w:t>
      </w:r>
    </w:p>
    <w:p w14:paraId="6D11C341" w14:textId="1FE13DD8" w:rsidR="00CF22A2" w:rsidRPr="0024322A" w:rsidRDefault="00CF22A2" w:rsidP="00A46013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Organizator Konkursu zastrzega sobie prawo do opublikowania imienia, nazwiska i informacji o </w:t>
      </w:r>
      <w:r w:rsidR="00480E50">
        <w:rPr>
          <w:rFonts w:ascii="Cambria" w:eastAsia="Cambria" w:hAnsi="Cambria" w:cs="Cambria"/>
          <w:color w:val="000000" w:themeColor="text1"/>
          <w:sz w:val="24"/>
          <w:szCs w:val="24"/>
        </w:rPr>
        <w:t>Z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wycięzcy</w:t>
      </w:r>
      <w:r w:rsidR="00491570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czyni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onkursu, </w:t>
      </w:r>
      <w:r w:rsidR="00480E50">
        <w:rPr>
          <w:rFonts w:ascii="Cambria" w:eastAsia="Cambria" w:hAnsi="Cambria" w:cs="Cambria"/>
          <w:color w:val="000000" w:themeColor="text1"/>
          <w:sz w:val="24"/>
          <w:szCs w:val="24"/>
        </w:rPr>
        <w:t>P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romotorze</w:t>
      </w:r>
      <w:r w:rsidR="00491570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rce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, a także nadesłanej przez niego</w:t>
      </w:r>
      <w:r w:rsidR="00491570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nią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71467A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rac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y oraz umieszczenia tych informacji w materiałach reklamowych Organizatora, w mediach i na stronie internetowej Organizatora.</w:t>
      </w:r>
    </w:p>
    <w:p w14:paraId="5D7C7CD6" w14:textId="77777777" w:rsidR="00207CF4" w:rsidRPr="0024322A" w:rsidRDefault="00207CF4" w:rsidP="07FBE291">
      <w:pPr>
        <w:autoSpaceDE w:val="0"/>
        <w:autoSpaceDN w:val="0"/>
        <w:adjustRightInd w:val="0"/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0BCE110F" w14:textId="77777777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 xml:space="preserve">§ </w:t>
      </w:r>
      <w:r w:rsidR="00825B36" w:rsidRPr="0024322A">
        <w:rPr>
          <w:rFonts w:ascii="Cambria" w:eastAsia="Cambria" w:hAnsi="Cambria" w:cs="Cambria"/>
          <w:b/>
          <w:bCs/>
          <w:color w:val="000000" w:themeColor="text1"/>
        </w:rPr>
        <w:t>7</w:t>
      </w:r>
    </w:p>
    <w:p w14:paraId="5D7D56C2" w14:textId="271AA45B" w:rsidR="7D17088C" w:rsidRPr="0024322A" w:rsidRDefault="7D17088C" w:rsidP="07FBE291">
      <w:pPr>
        <w:pStyle w:val="Default"/>
        <w:spacing w:line="276" w:lineRule="auto"/>
        <w:jc w:val="center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Przetwarzanie danych osobowych</w:t>
      </w:r>
    </w:p>
    <w:p w14:paraId="10A593C7" w14:textId="3E23E620" w:rsidR="7D17088C" w:rsidRPr="0024322A" w:rsidRDefault="7D17088C" w:rsidP="00A46013">
      <w:pPr>
        <w:pStyle w:val="Default"/>
        <w:numPr>
          <w:ilvl w:val="0"/>
          <w:numId w:val="1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Administratorem danych osobowych przetwarzanych w ramach Konkursu jest Szkoła Główna Handlowej w Warszawie. </w:t>
      </w:r>
    </w:p>
    <w:p w14:paraId="493195D0" w14:textId="4D47B984" w:rsidR="7D17088C" w:rsidRPr="0024322A" w:rsidRDefault="7D17088C" w:rsidP="00A46013">
      <w:pPr>
        <w:pStyle w:val="Default"/>
        <w:numPr>
          <w:ilvl w:val="0"/>
          <w:numId w:val="1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Informacje o przetwarzaniu danych osobowych, o których mowa w art. 13 i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 osobowych), Organizator przekazuje uczestnikom </w:t>
      </w:r>
      <w:r w:rsidR="1B0E6057" w:rsidRPr="0024322A">
        <w:rPr>
          <w:rFonts w:ascii="Cambria" w:eastAsia="Cambria" w:hAnsi="Cambria" w:cs="Cambria"/>
          <w:color w:val="000000" w:themeColor="text1"/>
        </w:rPr>
        <w:t xml:space="preserve">oraz promotorom </w:t>
      </w:r>
      <w:r w:rsidRPr="0024322A">
        <w:rPr>
          <w:rFonts w:ascii="Cambria" w:eastAsia="Cambria" w:hAnsi="Cambria" w:cs="Cambria"/>
          <w:color w:val="000000" w:themeColor="text1"/>
        </w:rPr>
        <w:t>poprzez ich zamieszczeni</w:t>
      </w:r>
      <w:r w:rsidR="50B0EDB0" w:rsidRPr="0024322A">
        <w:rPr>
          <w:rFonts w:ascii="Cambria" w:eastAsia="Cambria" w:hAnsi="Cambria" w:cs="Cambria"/>
          <w:color w:val="000000" w:themeColor="text1"/>
        </w:rPr>
        <w:t>e</w:t>
      </w:r>
      <w:r w:rsidR="26AE558F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Pr="0024322A">
        <w:rPr>
          <w:rFonts w:ascii="Cambria" w:eastAsia="Cambria" w:hAnsi="Cambria" w:cs="Cambria"/>
          <w:color w:val="000000" w:themeColor="text1"/>
        </w:rPr>
        <w:t>pod formularzem rejestracyjnym</w:t>
      </w:r>
      <w:r w:rsidR="61340CDF" w:rsidRPr="0024322A">
        <w:rPr>
          <w:rFonts w:ascii="Cambria" w:eastAsia="Cambria" w:hAnsi="Cambria" w:cs="Cambria"/>
          <w:color w:val="000000" w:themeColor="text1"/>
        </w:rPr>
        <w:t xml:space="preserve"> oraz pod formularzem danych osobowych promotora</w:t>
      </w:r>
      <w:r w:rsidRPr="0024322A">
        <w:rPr>
          <w:rFonts w:ascii="Cambria" w:eastAsia="Cambria" w:hAnsi="Cambria" w:cs="Cambria"/>
          <w:color w:val="000000" w:themeColor="text1"/>
        </w:rPr>
        <w:t>.</w:t>
      </w:r>
    </w:p>
    <w:p w14:paraId="4F44713E" w14:textId="748DA244" w:rsidR="07FBE291" w:rsidRPr="0024322A" w:rsidRDefault="07FBE291" w:rsidP="07FBE291">
      <w:pPr>
        <w:pStyle w:val="Default"/>
        <w:spacing w:line="276" w:lineRule="auto"/>
        <w:jc w:val="both"/>
        <w:rPr>
          <w:rFonts w:ascii="Cambria" w:eastAsia="Cambria" w:hAnsi="Cambria" w:cs="Cambria"/>
          <w:color w:val="000000" w:themeColor="text1"/>
          <w:sz w:val="22"/>
          <w:szCs w:val="22"/>
        </w:rPr>
      </w:pPr>
    </w:p>
    <w:p w14:paraId="1FDB12D1" w14:textId="02994CEB" w:rsidR="7D17088C" w:rsidRPr="0024322A" w:rsidRDefault="7D17088C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§ 8</w:t>
      </w:r>
    </w:p>
    <w:p w14:paraId="7B7134D4" w14:textId="77777777" w:rsidR="00CF22A2" w:rsidRPr="0024322A" w:rsidRDefault="00CF22A2" w:rsidP="07FBE291">
      <w:pPr>
        <w:pStyle w:val="Default"/>
        <w:spacing w:line="276" w:lineRule="auto"/>
        <w:jc w:val="center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Postanowienia końcowe</w:t>
      </w:r>
    </w:p>
    <w:p w14:paraId="410494B0" w14:textId="10EDD32B" w:rsidR="00CF22A2" w:rsidRPr="0024322A" w:rsidRDefault="00CF22A2" w:rsidP="00A46013">
      <w:pPr>
        <w:pStyle w:val="Default"/>
        <w:numPr>
          <w:ilvl w:val="0"/>
          <w:numId w:val="28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Warunki uczestnictwa w Konkursie określone są wyłącznie w Regulaminie Konkursu. </w:t>
      </w:r>
    </w:p>
    <w:p w14:paraId="67C8FE86" w14:textId="2D39B781" w:rsidR="00CF22A2" w:rsidRPr="0024322A" w:rsidRDefault="00CF22A2" w:rsidP="00A46013">
      <w:pPr>
        <w:pStyle w:val="Default"/>
        <w:numPr>
          <w:ilvl w:val="0"/>
          <w:numId w:val="28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Zgłoszenie udziału w Konkursie oznacza zaakceptowanie przez </w:t>
      </w:r>
      <w:r w:rsidR="00A46013" w:rsidRPr="0024322A">
        <w:rPr>
          <w:rFonts w:ascii="Cambria" w:eastAsia="Cambria" w:hAnsi="Cambria" w:cs="Cambria"/>
          <w:color w:val="000000" w:themeColor="text1"/>
        </w:rPr>
        <w:t>U</w:t>
      </w:r>
      <w:r w:rsidRPr="0024322A">
        <w:rPr>
          <w:rFonts w:ascii="Cambria" w:eastAsia="Cambria" w:hAnsi="Cambria" w:cs="Cambria"/>
          <w:color w:val="000000" w:themeColor="text1"/>
        </w:rPr>
        <w:t>czestnika</w:t>
      </w:r>
      <w:r w:rsidR="00491570" w:rsidRPr="0024322A">
        <w:rPr>
          <w:rFonts w:ascii="Cambria" w:eastAsia="Cambria" w:hAnsi="Cambria" w:cs="Cambria"/>
          <w:color w:val="000000" w:themeColor="text1"/>
        </w:rPr>
        <w:t>/czkę</w:t>
      </w:r>
      <w:r w:rsidRPr="0024322A">
        <w:rPr>
          <w:rFonts w:ascii="Cambria" w:eastAsia="Cambria" w:hAnsi="Cambria" w:cs="Cambria"/>
          <w:color w:val="000000" w:themeColor="text1"/>
        </w:rPr>
        <w:t xml:space="preserve"> warunków określonych w Regulaminie Konkursu. </w:t>
      </w:r>
    </w:p>
    <w:p w14:paraId="24D94BAC" w14:textId="252DEBCF" w:rsidR="00CF22A2" w:rsidRPr="0024322A" w:rsidRDefault="00CF22A2" w:rsidP="00A46013">
      <w:pPr>
        <w:pStyle w:val="Default"/>
        <w:numPr>
          <w:ilvl w:val="0"/>
          <w:numId w:val="28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lastRenderedPageBreak/>
        <w:t xml:space="preserve">W sprawach nieobjętych niniejszym Regulaminem Konkursu decyzje podejmuje Organizator Konkursu. </w:t>
      </w:r>
    </w:p>
    <w:p w14:paraId="3F38DC07" w14:textId="6B3F9795" w:rsidR="00CF22A2" w:rsidRPr="0024322A" w:rsidRDefault="00CF22A2" w:rsidP="00A46013">
      <w:pPr>
        <w:pStyle w:val="Default"/>
        <w:numPr>
          <w:ilvl w:val="0"/>
          <w:numId w:val="28"/>
        </w:numPr>
        <w:spacing w:line="276" w:lineRule="auto"/>
        <w:ind w:left="426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Postanowienia niniejszego Regulaminu Konkursu są wyłączną podstawą prowadzenia Konkursu, a ich wykładnia i interpretacja należy wyłącznie do Organizatora. </w:t>
      </w:r>
    </w:p>
    <w:p w14:paraId="035DCA85" w14:textId="5D2D183F" w:rsidR="00CF22A2" w:rsidRPr="0024322A" w:rsidRDefault="00CF22A2" w:rsidP="00A46013">
      <w:pPr>
        <w:pStyle w:val="Akapitzlist"/>
        <w:numPr>
          <w:ilvl w:val="0"/>
          <w:numId w:val="28"/>
        </w:numPr>
        <w:spacing w:after="0" w:line="276" w:lineRule="auto"/>
        <w:ind w:left="426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Organizator Konkursu zastrzega sobie prawo do wprowadzenia zmian w Regulaminie Konkursu.</w:t>
      </w:r>
    </w:p>
    <w:p w14:paraId="7EA1FD9A" w14:textId="7CE5209A" w:rsidR="07FBE291" w:rsidRPr="0024322A" w:rsidRDefault="07FBE291" w:rsidP="07FBE291">
      <w:pPr>
        <w:pStyle w:val="Default"/>
        <w:spacing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</w:p>
    <w:p w14:paraId="57D80239" w14:textId="50F2150A" w:rsidR="00207CF4" w:rsidRPr="0024322A" w:rsidRDefault="006A4F4E" w:rsidP="07FBE291">
      <w:pPr>
        <w:pStyle w:val="Default"/>
        <w:spacing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br w:type="column"/>
      </w:r>
      <w:r w:rsidR="00207CF4" w:rsidRPr="0024322A">
        <w:rPr>
          <w:rFonts w:ascii="Cambria" w:eastAsia="Cambria" w:hAnsi="Cambria" w:cs="Cambria"/>
          <w:b/>
          <w:bCs/>
          <w:color w:val="000000" w:themeColor="text1"/>
        </w:rPr>
        <w:lastRenderedPageBreak/>
        <w:t xml:space="preserve">Załącznik 1. Formularz zgłoszenia uczestnictwa w Konkursie </w:t>
      </w:r>
      <w:r w:rsidR="00F45F4B" w:rsidRPr="0024322A">
        <w:rPr>
          <w:rFonts w:ascii="Cambria" w:eastAsia="Cambria" w:hAnsi="Cambria" w:cs="Cambria"/>
          <w:b/>
          <w:bCs/>
          <w:color w:val="000000" w:themeColor="text1"/>
        </w:rPr>
        <w:t>R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>zeczni</w:t>
      </w:r>
      <w:r w:rsidR="001A5B74" w:rsidRPr="0024322A">
        <w:rPr>
          <w:rFonts w:ascii="Cambria" w:eastAsia="Cambria" w:hAnsi="Cambria" w:cs="Cambria"/>
          <w:b/>
          <w:bCs/>
          <w:color w:val="000000" w:themeColor="text1"/>
        </w:rPr>
        <w:t>czki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 xml:space="preserve"> etyki</w:t>
      </w:r>
      <w:r w:rsidR="00F45F4B" w:rsidRPr="0024322A">
        <w:rPr>
          <w:rFonts w:ascii="Cambria" w:eastAsia="Cambria" w:hAnsi="Cambria" w:cs="Cambria"/>
          <w:b/>
          <w:bCs/>
          <w:color w:val="000000" w:themeColor="text1"/>
        </w:rPr>
        <w:t xml:space="preserve"> </w:t>
      </w:r>
      <w:r w:rsidR="001A5B74" w:rsidRPr="0024322A">
        <w:rPr>
          <w:rFonts w:ascii="Cambria" w:eastAsia="Cambria" w:hAnsi="Cambria" w:cs="Cambria"/>
          <w:b/>
          <w:bCs/>
          <w:color w:val="000000" w:themeColor="text1"/>
        </w:rPr>
        <w:t xml:space="preserve">i </w:t>
      </w:r>
      <w:r w:rsidR="00F45F4B" w:rsidRPr="0024322A">
        <w:rPr>
          <w:rFonts w:ascii="Cambria" w:eastAsia="Cambria" w:hAnsi="Cambria" w:cs="Cambria"/>
          <w:b/>
          <w:bCs/>
          <w:color w:val="000000" w:themeColor="text1"/>
        </w:rPr>
        <w:t>K</w:t>
      </w:r>
      <w:r w:rsidR="001A5B74" w:rsidRPr="0024322A">
        <w:rPr>
          <w:rFonts w:ascii="Cambria" w:eastAsia="Cambria" w:hAnsi="Cambria" w:cs="Cambria"/>
          <w:b/>
          <w:bCs/>
          <w:color w:val="000000" w:themeColor="text1"/>
        </w:rPr>
        <w:t xml:space="preserve">omisji etyki 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 xml:space="preserve">SGH na najlepszą pracę licencjacką </w:t>
      </w:r>
      <w:r w:rsidR="000E0CC7">
        <w:rPr>
          <w:rFonts w:ascii="Cambria" w:eastAsia="Cambria" w:hAnsi="Cambria" w:cs="Cambria"/>
          <w:b/>
          <w:bCs/>
          <w:color w:val="000000" w:themeColor="text1"/>
        </w:rPr>
        <w:t xml:space="preserve">i 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>magisterską z zakresu etyki biznesu i społecznej odpowiedzialności organizacji</w:t>
      </w:r>
    </w:p>
    <w:p w14:paraId="04E02935" w14:textId="18CB726D" w:rsidR="07FBE291" w:rsidRPr="0024322A" w:rsidRDefault="07FBE291" w:rsidP="07FBE291">
      <w:pPr>
        <w:pStyle w:val="Default"/>
        <w:spacing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</w:p>
    <w:p w14:paraId="3682B566" w14:textId="0D3A48D0" w:rsidR="45D25335" w:rsidRPr="0024322A" w:rsidRDefault="45D25335" w:rsidP="07FBE291">
      <w:pPr>
        <w:spacing w:line="257" w:lineRule="auto"/>
        <w:jc w:val="both"/>
        <w:rPr>
          <w:rFonts w:ascii="Cambria" w:eastAsia="Cambria" w:hAnsi="Cambria" w:cs="Cambria"/>
          <w:i/>
          <w:iCs/>
          <w:color w:val="000000" w:themeColor="text1"/>
          <w:sz w:val="20"/>
          <w:szCs w:val="20"/>
        </w:rPr>
      </w:pPr>
      <w:r w:rsidRPr="0024322A">
        <w:rPr>
          <w:rFonts w:ascii="Cambria" w:eastAsia="Cambria" w:hAnsi="Cambria" w:cs="Cambria"/>
          <w:i/>
          <w:iCs/>
          <w:color w:val="000000" w:themeColor="text1"/>
          <w:sz w:val="20"/>
          <w:szCs w:val="20"/>
        </w:rPr>
        <w:t xml:space="preserve">Administratorem Pani/Pana danych osobowych jest Szkoła Główna Handlowa w Warszawie z siedzibą przy al. Niepodległości 162, 02-554 Warszawa (SGH). Może Pani/Pan skontaktować się z wyznaczonym przez SGH Inspektorem Ochrony Danych za pośrednictwem adresu iod@sgh.waw.pl. Dane osobowe będą przetwarzane w celu rejestracji udziału w Konkursie oraz komunikowania się w związku z jego organizacją. Przysługuje Pani/Panu prawo dostępu do osobowych, ich sprostowania, ograniczenia przetwarzania, </w:t>
      </w:r>
      <w:r w:rsidR="006F7CAE">
        <w:rPr>
          <w:rFonts w:ascii="Cambria" w:eastAsia="Cambria" w:hAnsi="Cambria" w:cs="Cambria"/>
          <w:i/>
          <w:iCs/>
          <w:color w:val="000000" w:themeColor="text1"/>
          <w:sz w:val="20"/>
          <w:szCs w:val="20"/>
        </w:rPr>
        <w:t xml:space="preserve">sprzeciwu wobec przetwarzania, </w:t>
      </w:r>
      <w:r w:rsidRPr="0024322A">
        <w:rPr>
          <w:rFonts w:ascii="Cambria" w:eastAsia="Cambria" w:hAnsi="Cambria" w:cs="Cambria"/>
          <w:i/>
          <w:iCs/>
          <w:color w:val="000000" w:themeColor="text1"/>
          <w:sz w:val="20"/>
          <w:szCs w:val="20"/>
        </w:rPr>
        <w:t xml:space="preserve">usunięcia </w:t>
      </w:r>
      <w:r w:rsidR="006F7CAE">
        <w:rPr>
          <w:rFonts w:ascii="Cambria" w:eastAsia="Cambria" w:hAnsi="Cambria" w:cs="Cambria"/>
          <w:i/>
          <w:iCs/>
          <w:color w:val="000000" w:themeColor="text1"/>
          <w:sz w:val="20"/>
          <w:szCs w:val="20"/>
        </w:rPr>
        <w:t xml:space="preserve">danych </w:t>
      </w:r>
      <w:r w:rsidRPr="0024322A">
        <w:rPr>
          <w:rFonts w:ascii="Cambria" w:eastAsia="Cambria" w:hAnsi="Cambria" w:cs="Cambria"/>
          <w:i/>
          <w:iCs/>
          <w:color w:val="000000" w:themeColor="text1"/>
          <w:sz w:val="20"/>
          <w:szCs w:val="20"/>
        </w:rPr>
        <w:t>w przypadkach przewidzianych przepisami prawa, wniesienia skargi do Prezesa Urzędu Ochrony Danych Osobowych. Pełna informacja o przetwarzaniu danych osobowych jest dostępna na końcu formularza</w:t>
      </w:r>
      <w:r w:rsidR="006F7CAE">
        <w:rPr>
          <w:rFonts w:ascii="Cambria" w:eastAsia="Cambria" w:hAnsi="Cambria" w:cs="Cambria"/>
          <w:i/>
          <w:iCs/>
          <w:color w:val="000000" w:themeColor="text1"/>
          <w:sz w:val="20"/>
          <w:szCs w:val="20"/>
        </w:rPr>
        <w:t>.</w:t>
      </w:r>
      <w:r w:rsidRPr="0024322A">
        <w:rPr>
          <w:rFonts w:ascii="Cambria" w:eastAsia="Cambria" w:hAnsi="Cambria" w:cs="Cambria"/>
          <w:i/>
          <w:iCs/>
          <w:color w:val="000000" w:themeColor="text1"/>
          <w:sz w:val="20"/>
          <w:szCs w:val="20"/>
        </w:rPr>
        <w:t xml:space="preserve"> </w:t>
      </w:r>
    </w:p>
    <w:p w14:paraId="14DA28F7" w14:textId="77777777" w:rsidR="00207CF4" w:rsidRPr="0024322A" w:rsidRDefault="00207CF4" w:rsidP="07FBE291">
      <w:pPr>
        <w:spacing w:after="0" w:line="276" w:lineRule="auto"/>
        <w:jc w:val="both"/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</w:pPr>
    </w:p>
    <w:p w14:paraId="1062408F" w14:textId="23772069" w:rsidR="00207CF4" w:rsidRPr="0024322A" w:rsidRDefault="00207CF4" w:rsidP="07FBE291">
      <w:pPr>
        <w:pStyle w:val="Default"/>
        <w:numPr>
          <w:ilvl w:val="0"/>
          <w:numId w:val="14"/>
        </w:numPr>
        <w:tabs>
          <w:tab w:val="right" w:leader="dot" w:pos="9072"/>
        </w:tabs>
        <w:spacing w:line="480" w:lineRule="auto"/>
        <w:ind w:left="426" w:hanging="426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Imię i nazwisko autora</w:t>
      </w:r>
      <w:r w:rsidR="00F45F4B" w:rsidRPr="0024322A">
        <w:rPr>
          <w:rFonts w:ascii="Cambria" w:eastAsia="Cambria" w:hAnsi="Cambria" w:cs="Cambria"/>
          <w:color w:val="000000" w:themeColor="text1"/>
        </w:rPr>
        <w:t>/rki</w:t>
      </w:r>
      <w:r w:rsidRPr="0024322A">
        <w:rPr>
          <w:rFonts w:ascii="Cambria" w:eastAsia="Cambria" w:hAnsi="Cambria" w:cs="Cambria"/>
          <w:color w:val="000000" w:themeColor="text1"/>
        </w:rPr>
        <w:t xml:space="preserve"> pracy </w:t>
      </w:r>
      <w:r w:rsidRPr="0024322A">
        <w:rPr>
          <w:rFonts w:ascii="Cambria" w:hAnsi="Cambria"/>
          <w:color w:val="000000" w:themeColor="text1"/>
        </w:rPr>
        <w:tab/>
      </w:r>
    </w:p>
    <w:p w14:paraId="2453639A" w14:textId="77777777" w:rsidR="00207CF4" w:rsidRPr="0024322A" w:rsidRDefault="00207CF4" w:rsidP="07FBE291">
      <w:pPr>
        <w:pStyle w:val="Default"/>
        <w:numPr>
          <w:ilvl w:val="0"/>
          <w:numId w:val="14"/>
        </w:numPr>
        <w:tabs>
          <w:tab w:val="right" w:leader="dot" w:pos="9072"/>
        </w:tabs>
        <w:spacing w:line="480" w:lineRule="auto"/>
        <w:ind w:left="426" w:hanging="426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Adres do korespondencji </w:t>
      </w:r>
      <w:r w:rsidRPr="0024322A">
        <w:rPr>
          <w:rFonts w:ascii="Cambria" w:hAnsi="Cambria"/>
          <w:color w:val="000000" w:themeColor="text1"/>
        </w:rPr>
        <w:tab/>
      </w:r>
    </w:p>
    <w:p w14:paraId="2E20C085" w14:textId="77777777" w:rsidR="00207CF4" w:rsidRPr="0024322A" w:rsidRDefault="00207CF4" w:rsidP="07FBE291">
      <w:pPr>
        <w:pStyle w:val="Default"/>
        <w:numPr>
          <w:ilvl w:val="0"/>
          <w:numId w:val="14"/>
        </w:numPr>
        <w:tabs>
          <w:tab w:val="right" w:leader="dot" w:pos="9072"/>
        </w:tabs>
        <w:spacing w:line="480" w:lineRule="auto"/>
        <w:ind w:left="426" w:hanging="426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Nr telefonu </w:t>
      </w:r>
      <w:r w:rsidRPr="0024322A">
        <w:rPr>
          <w:rFonts w:ascii="Cambria" w:hAnsi="Cambria"/>
          <w:color w:val="000000" w:themeColor="text1"/>
        </w:rPr>
        <w:tab/>
      </w:r>
    </w:p>
    <w:p w14:paraId="39868349" w14:textId="68B30BE6" w:rsidR="00207CF4" w:rsidRPr="0024322A" w:rsidRDefault="005E5304" w:rsidP="07FBE291">
      <w:pPr>
        <w:pStyle w:val="Default"/>
        <w:numPr>
          <w:ilvl w:val="0"/>
          <w:numId w:val="14"/>
        </w:numPr>
        <w:tabs>
          <w:tab w:val="right" w:leader="dot" w:pos="9072"/>
        </w:tabs>
        <w:spacing w:line="480" w:lineRule="auto"/>
        <w:ind w:left="426" w:hanging="426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A</w:t>
      </w:r>
      <w:r w:rsidR="00207CF4" w:rsidRPr="0024322A">
        <w:rPr>
          <w:rFonts w:ascii="Cambria" w:eastAsia="Cambria" w:hAnsi="Cambria" w:cs="Cambria"/>
          <w:color w:val="000000" w:themeColor="text1"/>
        </w:rPr>
        <w:t xml:space="preserve">dres email </w:t>
      </w:r>
      <w:r w:rsidRPr="0024322A">
        <w:rPr>
          <w:rFonts w:ascii="Cambria" w:hAnsi="Cambria"/>
          <w:color w:val="000000" w:themeColor="text1"/>
        </w:rPr>
        <w:tab/>
      </w:r>
    </w:p>
    <w:p w14:paraId="30F21963" w14:textId="1DEB9843" w:rsidR="00207CF4" w:rsidRPr="0024322A" w:rsidRDefault="00207CF4" w:rsidP="07FBE291">
      <w:pPr>
        <w:pStyle w:val="Default"/>
        <w:numPr>
          <w:ilvl w:val="0"/>
          <w:numId w:val="14"/>
        </w:numPr>
        <w:tabs>
          <w:tab w:val="right" w:leader="dot" w:pos="9072"/>
        </w:tabs>
        <w:spacing w:line="480" w:lineRule="auto"/>
        <w:ind w:left="426" w:hanging="426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Imię i nazwisko oraz tytuł naukowy promotora</w:t>
      </w:r>
      <w:r w:rsidR="00F45F4B" w:rsidRPr="0024322A">
        <w:rPr>
          <w:rFonts w:ascii="Cambria" w:eastAsia="Cambria" w:hAnsi="Cambria" w:cs="Cambria"/>
          <w:color w:val="000000" w:themeColor="text1"/>
        </w:rPr>
        <w:t>/rki</w:t>
      </w:r>
      <w:r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Pr="0024322A">
        <w:rPr>
          <w:rFonts w:ascii="Cambria" w:hAnsi="Cambria"/>
          <w:color w:val="000000" w:themeColor="text1"/>
        </w:rPr>
        <w:tab/>
      </w:r>
    </w:p>
    <w:p w14:paraId="5F915B39" w14:textId="3920733D" w:rsidR="001A4E65" w:rsidRPr="001A4E65" w:rsidRDefault="00207CF4" w:rsidP="001A4E65">
      <w:pPr>
        <w:pStyle w:val="Akapitzlist"/>
        <w:numPr>
          <w:ilvl w:val="0"/>
          <w:numId w:val="14"/>
        </w:numPr>
        <w:tabs>
          <w:tab w:val="right" w:leader="dot" w:pos="9072"/>
        </w:tabs>
        <w:spacing w:after="0" w:line="480" w:lineRule="auto"/>
        <w:ind w:left="426" w:hanging="426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Nazwa uczelni/wydziału</w:t>
      </w:r>
      <w:r w:rsidR="001A4E65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Pr="0024322A">
        <w:rPr>
          <w:rFonts w:ascii="Cambria" w:hAnsi="Cambria"/>
          <w:color w:val="000000" w:themeColor="text1"/>
        </w:rPr>
        <w:tab/>
      </w:r>
    </w:p>
    <w:p w14:paraId="621AE05E" w14:textId="77777777" w:rsidR="00207CF4" w:rsidRPr="001A4E65" w:rsidRDefault="00207CF4" w:rsidP="07FBE291">
      <w:pPr>
        <w:pStyle w:val="Akapitzlist"/>
        <w:numPr>
          <w:ilvl w:val="0"/>
          <w:numId w:val="14"/>
        </w:numPr>
        <w:tabs>
          <w:tab w:val="right" w:leader="dot" w:pos="9072"/>
        </w:tabs>
        <w:spacing w:after="0" w:line="480" w:lineRule="auto"/>
        <w:ind w:left="426" w:hanging="426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Tytuł pracy </w:t>
      </w:r>
      <w:r w:rsidRPr="0024322A">
        <w:rPr>
          <w:rFonts w:ascii="Cambria" w:hAnsi="Cambria"/>
          <w:color w:val="000000" w:themeColor="text1"/>
        </w:rPr>
        <w:tab/>
      </w:r>
    </w:p>
    <w:p w14:paraId="6E2BD845" w14:textId="6F5E9EA2" w:rsidR="001A4E65" w:rsidRPr="001A4E65" w:rsidRDefault="001A4E65" w:rsidP="001A4E65">
      <w:pPr>
        <w:pStyle w:val="Akapitzlist"/>
        <w:numPr>
          <w:ilvl w:val="0"/>
          <w:numId w:val="14"/>
        </w:numPr>
        <w:tabs>
          <w:tab w:val="right" w:leader="dot" w:pos="9072"/>
        </w:tabs>
        <w:spacing w:after="0" w:line="480" w:lineRule="auto"/>
        <w:ind w:left="426" w:hanging="426"/>
        <w:rPr>
          <w:rFonts w:ascii="Cambria" w:eastAsia="Cambria" w:hAnsi="Cambria" w:cs="Cambria"/>
          <w:color w:val="000000" w:themeColor="text1"/>
          <w:sz w:val="24"/>
          <w:szCs w:val="24"/>
        </w:rPr>
      </w:pPr>
      <w:r>
        <w:rPr>
          <w:rFonts w:ascii="Cambria" w:eastAsia="Cambria" w:hAnsi="Cambria" w:cs="Cambria"/>
          <w:color w:val="000000" w:themeColor="text1"/>
          <w:sz w:val="24"/>
          <w:szCs w:val="24"/>
        </w:rPr>
        <w:t>Ukończony kierunek studiów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Pr="0024322A">
        <w:rPr>
          <w:rFonts w:ascii="Cambria" w:hAnsi="Cambria"/>
          <w:color w:val="000000" w:themeColor="text1"/>
        </w:rPr>
        <w:tab/>
      </w:r>
    </w:p>
    <w:p w14:paraId="7F3CEBC2" w14:textId="42E6805A" w:rsidR="00207CF4" w:rsidRPr="001A4E65" w:rsidRDefault="00207CF4" w:rsidP="07FBE291">
      <w:pPr>
        <w:pStyle w:val="Akapitzlist"/>
        <w:numPr>
          <w:ilvl w:val="0"/>
          <w:numId w:val="14"/>
        </w:numPr>
        <w:tabs>
          <w:tab w:val="right" w:leader="dot" w:pos="9072"/>
        </w:tabs>
        <w:spacing w:after="0" w:line="480" w:lineRule="auto"/>
        <w:ind w:left="426" w:hanging="426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Data </w:t>
      </w:r>
      <w:r w:rsidR="001A4E65">
        <w:rPr>
          <w:rFonts w:ascii="Cambria" w:eastAsia="Cambria" w:hAnsi="Cambria" w:cs="Cambria"/>
          <w:color w:val="000000" w:themeColor="text1"/>
          <w:sz w:val="24"/>
          <w:szCs w:val="24"/>
        </w:rPr>
        <w:t>uzyskania tytułu zawodowego</w:t>
      </w:r>
      <w:r w:rsidRPr="0024322A">
        <w:rPr>
          <w:rFonts w:ascii="Cambria" w:hAnsi="Cambria"/>
          <w:color w:val="000000" w:themeColor="text1"/>
        </w:rPr>
        <w:tab/>
      </w:r>
    </w:p>
    <w:p w14:paraId="4BF3E56C" w14:textId="201FEF67" w:rsidR="001A4E65" w:rsidRPr="001A4E65" w:rsidRDefault="001A4E65" w:rsidP="001A4E65">
      <w:pPr>
        <w:pStyle w:val="Akapitzlist"/>
        <w:numPr>
          <w:ilvl w:val="0"/>
          <w:numId w:val="14"/>
        </w:numPr>
        <w:tabs>
          <w:tab w:val="right" w:leader="dot" w:pos="9072"/>
        </w:tabs>
        <w:spacing w:after="0" w:line="480" w:lineRule="auto"/>
        <w:ind w:left="426" w:hanging="426"/>
        <w:rPr>
          <w:rFonts w:ascii="Cambria" w:eastAsia="Cambria" w:hAnsi="Cambria" w:cs="Cambria"/>
          <w:color w:val="000000" w:themeColor="text1"/>
          <w:sz w:val="24"/>
          <w:szCs w:val="24"/>
        </w:rPr>
      </w:pPr>
      <w:r>
        <w:rPr>
          <w:rFonts w:ascii="Cambria" w:eastAsia="Cambria" w:hAnsi="Cambria" w:cs="Cambria"/>
          <w:color w:val="000000" w:themeColor="text1"/>
          <w:sz w:val="24"/>
          <w:szCs w:val="24"/>
        </w:rPr>
        <w:t>Uzyskany tytuł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 w:themeColor="text1"/>
          <w:sz w:val="24"/>
          <w:szCs w:val="24"/>
        </w:rPr>
        <w:t>zawodowy</w:t>
      </w:r>
      <w:r w:rsidRPr="0024322A">
        <w:rPr>
          <w:rFonts w:ascii="Cambria" w:hAnsi="Cambria"/>
          <w:color w:val="000000" w:themeColor="text1"/>
        </w:rPr>
        <w:tab/>
      </w:r>
    </w:p>
    <w:p w14:paraId="560E8170" w14:textId="1DB94C1E" w:rsidR="001A4E65" w:rsidRPr="001A4E65" w:rsidRDefault="001A4E65" w:rsidP="001A4E65">
      <w:pPr>
        <w:pStyle w:val="Akapitzlist"/>
        <w:numPr>
          <w:ilvl w:val="0"/>
          <w:numId w:val="14"/>
        </w:numPr>
        <w:tabs>
          <w:tab w:val="right" w:leader="dot" w:pos="9072"/>
        </w:tabs>
        <w:spacing w:after="0" w:line="480" w:lineRule="auto"/>
        <w:ind w:left="426" w:hanging="426"/>
        <w:rPr>
          <w:rFonts w:ascii="Cambria" w:eastAsia="Cambria" w:hAnsi="Cambria" w:cs="Cambria"/>
          <w:color w:val="000000" w:themeColor="text1"/>
          <w:sz w:val="24"/>
          <w:szCs w:val="24"/>
        </w:rPr>
      </w:pPr>
      <w:r>
        <w:rPr>
          <w:rFonts w:ascii="Cambria" w:eastAsia="Cambria" w:hAnsi="Cambria" w:cs="Cambria"/>
          <w:color w:val="000000" w:themeColor="text1"/>
          <w:sz w:val="24"/>
          <w:szCs w:val="24"/>
        </w:rPr>
        <w:t>Numer dyplomu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Pr="0024322A">
        <w:rPr>
          <w:rFonts w:ascii="Cambria" w:hAnsi="Cambria"/>
          <w:color w:val="000000" w:themeColor="text1"/>
        </w:rPr>
        <w:tab/>
      </w:r>
    </w:p>
    <w:p w14:paraId="3C1E651E" w14:textId="709021CE" w:rsidR="00207CF4" w:rsidRPr="0024322A" w:rsidRDefault="502BE994" w:rsidP="00F45F4B">
      <w:pPr>
        <w:tabs>
          <w:tab w:val="right" w:leader="dot" w:pos="9072"/>
        </w:tabs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[</w:t>
      </w:r>
      <w:r w:rsidR="0083093E" w:rsidRPr="0083093E">
        <w:rPr>
          <w:rFonts w:ascii="Cambria" w:eastAsia="Cambria" w:hAnsi="Cambria" w:cs="Cambria"/>
          <w:color w:val="000000" w:themeColor="text1"/>
          <w:sz w:val="24"/>
          <w:szCs w:val="24"/>
        </w:rPr>
        <w:t>….</w:t>
      </w:r>
      <w:r w:rsidRPr="0024322A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]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Wyrażam zgodę na publikację mojego wizerunku na stronie internetowej SGH w celu zamieszczenia fotorelacji z </w:t>
      </w:r>
      <w:r w:rsidR="7C213DB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uroczystości wręczenia nagród Laureatom</w:t>
      </w:r>
      <w:r w:rsidR="00F45F4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kom</w:t>
      </w:r>
      <w:r w:rsidR="7C213DB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Konkursu</w:t>
      </w:r>
      <w:r w:rsidR="001A4E65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1A4E65" w:rsidRPr="001A4E65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(proszę zaznaczyć X)</w:t>
      </w:r>
      <w:r w:rsidR="7C213DBB" w:rsidRPr="001A4E65"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  <w:t>.</w:t>
      </w:r>
    </w:p>
    <w:p w14:paraId="2AA84716" w14:textId="49DE362E" w:rsidR="7C213DBB" w:rsidRPr="0024322A" w:rsidRDefault="7C213DBB" w:rsidP="006E0F1B">
      <w:pPr>
        <w:tabs>
          <w:tab w:val="right" w:leader="dot" w:pos="9072"/>
        </w:tabs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0"/>
          <w:szCs w:val="20"/>
        </w:rPr>
      </w:pPr>
      <w:r w:rsidRPr="0024322A">
        <w:rPr>
          <w:rFonts w:ascii="Cambria" w:eastAsia="Cambria" w:hAnsi="Cambria" w:cs="Cambria"/>
          <w:color w:val="000000" w:themeColor="text1"/>
          <w:sz w:val="20"/>
          <w:szCs w:val="20"/>
        </w:rPr>
        <w:t xml:space="preserve">*wizerunek zostanie opublikowany w przypadku wyboru </w:t>
      </w:r>
      <w:r w:rsidR="7731D445" w:rsidRPr="0024322A">
        <w:rPr>
          <w:rFonts w:ascii="Cambria" w:eastAsia="Cambria" w:hAnsi="Cambria" w:cs="Cambria"/>
          <w:color w:val="000000" w:themeColor="text1"/>
          <w:sz w:val="20"/>
          <w:szCs w:val="20"/>
        </w:rPr>
        <w:t>Pan</w:t>
      </w:r>
      <w:r w:rsidR="00F45F4B" w:rsidRPr="0024322A">
        <w:rPr>
          <w:rFonts w:ascii="Cambria" w:eastAsia="Cambria" w:hAnsi="Cambria" w:cs="Cambria"/>
          <w:color w:val="000000" w:themeColor="text1"/>
          <w:sz w:val="20"/>
          <w:szCs w:val="20"/>
        </w:rPr>
        <w:t>a</w:t>
      </w:r>
      <w:r w:rsidR="7731D445" w:rsidRPr="0024322A">
        <w:rPr>
          <w:rFonts w:ascii="Cambria" w:eastAsia="Cambria" w:hAnsi="Cambria" w:cs="Cambria"/>
          <w:color w:val="000000" w:themeColor="text1"/>
          <w:sz w:val="20"/>
          <w:szCs w:val="20"/>
        </w:rPr>
        <w:t>/</w:t>
      </w:r>
      <w:r w:rsidR="00F45F4B" w:rsidRPr="0024322A">
        <w:rPr>
          <w:rFonts w:ascii="Cambria" w:eastAsia="Cambria" w:hAnsi="Cambria" w:cs="Cambria"/>
          <w:color w:val="000000" w:themeColor="text1"/>
          <w:sz w:val="20"/>
          <w:szCs w:val="20"/>
        </w:rPr>
        <w:t>i</w:t>
      </w:r>
      <w:r w:rsidR="7731D445" w:rsidRPr="0024322A">
        <w:rPr>
          <w:rFonts w:ascii="Cambria" w:eastAsia="Cambria" w:hAnsi="Cambria" w:cs="Cambria"/>
          <w:color w:val="000000" w:themeColor="text1"/>
          <w:sz w:val="20"/>
          <w:szCs w:val="20"/>
        </w:rPr>
        <w:t xml:space="preserve"> do grona Laureatów</w:t>
      </w:r>
      <w:r w:rsidR="00F45F4B" w:rsidRPr="0024322A">
        <w:rPr>
          <w:rFonts w:ascii="Cambria" w:eastAsia="Cambria" w:hAnsi="Cambria" w:cs="Cambria"/>
          <w:color w:val="000000" w:themeColor="text1"/>
          <w:sz w:val="20"/>
          <w:szCs w:val="20"/>
        </w:rPr>
        <w:t>/ek</w:t>
      </w:r>
      <w:r w:rsidR="7731D445" w:rsidRPr="0024322A">
        <w:rPr>
          <w:rFonts w:ascii="Cambria" w:eastAsia="Cambria" w:hAnsi="Cambria" w:cs="Cambria"/>
          <w:color w:val="000000" w:themeColor="text1"/>
          <w:sz w:val="20"/>
          <w:szCs w:val="20"/>
        </w:rPr>
        <w:t xml:space="preserve"> Konkursu.</w:t>
      </w:r>
    </w:p>
    <w:p w14:paraId="56B97D6A" w14:textId="23727D65" w:rsidR="07FBE291" w:rsidRPr="0024322A" w:rsidRDefault="07FBE291" w:rsidP="07FBE291">
      <w:pPr>
        <w:tabs>
          <w:tab w:val="right" w:leader="dot" w:pos="9072"/>
        </w:tabs>
        <w:spacing w:after="0" w:line="480" w:lineRule="auto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7431C322" w14:textId="59C1FAEC" w:rsidR="56302D95" w:rsidRPr="0024322A" w:rsidRDefault="56302D95" w:rsidP="07FBE291">
      <w:pPr>
        <w:tabs>
          <w:tab w:val="left" w:pos="426"/>
        </w:tabs>
        <w:spacing w:after="0" w:line="360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Oświadczam, że zapoznałem</w:t>
      </w:r>
      <w:r w:rsidR="004938B9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am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się z Regulaminem Konkursu Rzeczni</w:t>
      </w:r>
      <w:r w:rsidR="004938B9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czki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etyki </w:t>
      </w:r>
      <w:r w:rsidR="004938B9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i Komisji etyki 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SGH na najlepszą pracę licencjacką </w:t>
      </w:r>
      <w:r w:rsidR="000E0CC7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i 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magisterską z zakresu etyki biznesu i społecznej odpowiedzialności organizacji i akceptuję jego postanowienia.</w:t>
      </w:r>
    </w:p>
    <w:p w14:paraId="1CD9CCCD" w14:textId="240BD7EA" w:rsidR="00207CF4" w:rsidRPr="0024322A" w:rsidRDefault="00207CF4" w:rsidP="07FBE291">
      <w:pPr>
        <w:autoSpaceDE w:val="0"/>
        <w:autoSpaceDN w:val="0"/>
        <w:adjustRightInd w:val="0"/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7566FF8D" w14:textId="77777777" w:rsidR="005E5304" w:rsidRPr="0024322A" w:rsidRDefault="005E5304" w:rsidP="07FBE291">
      <w:pPr>
        <w:autoSpaceDE w:val="0"/>
        <w:autoSpaceDN w:val="0"/>
        <w:adjustRightInd w:val="0"/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242B1686" w14:textId="5C3F5514" w:rsidR="005E5304" w:rsidRPr="0024322A" w:rsidRDefault="005E5304" w:rsidP="07FBE291">
      <w:pPr>
        <w:autoSpaceDE w:val="0"/>
        <w:autoSpaceDN w:val="0"/>
        <w:adjustRightInd w:val="0"/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Data ……………………….</w:t>
      </w:r>
      <w:r w:rsidRPr="0024322A">
        <w:rPr>
          <w:rFonts w:ascii="Cambria" w:hAnsi="Cambria"/>
          <w:color w:val="000000" w:themeColor="text1"/>
        </w:rPr>
        <w:tab/>
      </w:r>
      <w:r w:rsidR="000E0CC7">
        <w:rPr>
          <w:rFonts w:ascii="Cambria" w:hAnsi="Cambria"/>
          <w:color w:val="000000" w:themeColor="text1"/>
        </w:rPr>
        <w:tab/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odpis uczestnika</w:t>
      </w:r>
      <w:r w:rsidR="00F45F4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czki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………………………………………</w:t>
      </w:r>
    </w:p>
    <w:p w14:paraId="10BDEA84" w14:textId="04AFB7A3" w:rsidR="00207CF4" w:rsidRPr="0024322A" w:rsidRDefault="000E0CC7" w:rsidP="07FBE291">
      <w:pPr>
        <w:spacing w:after="0" w:line="257" w:lineRule="auto"/>
        <w:jc w:val="both"/>
        <w:rPr>
          <w:rFonts w:ascii="Cambria" w:eastAsia="Cambria" w:hAnsi="Cambria" w:cs="Cambria"/>
          <w:color w:val="000000" w:themeColor="text1"/>
          <w:u w:val="single"/>
        </w:rPr>
      </w:pPr>
      <w:r>
        <w:rPr>
          <w:rFonts w:ascii="Cambria" w:eastAsia="Cambria" w:hAnsi="Cambria" w:cs="Cambria"/>
          <w:color w:val="000000" w:themeColor="text1"/>
          <w:u w:val="single"/>
        </w:rPr>
        <w:br w:type="column"/>
      </w:r>
      <w:r w:rsidR="11A2AE43" w:rsidRPr="0024322A">
        <w:rPr>
          <w:rFonts w:ascii="Cambria" w:eastAsia="Cambria" w:hAnsi="Cambria" w:cs="Cambria"/>
          <w:color w:val="000000" w:themeColor="text1"/>
          <w:u w:val="single"/>
        </w:rPr>
        <w:lastRenderedPageBreak/>
        <w:t>Informacja o zasadach przetwarzania danych osobowych przez Szkołę Główną Handlową w Warszawie</w:t>
      </w:r>
    </w:p>
    <w:p w14:paraId="14EE32A6" w14:textId="75D3F323" w:rsidR="00207CF4" w:rsidRPr="0024322A" w:rsidRDefault="11A2AE43" w:rsidP="07FBE291">
      <w:pPr>
        <w:spacing w:after="0" w:line="257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Zgodnie z Rozporządzeniem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(dalej: „RODO”), informujemy, że:</w:t>
      </w:r>
    </w:p>
    <w:p w14:paraId="4094B237" w14:textId="0017B328" w:rsidR="00207CF4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1. Administrator</w:t>
      </w:r>
    </w:p>
    <w:p w14:paraId="2E64CAC9" w14:textId="77777777" w:rsidR="006A4F4E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Administratorem danych osobowych jest Szkoła Główna Handlowa w Warszawie z siedzibą przy al. Niepodległości 162, 02-554 Warszawa, zwana dalej SGH.</w:t>
      </w:r>
    </w:p>
    <w:p w14:paraId="5954B2A8" w14:textId="77777777" w:rsidR="006A4F4E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2. Inspektor Ochrony Danych</w:t>
      </w:r>
    </w:p>
    <w:p w14:paraId="603C3272" w14:textId="6DB76CFA" w:rsidR="006A4F4E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Administrator danych osobowych wyznaczył Inspektora Ochrony Danych nadzorującego prawidłowość przetwarzania danych osobowych, z którym można skontaktować się za pośrednictwem adresu e-mail:</w:t>
      </w:r>
      <w:r w:rsidRPr="0024322A">
        <w:rPr>
          <w:rFonts w:ascii="Cambria" w:eastAsia="Cambria" w:hAnsi="Cambria" w:cs="Cambria"/>
          <w:b/>
          <w:bCs/>
          <w:color w:val="000000" w:themeColor="text1"/>
        </w:rPr>
        <w:t xml:space="preserve"> </w:t>
      </w:r>
      <w:r w:rsidR="008D088B" w:rsidRPr="000E0CC7">
        <w:rPr>
          <w:rFonts w:ascii="Cambria" w:eastAsia="Cambria" w:hAnsi="Cambria" w:cs="Cambria"/>
          <w:b/>
          <w:bCs/>
        </w:rPr>
        <w:t>iod@sgh.waw.pl</w:t>
      </w:r>
      <w:r w:rsidRPr="0024322A">
        <w:rPr>
          <w:rFonts w:ascii="Cambria" w:eastAsia="Cambria" w:hAnsi="Cambria" w:cs="Cambria"/>
          <w:b/>
          <w:bCs/>
          <w:color w:val="000000" w:themeColor="text1"/>
        </w:rPr>
        <w:t>.</w:t>
      </w:r>
    </w:p>
    <w:p w14:paraId="5D4D0C4B" w14:textId="77777777" w:rsidR="006A4F4E" w:rsidRPr="0024322A" w:rsidRDefault="11A2AE43" w:rsidP="07FBE291">
      <w:pPr>
        <w:spacing w:after="0" w:line="276" w:lineRule="auto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3. Cel i podstawa prawna przetwarzania</w:t>
      </w:r>
    </w:p>
    <w:p w14:paraId="311F3236" w14:textId="77777777" w:rsidR="006A4F4E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Dane osobowe będą przetwarzane w celu:</w:t>
      </w:r>
    </w:p>
    <w:p w14:paraId="0F1B79F9" w14:textId="2F56D467" w:rsidR="00207CF4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1) zgłoszenia udziału w Konkursie, komunikowania się z uczestnikami w związku z jego organizacją. Podstawą prawną przetwarzania danych osobowych jest art. 6 ust. 1 lit. e RODO tzn. przetwarzanie jest niezbędne do wykonania zadania realizowanego w interesie publicznym, w związku z ustawą z dnia 20 lipca 2018 r. Prawo o szkolnictwie wyższym i nauce</w:t>
      </w:r>
      <w:r w:rsidR="5421E136" w:rsidRPr="0024322A">
        <w:rPr>
          <w:rFonts w:ascii="Cambria" w:eastAsia="Cambria" w:hAnsi="Cambria" w:cs="Cambria"/>
          <w:color w:val="000000" w:themeColor="text1"/>
        </w:rPr>
        <w:t>;</w:t>
      </w:r>
    </w:p>
    <w:p w14:paraId="68915C7A" w14:textId="0E6E6BDF" w:rsidR="00207CF4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2) wypłaty nagrody Zwycięzcy Konkursu oraz realizacj</w:t>
      </w:r>
      <w:r w:rsidR="32F021AD" w:rsidRPr="0024322A">
        <w:rPr>
          <w:rFonts w:ascii="Cambria" w:eastAsia="Cambria" w:hAnsi="Cambria" w:cs="Cambria"/>
          <w:color w:val="000000" w:themeColor="text1"/>
        </w:rPr>
        <w:t>i</w:t>
      </w:r>
      <w:r w:rsidRPr="0024322A">
        <w:rPr>
          <w:rFonts w:ascii="Cambria" w:eastAsia="Cambria" w:hAnsi="Cambria" w:cs="Cambria"/>
          <w:color w:val="000000" w:themeColor="text1"/>
        </w:rPr>
        <w:t xml:space="preserve"> przez Organizatora obowiązków wynikających z przepisów prawa, zgodnie art. 6 ust. 1 lit. c RODO</w:t>
      </w:r>
      <w:r w:rsidR="6B88F9A1" w:rsidRPr="0024322A">
        <w:rPr>
          <w:rFonts w:ascii="Cambria" w:eastAsia="Cambria" w:hAnsi="Cambria" w:cs="Cambria"/>
          <w:color w:val="000000" w:themeColor="text1"/>
        </w:rPr>
        <w:t xml:space="preserve">, </w:t>
      </w:r>
      <w:r w:rsidRPr="0024322A">
        <w:rPr>
          <w:rFonts w:ascii="Cambria" w:eastAsia="Cambria" w:hAnsi="Cambria" w:cs="Cambria"/>
          <w:color w:val="000000" w:themeColor="text1"/>
        </w:rPr>
        <w:t>np. z przepisów prawa podatkowego oraz przepisów o rachunkowości</w:t>
      </w:r>
      <w:r w:rsidR="29683AEC" w:rsidRPr="0024322A">
        <w:rPr>
          <w:rFonts w:ascii="Cambria" w:eastAsia="Cambria" w:hAnsi="Cambria" w:cs="Cambria"/>
          <w:color w:val="000000" w:themeColor="text1"/>
        </w:rPr>
        <w:t>;</w:t>
      </w:r>
    </w:p>
    <w:p w14:paraId="5EEE34B0" w14:textId="77777777" w:rsidR="006A4F4E" w:rsidRPr="0024322A" w:rsidRDefault="74597595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3) </w:t>
      </w:r>
      <w:r w:rsidR="29E18EC6" w:rsidRPr="0024322A">
        <w:rPr>
          <w:rFonts w:ascii="Cambria" w:eastAsia="Cambria" w:hAnsi="Cambria" w:cs="Cambria"/>
          <w:color w:val="000000" w:themeColor="text1"/>
        </w:rPr>
        <w:t xml:space="preserve">zamieszczenia fotorelacji z uroczystości wręczenia nagród na </w:t>
      </w:r>
      <w:r w:rsidR="1376D225" w:rsidRPr="0024322A">
        <w:rPr>
          <w:rFonts w:ascii="Cambria" w:eastAsia="Cambria" w:hAnsi="Cambria" w:cs="Cambria"/>
          <w:color w:val="000000" w:themeColor="text1"/>
        </w:rPr>
        <w:t xml:space="preserve">stronie internetowej SGH </w:t>
      </w:r>
      <w:r w:rsidRPr="0024322A">
        <w:rPr>
          <w:rFonts w:ascii="Cambria" w:eastAsia="Cambria" w:hAnsi="Cambria" w:cs="Cambria"/>
          <w:color w:val="000000" w:themeColor="text1"/>
        </w:rPr>
        <w:t>w przypadku Laureatów Konkursu</w:t>
      </w:r>
      <w:r w:rsidR="41F6824E" w:rsidRPr="0024322A">
        <w:rPr>
          <w:rFonts w:ascii="Cambria" w:eastAsia="Cambria" w:hAnsi="Cambria" w:cs="Cambria"/>
          <w:color w:val="000000" w:themeColor="text1"/>
        </w:rPr>
        <w:t>.</w:t>
      </w:r>
      <w:r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2938E87B" w:rsidRPr="0024322A">
        <w:rPr>
          <w:rFonts w:ascii="Cambria" w:eastAsia="Cambria" w:hAnsi="Cambria" w:cs="Cambria"/>
          <w:color w:val="000000" w:themeColor="text1"/>
        </w:rPr>
        <w:t>D</w:t>
      </w:r>
      <w:r w:rsidRPr="0024322A">
        <w:rPr>
          <w:rFonts w:ascii="Cambria" w:eastAsia="Cambria" w:hAnsi="Cambria" w:cs="Cambria"/>
          <w:color w:val="000000" w:themeColor="text1"/>
        </w:rPr>
        <w:t>ane w postac</w:t>
      </w:r>
      <w:r w:rsidR="32FE5AC7" w:rsidRPr="0024322A">
        <w:rPr>
          <w:rFonts w:ascii="Cambria" w:eastAsia="Cambria" w:hAnsi="Cambria" w:cs="Cambria"/>
          <w:color w:val="000000" w:themeColor="text1"/>
        </w:rPr>
        <w:t xml:space="preserve">i wizerunku będą przetwarzane </w:t>
      </w:r>
      <w:r w:rsidR="3EDAF6C3" w:rsidRPr="0024322A">
        <w:rPr>
          <w:rFonts w:ascii="Cambria" w:eastAsia="Cambria" w:hAnsi="Cambria" w:cs="Cambria"/>
          <w:color w:val="000000" w:themeColor="text1"/>
        </w:rPr>
        <w:t>na</w:t>
      </w:r>
      <w:r w:rsidR="32FE5AC7"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3EDAF6C3" w:rsidRPr="0024322A">
        <w:rPr>
          <w:rFonts w:ascii="Cambria" w:eastAsia="Cambria" w:hAnsi="Cambria" w:cs="Cambria"/>
          <w:color w:val="000000" w:themeColor="text1"/>
        </w:rPr>
        <w:t xml:space="preserve">podstawie art. 6 ust. 1 lit. a tj. zgody </w:t>
      </w:r>
      <w:r w:rsidR="2475238C" w:rsidRPr="0024322A">
        <w:rPr>
          <w:rFonts w:ascii="Cambria" w:eastAsia="Cambria" w:hAnsi="Cambria" w:cs="Cambria"/>
          <w:color w:val="000000" w:themeColor="text1"/>
        </w:rPr>
        <w:t xml:space="preserve">wyrażonej przez </w:t>
      </w:r>
      <w:r w:rsidR="3EDAF6C3" w:rsidRPr="0024322A">
        <w:rPr>
          <w:rFonts w:ascii="Cambria" w:eastAsia="Cambria" w:hAnsi="Cambria" w:cs="Cambria"/>
          <w:color w:val="000000" w:themeColor="text1"/>
        </w:rPr>
        <w:t>Laureata.</w:t>
      </w:r>
    </w:p>
    <w:p w14:paraId="67901886" w14:textId="77777777" w:rsidR="006A4F4E" w:rsidRPr="0024322A" w:rsidRDefault="11A2AE43" w:rsidP="07FBE291">
      <w:pPr>
        <w:spacing w:after="0" w:line="276" w:lineRule="auto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4. Odbiorcy danych</w:t>
      </w:r>
    </w:p>
    <w:p w14:paraId="33857AFF" w14:textId="7FF4A5F8" w:rsidR="00207CF4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Pani/Pana dane osobowe nie będą ujawniane innym podmiotom, z wyjątkiem sytuacji, gdy taki obowiązek wynika z przepisów prawa. W przypadku korzystania przez administratora z usług innych podmiotów, dane osobowe mogą być im ujawnione na podstawie umów powierzenia przetwarzania danych osobowych, a podmioty te będą zobowiązane do zachowania poufności przetwarzanych danych.</w:t>
      </w:r>
    </w:p>
    <w:p w14:paraId="43303B4A" w14:textId="77777777" w:rsidR="006A4F4E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Ponadto dane osobowe laureatów Konkursu (w zakresie imię i nazwisko, reprezentowana uczelnia, promotor) zostaną udostępnione do publicznej wiadomości na stronie internetowej Organizatora.</w:t>
      </w:r>
    </w:p>
    <w:p w14:paraId="5E1F4A64" w14:textId="6F163D07" w:rsidR="006A4F4E" w:rsidRPr="0024322A" w:rsidRDefault="11A2AE43" w:rsidP="07FBE291">
      <w:pPr>
        <w:spacing w:after="0" w:line="276" w:lineRule="auto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5. Dobrowolność podania danych</w:t>
      </w:r>
    </w:p>
    <w:p w14:paraId="00C4961A" w14:textId="77777777" w:rsidR="006A4F4E" w:rsidRPr="0024322A" w:rsidRDefault="11A2AE43" w:rsidP="07FBE291">
      <w:pPr>
        <w:spacing w:after="0" w:line="276" w:lineRule="auto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Podanie danych jest dobrowolne, jednak konieczne w celu wzięcia udziału w Konkursie.</w:t>
      </w:r>
    </w:p>
    <w:p w14:paraId="6506C355" w14:textId="77777777" w:rsidR="006A4F4E" w:rsidRPr="0024322A" w:rsidRDefault="11A2AE43" w:rsidP="07FBE291">
      <w:pPr>
        <w:spacing w:after="0" w:line="276" w:lineRule="auto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6. Czas przetwarzania</w:t>
      </w:r>
    </w:p>
    <w:p w14:paraId="14E9D9B5" w14:textId="0FF5D55B" w:rsidR="00207CF4" w:rsidRPr="0024322A" w:rsidRDefault="64C97B37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Pani/Pana dane osobowe będą przechowywane przez czas niezbędny do organizacji, obsługi i komunikowania się z Panią/Panem w związku z Konkursem, a także przez okres przechowywania dokumentacji archiwalnej zgodnie z obowiązującymi przepisami prawa.</w:t>
      </w:r>
    </w:p>
    <w:p w14:paraId="5BA5A59D" w14:textId="77777777" w:rsidR="006A4F4E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Dane osobowe Zwycięzcy Konkursu przetwarzane będą również przez okres przechowywania dokumentacji finansowo-księgowej</w:t>
      </w:r>
      <w:r w:rsidR="006A4F4E" w:rsidRPr="0024322A">
        <w:rPr>
          <w:rFonts w:ascii="Cambria" w:eastAsia="Cambria" w:hAnsi="Cambria" w:cs="Cambria"/>
          <w:color w:val="000000" w:themeColor="text1"/>
        </w:rPr>
        <w:t>.</w:t>
      </w:r>
    </w:p>
    <w:p w14:paraId="3CC4E78D" w14:textId="0EA7EFC2" w:rsidR="00207CF4" w:rsidRPr="0024322A" w:rsidRDefault="11A2AE43" w:rsidP="07FBE291">
      <w:pPr>
        <w:spacing w:after="0"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 xml:space="preserve"> </w:t>
      </w:r>
      <w:r w:rsidR="2FA03BEC" w:rsidRPr="0024322A">
        <w:rPr>
          <w:rFonts w:ascii="Cambria" w:eastAsia="Cambria" w:hAnsi="Cambria" w:cs="Cambria"/>
          <w:b/>
          <w:bCs/>
          <w:color w:val="000000" w:themeColor="text1"/>
        </w:rPr>
        <w:t>7</w:t>
      </w:r>
      <w:r w:rsidRPr="0024322A">
        <w:rPr>
          <w:rFonts w:ascii="Cambria" w:eastAsia="Cambria" w:hAnsi="Cambria" w:cs="Cambria"/>
          <w:b/>
          <w:bCs/>
          <w:color w:val="000000" w:themeColor="text1"/>
        </w:rPr>
        <w:t>. Prawa związane z przetwarzaniem</w:t>
      </w:r>
    </w:p>
    <w:p w14:paraId="4A67878C" w14:textId="3F781E8B" w:rsidR="00207CF4" w:rsidRPr="0024322A" w:rsidRDefault="007A7A78" w:rsidP="07FBE291">
      <w:pPr>
        <w:spacing w:after="0" w:line="257" w:lineRule="auto"/>
        <w:jc w:val="both"/>
        <w:rPr>
          <w:rFonts w:ascii="Cambria" w:eastAsia="Cambria" w:hAnsi="Cambria" w:cs="Cambria"/>
          <w:color w:val="000000" w:themeColor="text1"/>
        </w:rPr>
      </w:pPr>
      <w:bookmarkStart w:id="2" w:name="_Hlk158725906"/>
      <w:r w:rsidRPr="007A7A78">
        <w:rPr>
          <w:rFonts w:ascii="Cambria" w:eastAsia="Cambria" w:hAnsi="Cambria" w:cs="Cambria"/>
          <w:color w:val="000000" w:themeColor="text1"/>
        </w:rPr>
        <w:t xml:space="preserve">Przysługuje Pani/Panu prawo dostępu do danych, sprostowania danych, </w:t>
      </w:r>
      <w:r>
        <w:rPr>
          <w:rFonts w:ascii="Cambria" w:eastAsia="Cambria" w:hAnsi="Cambria" w:cs="Cambria"/>
          <w:color w:val="000000" w:themeColor="text1"/>
        </w:rPr>
        <w:t xml:space="preserve">usunięcia danych w przypadkach przewidzianych przez prawo, </w:t>
      </w:r>
      <w:r w:rsidRPr="007A7A78">
        <w:rPr>
          <w:rFonts w:ascii="Cambria" w:eastAsia="Cambria" w:hAnsi="Cambria" w:cs="Cambria"/>
          <w:color w:val="000000" w:themeColor="text1"/>
        </w:rPr>
        <w:t>ograniczenia przetwarzania.</w:t>
      </w:r>
      <w:r>
        <w:rPr>
          <w:rFonts w:ascii="Cambria" w:eastAsia="Cambria" w:hAnsi="Cambria" w:cs="Cambria"/>
          <w:color w:val="000000" w:themeColor="text1"/>
        </w:rPr>
        <w:t xml:space="preserve"> </w:t>
      </w:r>
      <w:r w:rsidRPr="007A7A78">
        <w:rPr>
          <w:rFonts w:ascii="Cambria" w:eastAsia="Cambria" w:hAnsi="Cambria" w:cs="Cambria"/>
          <w:color w:val="000000" w:themeColor="text1"/>
        </w:rPr>
        <w:t>Przysługuje Pani/Panu także prawo do wniesienia sprzeciwu wobec przetwarzania z przyczyn związanych z Pani/Pana szczególną sytuacją</w:t>
      </w:r>
      <w:bookmarkEnd w:id="2"/>
      <w:r w:rsidRPr="007A7A78">
        <w:rPr>
          <w:rFonts w:ascii="Cambria" w:eastAsia="Cambria" w:hAnsi="Cambria" w:cs="Cambria"/>
          <w:color w:val="000000" w:themeColor="text1"/>
        </w:rPr>
        <w:t>.</w:t>
      </w:r>
      <w:r>
        <w:rPr>
          <w:rFonts w:ascii="Cambria" w:eastAsia="Cambria" w:hAnsi="Cambria" w:cs="Cambria"/>
          <w:color w:val="000000" w:themeColor="text1"/>
        </w:rPr>
        <w:t xml:space="preserve"> </w:t>
      </w:r>
      <w:r w:rsidR="4B051535" w:rsidRPr="0024322A">
        <w:rPr>
          <w:rFonts w:ascii="Cambria" w:eastAsia="Cambria" w:hAnsi="Cambria" w:cs="Cambria"/>
          <w:color w:val="000000" w:themeColor="text1"/>
        </w:rPr>
        <w:t xml:space="preserve">Ponadto ma Pani/Pan prawo do wycofania w dowolnym momencie wyrażonej zgody na przetwarzanie danych, których podstawę przetwarzania stanowi uzyskana przez Panią/Pana zgoda. Wycofanie zgody nie ma wpływu na zgodność z prawem przetwarzania, </w:t>
      </w:r>
      <w:r w:rsidR="4B051535" w:rsidRPr="0024322A">
        <w:rPr>
          <w:rFonts w:ascii="Cambria" w:eastAsia="Cambria" w:hAnsi="Cambria" w:cs="Cambria"/>
          <w:color w:val="000000" w:themeColor="text1"/>
        </w:rPr>
        <w:lastRenderedPageBreak/>
        <w:t xml:space="preserve">którego dokonano na podstawie Pani/Pana zgody przed jej wycofaniem. </w:t>
      </w:r>
      <w:r w:rsidR="006F7CAE" w:rsidRPr="006F7CAE">
        <w:rPr>
          <w:rFonts w:ascii="Cambria" w:eastAsia="Cambria" w:hAnsi="Cambria" w:cs="Cambria"/>
          <w:color w:val="000000" w:themeColor="text1"/>
        </w:rPr>
        <w:t xml:space="preserve"> </w:t>
      </w:r>
      <w:r w:rsidR="006F7CAE" w:rsidRPr="0024322A">
        <w:rPr>
          <w:rFonts w:ascii="Cambria" w:eastAsia="Cambria" w:hAnsi="Cambria" w:cs="Cambria"/>
          <w:color w:val="000000" w:themeColor="text1"/>
        </w:rPr>
        <w:t>Pani/Pana dane nie będą poddane zautomatyzowanemu podejmowaniu decyzji stosownie do art. 22 RODO, w tym profilowaniu.</w:t>
      </w:r>
    </w:p>
    <w:p w14:paraId="343A3DC3" w14:textId="7E389F45" w:rsidR="00207CF4" w:rsidRPr="0024322A" w:rsidRDefault="00105788" w:rsidP="07FBE291">
      <w:pPr>
        <w:spacing w:after="0"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t>8</w:t>
      </w:r>
      <w:r w:rsidR="11A2AE43" w:rsidRPr="0024322A">
        <w:rPr>
          <w:rFonts w:ascii="Cambria" w:eastAsia="Cambria" w:hAnsi="Cambria" w:cs="Cambria"/>
          <w:b/>
          <w:bCs/>
          <w:color w:val="000000" w:themeColor="text1"/>
        </w:rPr>
        <w:t xml:space="preserve">. </w:t>
      </w:r>
      <w:bookmarkStart w:id="3" w:name="_Hlk158725968"/>
      <w:r w:rsidR="006F7CAE">
        <w:rPr>
          <w:rFonts w:ascii="Cambria" w:eastAsia="Cambria" w:hAnsi="Cambria" w:cs="Cambria"/>
          <w:b/>
          <w:bCs/>
          <w:color w:val="000000" w:themeColor="text1"/>
        </w:rPr>
        <w:t>Prawo wniesienia skargi do organu nadzorczego</w:t>
      </w:r>
      <w:r w:rsidR="11A2AE43" w:rsidRPr="0024322A">
        <w:rPr>
          <w:rFonts w:ascii="Cambria" w:eastAsia="Cambria" w:hAnsi="Cambria" w:cs="Cambria"/>
          <w:b/>
          <w:bCs/>
          <w:color w:val="000000" w:themeColor="text1"/>
        </w:rPr>
        <w:t xml:space="preserve">        </w:t>
      </w:r>
    </w:p>
    <w:p w14:paraId="39249F74" w14:textId="39F32250" w:rsidR="00207CF4" w:rsidRPr="0024322A" w:rsidRDefault="006F7CAE" w:rsidP="07FBE291">
      <w:pPr>
        <w:spacing w:after="0" w:line="276" w:lineRule="auto"/>
        <w:jc w:val="both"/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</w:pPr>
      <w:bookmarkStart w:id="4" w:name="_Hlk158725985"/>
      <w:bookmarkEnd w:id="3"/>
      <w:r>
        <w:rPr>
          <w:rFonts w:ascii="Cambria" w:eastAsia="Cambria" w:hAnsi="Cambria" w:cs="Cambria"/>
          <w:color w:val="000000" w:themeColor="text1"/>
        </w:rPr>
        <w:t xml:space="preserve">Przysługuje Pani/Panu </w:t>
      </w:r>
      <w:r w:rsidRPr="006F7CAE">
        <w:rPr>
          <w:rFonts w:ascii="Cambria" w:eastAsia="Cambria" w:hAnsi="Cambria" w:cs="Cambria"/>
          <w:color w:val="000000" w:themeColor="text1"/>
        </w:rPr>
        <w:t>prawo wniesienia skargi do Prezesa Urzędu Ochrony Danych Osobowych, w sytuacji, gdy uzna Pani/Pan, że przetwarzanie danych osobowych narusza przepisy RODO.</w:t>
      </w:r>
      <w:bookmarkEnd w:id="4"/>
    </w:p>
    <w:p w14:paraId="4D060952" w14:textId="77777777" w:rsidR="00207CF4" w:rsidRPr="0024322A" w:rsidRDefault="00207CF4" w:rsidP="07FBE291">
      <w:pPr>
        <w:spacing w:after="0" w:line="276" w:lineRule="auto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br w:type="page"/>
      </w:r>
    </w:p>
    <w:p w14:paraId="7BA06301" w14:textId="69886D55" w:rsidR="00CF22A2" w:rsidRPr="0024322A" w:rsidRDefault="00CF22A2" w:rsidP="07FBE291">
      <w:pPr>
        <w:pStyle w:val="Default"/>
        <w:spacing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</w:rPr>
        <w:lastRenderedPageBreak/>
        <w:t xml:space="preserve">Załącznik </w:t>
      </w:r>
      <w:r w:rsidR="00207CF4" w:rsidRPr="0024322A">
        <w:rPr>
          <w:rFonts w:ascii="Cambria" w:eastAsia="Cambria" w:hAnsi="Cambria" w:cs="Cambria"/>
          <w:b/>
          <w:bCs/>
          <w:color w:val="000000" w:themeColor="text1"/>
        </w:rPr>
        <w:t>2</w:t>
      </w:r>
      <w:r w:rsidR="00BA4A95" w:rsidRPr="0024322A">
        <w:rPr>
          <w:rFonts w:ascii="Cambria" w:eastAsia="Cambria" w:hAnsi="Cambria" w:cs="Cambria"/>
          <w:b/>
          <w:bCs/>
          <w:color w:val="000000" w:themeColor="text1"/>
        </w:rPr>
        <w:t>.</w:t>
      </w:r>
      <w:r w:rsidRPr="0024322A">
        <w:rPr>
          <w:rFonts w:ascii="Cambria" w:eastAsia="Cambria" w:hAnsi="Cambria" w:cs="Cambria"/>
          <w:b/>
          <w:bCs/>
          <w:color w:val="000000" w:themeColor="text1"/>
        </w:rPr>
        <w:t xml:space="preserve"> </w:t>
      </w:r>
      <w:r w:rsidR="00207CF4" w:rsidRPr="0024322A">
        <w:rPr>
          <w:rFonts w:ascii="Cambria" w:eastAsia="Cambria" w:hAnsi="Cambria" w:cs="Cambria"/>
          <w:b/>
          <w:bCs/>
          <w:color w:val="000000" w:themeColor="text1"/>
        </w:rPr>
        <w:t>F</w:t>
      </w:r>
      <w:r w:rsidRPr="0024322A">
        <w:rPr>
          <w:rFonts w:ascii="Cambria" w:eastAsia="Cambria" w:hAnsi="Cambria" w:cs="Cambria"/>
          <w:b/>
          <w:bCs/>
          <w:color w:val="000000" w:themeColor="text1"/>
        </w:rPr>
        <w:t>ormularz danych osobowych promotor</w:t>
      </w:r>
      <w:r w:rsidR="00207CF4" w:rsidRPr="0024322A">
        <w:rPr>
          <w:rFonts w:ascii="Cambria" w:eastAsia="Cambria" w:hAnsi="Cambria" w:cs="Cambria"/>
          <w:b/>
          <w:bCs/>
          <w:color w:val="000000" w:themeColor="text1"/>
        </w:rPr>
        <w:t>a</w:t>
      </w:r>
      <w:r w:rsidR="006E0F1B" w:rsidRPr="0024322A">
        <w:rPr>
          <w:rFonts w:ascii="Cambria" w:eastAsia="Cambria" w:hAnsi="Cambria" w:cs="Cambria"/>
          <w:b/>
          <w:bCs/>
          <w:color w:val="000000" w:themeColor="text1"/>
        </w:rPr>
        <w:t>/rki</w:t>
      </w:r>
      <w:r w:rsidR="00207CF4" w:rsidRPr="0024322A">
        <w:rPr>
          <w:rFonts w:ascii="Cambria" w:eastAsia="Cambria" w:hAnsi="Cambria" w:cs="Cambria"/>
          <w:b/>
          <w:bCs/>
          <w:color w:val="000000" w:themeColor="text1"/>
        </w:rPr>
        <w:t xml:space="preserve"> w</w:t>
      </w:r>
      <w:r w:rsidRPr="0024322A">
        <w:rPr>
          <w:rFonts w:ascii="Cambria" w:eastAsia="Cambria" w:hAnsi="Cambria" w:cs="Cambria"/>
          <w:b/>
          <w:bCs/>
          <w:color w:val="000000" w:themeColor="text1"/>
        </w:rPr>
        <w:t xml:space="preserve"> Konkurs</w:t>
      </w:r>
      <w:r w:rsidR="00207CF4" w:rsidRPr="0024322A">
        <w:rPr>
          <w:rFonts w:ascii="Cambria" w:eastAsia="Cambria" w:hAnsi="Cambria" w:cs="Cambria"/>
          <w:b/>
          <w:bCs/>
          <w:color w:val="000000" w:themeColor="text1"/>
        </w:rPr>
        <w:t>ie</w:t>
      </w:r>
      <w:r w:rsidRPr="0024322A">
        <w:rPr>
          <w:rFonts w:ascii="Cambria" w:eastAsia="Cambria" w:hAnsi="Cambria" w:cs="Cambria"/>
          <w:b/>
          <w:bCs/>
          <w:color w:val="000000" w:themeColor="text1"/>
        </w:rPr>
        <w:t xml:space="preserve"> 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>Rzeczni</w:t>
      </w:r>
      <w:r w:rsidR="001A5B74" w:rsidRPr="0024322A">
        <w:rPr>
          <w:rFonts w:ascii="Cambria" w:eastAsia="Cambria" w:hAnsi="Cambria" w:cs="Cambria"/>
          <w:b/>
          <w:bCs/>
          <w:color w:val="000000" w:themeColor="text1"/>
        </w:rPr>
        <w:t>czki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 xml:space="preserve"> etyki </w:t>
      </w:r>
      <w:r w:rsidR="001A5B74" w:rsidRPr="0024322A">
        <w:rPr>
          <w:rFonts w:ascii="Cambria" w:eastAsia="Cambria" w:hAnsi="Cambria" w:cs="Cambria"/>
          <w:b/>
          <w:bCs/>
          <w:color w:val="000000" w:themeColor="text1"/>
        </w:rPr>
        <w:t xml:space="preserve">i Komisji etyki 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 xml:space="preserve">SGH </w:t>
      </w:r>
      <w:bookmarkStart w:id="5" w:name="_Hlk123911075"/>
      <w:r w:rsidRPr="0024322A">
        <w:rPr>
          <w:rFonts w:ascii="Cambria" w:eastAsia="Cambria" w:hAnsi="Cambria" w:cs="Cambria"/>
          <w:b/>
          <w:bCs/>
          <w:color w:val="000000" w:themeColor="text1"/>
        </w:rPr>
        <w:t xml:space="preserve">na najlepszą pracę </w:t>
      </w:r>
      <w:r w:rsidR="006C3DD3" w:rsidRPr="0024322A">
        <w:rPr>
          <w:rFonts w:ascii="Cambria" w:eastAsia="Cambria" w:hAnsi="Cambria" w:cs="Cambria"/>
          <w:b/>
          <w:bCs/>
          <w:color w:val="000000" w:themeColor="text1"/>
        </w:rPr>
        <w:t xml:space="preserve">licencjacką </w:t>
      </w:r>
      <w:r w:rsidR="009B465F">
        <w:rPr>
          <w:rFonts w:ascii="Cambria" w:eastAsia="Cambria" w:hAnsi="Cambria" w:cs="Cambria"/>
          <w:b/>
          <w:bCs/>
          <w:color w:val="000000" w:themeColor="text1"/>
        </w:rPr>
        <w:t>i</w:t>
      </w:r>
      <w:r w:rsidR="006C3DD3" w:rsidRPr="0024322A">
        <w:rPr>
          <w:rFonts w:ascii="Cambria" w:eastAsia="Cambria" w:hAnsi="Cambria" w:cs="Cambria"/>
          <w:b/>
          <w:bCs/>
          <w:color w:val="000000" w:themeColor="text1"/>
        </w:rPr>
        <w:t xml:space="preserve"> magisterską</w:t>
      </w:r>
      <w:r w:rsidR="00CE4873" w:rsidRPr="0024322A">
        <w:rPr>
          <w:rFonts w:ascii="Cambria" w:eastAsia="Cambria" w:hAnsi="Cambria" w:cs="Cambria"/>
          <w:b/>
          <w:bCs/>
          <w:color w:val="000000" w:themeColor="text1"/>
        </w:rPr>
        <w:t xml:space="preserve"> z zakresu etyki biznesu i społecznej odpowiedzialności organizacji</w:t>
      </w:r>
      <w:bookmarkEnd w:id="5"/>
    </w:p>
    <w:p w14:paraId="3DCB89BC" w14:textId="579A45CB" w:rsidR="07FBE291" w:rsidRPr="0024322A" w:rsidRDefault="07FBE291" w:rsidP="07FBE291">
      <w:pPr>
        <w:pStyle w:val="Default"/>
        <w:spacing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</w:p>
    <w:p w14:paraId="60BF3B83" w14:textId="4CA5ED3D" w:rsidR="36F79954" w:rsidRPr="0024322A" w:rsidRDefault="36F79954" w:rsidP="07FBE291">
      <w:pPr>
        <w:spacing w:line="257" w:lineRule="auto"/>
        <w:jc w:val="both"/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</w:pPr>
      <w:r w:rsidRPr="0024322A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 xml:space="preserve">Administratorem Pani/Pana danych osobowych jest Szkoła Główna Handlowa w Warszawie z siedzibą przy al. Niepodległości 162, 02-554 Warszawa (SGH). Może Pani/Pan skontaktować się z wyznaczonym przez SGH Inspektorem Ochrony Danych za pośrednictwem adresu iod@sgh.waw.pl. Dane osobowe będą przetwarzane w </w:t>
      </w:r>
      <w:r w:rsidR="00CA2E09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 xml:space="preserve">celu </w:t>
      </w:r>
      <w:r w:rsidR="00606C32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>zgłoszenia</w:t>
      </w:r>
      <w:r w:rsidR="00606C32" w:rsidRPr="0024322A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 xml:space="preserve"> </w:t>
      </w:r>
      <w:r w:rsidRPr="0024322A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>udziału w Konkursie oraz komunikowania się w związku z jego organizacją</w:t>
      </w:r>
      <w:r w:rsidR="00606C32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>, w tym przekazania dyplomu dla promotora laureata Konkursu</w:t>
      </w:r>
      <w:r w:rsidRPr="0024322A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>. Przysługuje Pani/Panu prawo dostępu do osobowych, ich sprostowania, ograniczenia przetwarzania,</w:t>
      </w:r>
      <w:r w:rsidR="007A7A78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 xml:space="preserve"> sprzeciwu wobec przetwarzania,</w:t>
      </w:r>
      <w:r w:rsidRPr="0024322A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 xml:space="preserve"> usunięcia </w:t>
      </w:r>
      <w:r w:rsidR="007A7A78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 xml:space="preserve">danych </w:t>
      </w:r>
      <w:r w:rsidRPr="0024322A">
        <w:rPr>
          <w:rFonts w:ascii="Cambria" w:eastAsia="Cambria" w:hAnsi="Cambria" w:cs="Cambria"/>
          <w:i/>
          <w:iCs/>
          <w:color w:val="000000" w:themeColor="text1"/>
          <w:sz w:val="21"/>
          <w:szCs w:val="21"/>
        </w:rPr>
        <w:t>w przypadkach przewidzianych przepisami prawa, wniesienia skargi do Prezesa Urzędu Ochrony Danych Osobowych. Pełna informacja o przetwarzaniu danych osobowych jest dostępna na końcu formularza.</w:t>
      </w:r>
    </w:p>
    <w:p w14:paraId="3B1AC34E" w14:textId="5CC04EF8" w:rsidR="07FBE291" w:rsidRPr="0024322A" w:rsidRDefault="07FBE291" w:rsidP="07FBE291">
      <w:pPr>
        <w:pStyle w:val="Default"/>
        <w:spacing w:line="276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</w:p>
    <w:p w14:paraId="530323DC" w14:textId="77777777" w:rsidR="00207CF4" w:rsidRPr="0024322A" w:rsidRDefault="00207CF4" w:rsidP="00A46013">
      <w:pPr>
        <w:pStyle w:val="Default"/>
        <w:spacing w:line="480" w:lineRule="auto"/>
        <w:jc w:val="both"/>
        <w:rPr>
          <w:rFonts w:ascii="Cambria" w:eastAsia="Cambria" w:hAnsi="Cambria" w:cs="Cambria"/>
          <w:b/>
          <w:bCs/>
          <w:color w:val="000000" w:themeColor="text1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6946"/>
      </w:tblGrid>
      <w:tr w:rsidR="00A46013" w:rsidRPr="0024322A" w14:paraId="1229D25C" w14:textId="77777777" w:rsidTr="07FBE291">
        <w:trPr>
          <w:trHeight w:val="87"/>
        </w:trPr>
        <w:tc>
          <w:tcPr>
            <w:tcW w:w="1985" w:type="dxa"/>
          </w:tcPr>
          <w:p w14:paraId="3A838A8F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0024322A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Imię </w:t>
            </w:r>
          </w:p>
        </w:tc>
        <w:tc>
          <w:tcPr>
            <w:tcW w:w="6946" w:type="dxa"/>
          </w:tcPr>
          <w:p w14:paraId="63676F68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</w:tc>
      </w:tr>
      <w:tr w:rsidR="00A46013" w:rsidRPr="0024322A" w14:paraId="62B10B49" w14:textId="77777777" w:rsidTr="07FBE291">
        <w:trPr>
          <w:trHeight w:val="87"/>
        </w:trPr>
        <w:tc>
          <w:tcPr>
            <w:tcW w:w="1985" w:type="dxa"/>
          </w:tcPr>
          <w:p w14:paraId="6977C446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0024322A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Nazwisko </w:t>
            </w:r>
          </w:p>
        </w:tc>
        <w:tc>
          <w:tcPr>
            <w:tcW w:w="6946" w:type="dxa"/>
          </w:tcPr>
          <w:p w14:paraId="32B19BC1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</w:tc>
      </w:tr>
      <w:tr w:rsidR="00A46013" w:rsidRPr="0024322A" w14:paraId="27A8DA36" w14:textId="77777777" w:rsidTr="07FBE291">
        <w:trPr>
          <w:trHeight w:val="87"/>
        </w:trPr>
        <w:tc>
          <w:tcPr>
            <w:tcW w:w="1985" w:type="dxa"/>
          </w:tcPr>
          <w:p w14:paraId="3D0AD6FF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0024322A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Ulica </w:t>
            </w:r>
          </w:p>
        </w:tc>
        <w:tc>
          <w:tcPr>
            <w:tcW w:w="6946" w:type="dxa"/>
          </w:tcPr>
          <w:p w14:paraId="63E6C88E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</w:tc>
      </w:tr>
      <w:tr w:rsidR="00A46013" w:rsidRPr="0024322A" w14:paraId="7D738025" w14:textId="77777777" w:rsidTr="07FBE291">
        <w:trPr>
          <w:trHeight w:val="87"/>
        </w:trPr>
        <w:tc>
          <w:tcPr>
            <w:tcW w:w="1985" w:type="dxa"/>
          </w:tcPr>
          <w:p w14:paraId="13C80F4E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0024322A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Kod pocztowy </w:t>
            </w:r>
          </w:p>
        </w:tc>
        <w:tc>
          <w:tcPr>
            <w:tcW w:w="6946" w:type="dxa"/>
          </w:tcPr>
          <w:p w14:paraId="7CFFD3F6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</w:tc>
      </w:tr>
      <w:tr w:rsidR="00A46013" w:rsidRPr="0024322A" w14:paraId="62C3465B" w14:textId="77777777" w:rsidTr="07FBE291">
        <w:trPr>
          <w:trHeight w:val="87"/>
        </w:trPr>
        <w:tc>
          <w:tcPr>
            <w:tcW w:w="1985" w:type="dxa"/>
          </w:tcPr>
          <w:p w14:paraId="53080E57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0024322A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Miasto </w:t>
            </w:r>
          </w:p>
        </w:tc>
        <w:tc>
          <w:tcPr>
            <w:tcW w:w="6946" w:type="dxa"/>
          </w:tcPr>
          <w:p w14:paraId="771B0608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</w:tc>
      </w:tr>
      <w:tr w:rsidR="00A46013" w:rsidRPr="0024322A" w14:paraId="0510FCB2" w14:textId="77777777" w:rsidTr="07FBE291">
        <w:trPr>
          <w:trHeight w:val="87"/>
        </w:trPr>
        <w:tc>
          <w:tcPr>
            <w:tcW w:w="1985" w:type="dxa"/>
          </w:tcPr>
          <w:p w14:paraId="786F0F29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0024322A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Telefon </w:t>
            </w:r>
          </w:p>
        </w:tc>
        <w:tc>
          <w:tcPr>
            <w:tcW w:w="6946" w:type="dxa"/>
          </w:tcPr>
          <w:p w14:paraId="57A58CA2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</w:tc>
      </w:tr>
      <w:tr w:rsidR="00A46013" w:rsidRPr="0024322A" w14:paraId="46CF7322" w14:textId="77777777" w:rsidTr="07FBE291">
        <w:trPr>
          <w:trHeight w:val="87"/>
        </w:trPr>
        <w:tc>
          <w:tcPr>
            <w:tcW w:w="1985" w:type="dxa"/>
          </w:tcPr>
          <w:p w14:paraId="77BAE3F8" w14:textId="3EB62F68" w:rsidR="00CF22A2" w:rsidRPr="0024322A" w:rsidRDefault="005E5304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0024322A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E</w:t>
            </w:r>
            <w:r w:rsidR="00CF22A2" w:rsidRPr="0024322A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 xml:space="preserve">-mail </w:t>
            </w:r>
          </w:p>
        </w:tc>
        <w:tc>
          <w:tcPr>
            <w:tcW w:w="6946" w:type="dxa"/>
          </w:tcPr>
          <w:p w14:paraId="57C8A0D8" w14:textId="77777777" w:rsidR="00CF22A2" w:rsidRPr="0024322A" w:rsidRDefault="00CF22A2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</w:tc>
      </w:tr>
      <w:tr w:rsidR="00A46013" w:rsidRPr="0024322A" w14:paraId="4F0CD5BC" w14:textId="77777777" w:rsidTr="07FBE291">
        <w:trPr>
          <w:trHeight w:val="87"/>
        </w:trPr>
        <w:tc>
          <w:tcPr>
            <w:tcW w:w="1985" w:type="dxa"/>
          </w:tcPr>
          <w:p w14:paraId="1F80B213" w14:textId="77777777" w:rsidR="00207CF4" w:rsidRPr="0024322A" w:rsidRDefault="00207CF4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  <w:r w:rsidRPr="0024322A"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  <w:t>Uczelnia</w:t>
            </w:r>
          </w:p>
        </w:tc>
        <w:tc>
          <w:tcPr>
            <w:tcW w:w="6946" w:type="dxa"/>
          </w:tcPr>
          <w:p w14:paraId="273C4AC3" w14:textId="77777777" w:rsidR="00207CF4" w:rsidRPr="0024322A" w:rsidRDefault="00207CF4" w:rsidP="07FBE291">
            <w:pPr>
              <w:autoSpaceDE w:val="0"/>
              <w:autoSpaceDN w:val="0"/>
              <w:adjustRightInd w:val="0"/>
              <w:spacing w:after="0" w:line="480" w:lineRule="auto"/>
              <w:jc w:val="both"/>
              <w:rPr>
                <w:rFonts w:ascii="Cambria" w:eastAsia="Cambria" w:hAnsi="Cambria" w:cs="Cambria"/>
                <w:color w:val="000000" w:themeColor="text1"/>
                <w:sz w:val="24"/>
                <w:szCs w:val="24"/>
              </w:rPr>
            </w:pPr>
          </w:p>
        </w:tc>
      </w:tr>
    </w:tbl>
    <w:p w14:paraId="78582F7A" w14:textId="77777777" w:rsidR="00FB60BA" w:rsidRPr="0024322A" w:rsidRDefault="00FB60BA" w:rsidP="07FBE291">
      <w:pPr>
        <w:tabs>
          <w:tab w:val="left" w:pos="426"/>
        </w:tabs>
        <w:autoSpaceDE w:val="0"/>
        <w:autoSpaceDN w:val="0"/>
        <w:adjustRightInd w:val="0"/>
        <w:spacing w:after="0" w:line="360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579E6B9E" w14:textId="6202F62F" w:rsidR="00CF22A2" w:rsidRPr="0024322A" w:rsidRDefault="00CF22A2" w:rsidP="07FBE291">
      <w:pPr>
        <w:autoSpaceDE w:val="0"/>
        <w:autoSpaceDN w:val="0"/>
        <w:adjustRightInd w:val="0"/>
        <w:spacing w:after="0" w:line="360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Oświadczam, że zapoznałem</w:t>
      </w:r>
      <w:r w:rsidR="001A5B7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am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się z Regulaminem Konkursu </w:t>
      </w:r>
      <w:r w:rsidR="005F1EA9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Rzeczni</w:t>
      </w:r>
      <w:r w:rsidR="001A5B7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czki</w:t>
      </w:r>
      <w:r w:rsidR="005F1EA9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etyki </w:t>
      </w:r>
      <w:r w:rsidR="001A5B7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i Komisji etyki </w:t>
      </w:r>
      <w:r w:rsidR="005F1EA9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SGH </w:t>
      </w:r>
      <w:r w:rsidR="005E530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na najlepszą pracę licencjacką </w:t>
      </w:r>
      <w:r w:rsidR="000E0CC7">
        <w:rPr>
          <w:rFonts w:ascii="Cambria" w:eastAsia="Cambria" w:hAnsi="Cambria" w:cs="Cambria"/>
          <w:color w:val="000000" w:themeColor="text1"/>
          <w:sz w:val="24"/>
          <w:szCs w:val="24"/>
        </w:rPr>
        <w:t>i</w:t>
      </w:r>
      <w:r w:rsidR="005E5304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magisterską z zakresu etyki biznesu i społecznej odpowiedzialności organizacji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i akceptuję jego postanowienia. </w:t>
      </w:r>
    </w:p>
    <w:p w14:paraId="73935ED1" w14:textId="7E5329D1" w:rsidR="00CF22A2" w:rsidRDefault="00CF22A2" w:rsidP="07FBE291">
      <w:pPr>
        <w:autoSpaceDE w:val="0"/>
        <w:autoSpaceDN w:val="0"/>
        <w:adjustRightInd w:val="0"/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57782106" w14:textId="77777777" w:rsidR="0024322A" w:rsidRPr="0024322A" w:rsidRDefault="0024322A" w:rsidP="07FBE291">
      <w:pPr>
        <w:autoSpaceDE w:val="0"/>
        <w:autoSpaceDN w:val="0"/>
        <w:adjustRightInd w:val="0"/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18C9A040" w14:textId="77777777" w:rsidR="00903567" w:rsidRPr="0024322A" w:rsidRDefault="00903567" w:rsidP="07FBE291">
      <w:pPr>
        <w:autoSpaceDE w:val="0"/>
        <w:autoSpaceDN w:val="0"/>
        <w:adjustRightInd w:val="0"/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3A52E8AB" w14:textId="14FBE81F" w:rsidR="00CF22A2" w:rsidRPr="0024322A" w:rsidRDefault="00CF22A2" w:rsidP="07FBE291">
      <w:pPr>
        <w:autoSpaceDE w:val="0"/>
        <w:autoSpaceDN w:val="0"/>
        <w:adjustRightInd w:val="0"/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Data ……………………….</w:t>
      </w:r>
      <w:r w:rsidRPr="0024322A">
        <w:rPr>
          <w:rFonts w:ascii="Cambria" w:hAnsi="Cambria"/>
          <w:color w:val="000000" w:themeColor="text1"/>
        </w:rPr>
        <w:tab/>
      </w:r>
      <w:r w:rsidR="000E0CC7">
        <w:rPr>
          <w:rFonts w:ascii="Cambria" w:hAnsi="Cambria"/>
          <w:color w:val="000000" w:themeColor="text1"/>
        </w:rPr>
        <w:tab/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Podpis</w:t>
      </w:r>
      <w:r w:rsidR="008E74A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promotora</w:t>
      </w:r>
      <w:r w:rsidR="006E0F1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/ki</w:t>
      </w:r>
      <w:r w:rsidR="008E74A8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 xml:space="preserve"> </w:t>
      </w:r>
      <w:r w:rsidR="006109EB"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………………</w:t>
      </w:r>
      <w:r w:rsidRPr="0024322A">
        <w:rPr>
          <w:rFonts w:ascii="Cambria" w:eastAsia="Cambria" w:hAnsi="Cambria" w:cs="Cambria"/>
          <w:color w:val="000000" w:themeColor="text1"/>
          <w:sz w:val="24"/>
          <w:szCs w:val="24"/>
        </w:rPr>
        <w:t>………………………</w:t>
      </w:r>
    </w:p>
    <w:p w14:paraId="2E7779C5" w14:textId="12551530" w:rsidR="07FBE291" w:rsidRPr="0024322A" w:rsidRDefault="07FBE291" w:rsidP="07FBE291">
      <w:pPr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br w:type="page"/>
      </w:r>
    </w:p>
    <w:p w14:paraId="77A08057" w14:textId="1D7A1381" w:rsidR="164A0BED" w:rsidRPr="0024322A" w:rsidRDefault="164A0BED" w:rsidP="07FBE291">
      <w:pPr>
        <w:spacing w:line="257" w:lineRule="auto"/>
        <w:jc w:val="both"/>
        <w:rPr>
          <w:rFonts w:ascii="Cambria" w:eastAsia="Cambria" w:hAnsi="Cambria" w:cs="Cambria"/>
          <w:color w:val="000000" w:themeColor="text1"/>
          <w:u w:val="single"/>
        </w:rPr>
      </w:pPr>
      <w:r w:rsidRPr="0024322A">
        <w:rPr>
          <w:rFonts w:ascii="Cambria" w:eastAsia="Cambria" w:hAnsi="Cambria" w:cs="Cambria"/>
          <w:color w:val="000000" w:themeColor="text1"/>
          <w:u w:val="single"/>
        </w:rPr>
        <w:lastRenderedPageBreak/>
        <w:t>Informacja o zasadach przetwarzania danych osobowych przez Szkołę Główną Handlową w Warszawie</w:t>
      </w:r>
    </w:p>
    <w:p w14:paraId="578574C3" w14:textId="42EF051E" w:rsidR="164A0BED" w:rsidRPr="0024322A" w:rsidRDefault="164A0BED" w:rsidP="07FBE291">
      <w:pPr>
        <w:spacing w:line="257" w:lineRule="auto"/>
        <w:jc w:val="both"/>
        <w:rPr>
          <w:rFonts w:ascii="Cambria" w:eastAsia="Cambria" w:hAnsi="Cambria" w:cs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</w:rPr>
        <w:t>Zgodnie z Rozporządzeniem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(dalej: „RODO”), informujemy, że:</w:t>
      </w:r>
    </w:p>
    <w:p w14:paraId="5905C7C1" w14:textId="2AA27AB2" w:rsidR="164A0BED" w:rsidRPr="0024322A" w:rsidRDefault="164A0BED" w:rsidP="07FBE291">
      <w:pPr>
        <w:spacing w:after="0"/>
        <w:jc w:val="both"/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1. Administrator</w:t>
      </w:r>
    </w:p>
    <w:p w14:paraId="5E7A8CBE" w14:textId="77777777" w:rsidR="006A4F4E" w:rsidRPr="0024322A" w:rsidRDefault="164A0BED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Administratorem danych osobowych jest Szkoła Główna Handlowa w Warszawie z siedzibą przy al. Niepodległości 162, 02-554 Warszawa, zwana dalej SGH.</w:t>
      </w:r>
      <w:r w:rsidRPr="0024322A">
        <w:rPr>
          <w:rFonts w:ascii="Cambria" w:hAnsi="Cambria"/>
          <w:color w:val="000000" w:themeColor="text1"/>
        </w:rPr>
        <w:br/>
      </w:r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2. Inspektor Ochrony Danych</w:t>
      </w:r>
    </w:p>
    <w:p w14:paraId="390BA91F" w14:textId="77777777" w:rsidR="004B3913" w:rsidRPr="0024322A" w:rsidRDefault="164A0BED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Administrator danych osobowych wyznaczył Inspektora Ochrony Danych nadzorującego prawidłowość przetwarzania danych osobowych, z którym można skontaktować się za pośrednictwem adresu e-mail:</w:t>
      </w:r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 xml:space="preserve"> </w:t>
      </w:r>
      <w:hyperlink r:id="rId8">
        <w:r w:rsidRPr="0024322A">
          <w:rPr>
            <w:rStyle w:val="Hipercze"/>
            <w:rFonts w:ascii="Cambria" w:eastAsia="Cambria" w:hAnsi="Cambria" w:cs="Cambria"/>
            <w:b/>
            <w:bCs/>
            <w:color w:val="000000" w:themeColor="text1"/>
            <w:sz w:val="21"/>
            <w:szCs w:val="21"/>
          </w:rPr>
          <w:t>iod@sgh.waw.pl</w:t>
        </w:r>
      </w:hyperlink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.</w:t>
      </w:r>
    </w:p>
    <w:p w14:paraId="1D793B52" w14:textId="4A805A0E" w:rsidR="006A4F4E" w:rsidRPr="0024322A" w:rsidRDefault="164A0BED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3. Cel i podstawa prawna przetwarzania</w:t>
      </w:r>
    </w:p>
    <w:p w14:paraId="06457F4D" w14:textId="391D743B" w:rsidR="006A4F4E" w:rsidRPr="0024322A" w:rsidRDefault="164A0BED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Dane osobowe będą przetwarzane w celu</w:t>
      </w:r>
      <w:r w:rsidR="007A7A78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 </w:t>
      </w:r>
      <w:bookmarkStart w:id="6" w:name="_Hlk158892957"/>
      <w:r w:rsidR="4F8285E4" w:rsidRPr="0024322A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umożliwienia </w:t>
      </w: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zgłoszenia udziału w Konkursie</w:t>
      </w:r>
      <w:r w:rsidR="00606C32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 i</w:t>
      </w: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 komunikowania się w związku z organizacją</w:t>
      </w:r>
      <w:r w:rsidR="2ED4F87D" w:rsidRPr="0024322A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 Konkursu</w:t>
      </w:r>
      <w:r w:rsidR="5DA979BA"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, w tym przekazania dyplomu dla promotora laureata Konkursu</w:t>
      </w:r>
      <w:bookmarkEnd w:id="6"/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. Podstawą prawną przetwarzania danych osobowych jest art. 6 ust. 1 lit. e RODO tzn. przetwarzanie jest niezbędne do wykonania zadania realizowanego w interesie publicznym, w związku z ustawą z dnia 20 lipca 2018 r. Prawo o szkolnictwie wyższym i nauce</w:t>
      </w:r>
      <w:r w:rsidR="099ECDE2"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.</w:t>
      </w:r>
    </w:p>
    <w:p w14:paraId="26F99CBE" w14:textId="77777777" w:rsidR="006A4F4E" w:rsidRPr="0024322A" w:rsidRDefault="164A0BED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4. Odbiorcy danych</w:t>
      </w:r>
    </w:p>
    <w:p w14:paraId="1F8DD690" w14:textId="07035C53" w:rsidR="164A0BED" w:rsidRPr="0024322A" w:rsidRDefault="164A0BED" w:rsidP="07FBE291">
      <w:pPr>
        <w:spacing w:after="0"/>
        <w:jc w:val="both"/>
        <w:rPr>
          <w:rFonts w:ascii="Cambria" w:eastAsia="Cambria" w:hAnsi="Cambria" w:cs="Cambria"/>
          <w:color w:val="000000" w:themeColor="text1"/>
          <w:sz w:val="21"/>
          <w:szCs w:val="21"/>
        </w:rPr>
      </w:pP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Pani/Pana dane osobowe nie będą ujawniane innym podmiotom, z wyjątkiem sytuacji, gdy taki obowiązek wynika z przepisów prawa. W przypadku korzystania przez administratora z usług innych podmiotów, dane osobowe mogą być im ujawnione na podstawie umów powierzenia przetwarzania danych osobowych, a podmioty te będą zobowiązane do zachowania poufności przetwarzanych danych.</w:t>
      </w:r>
    </w:p>
    <w:p w14:paraId="3F6F91B7" w14:textId="77777777" w:rsidR="006A4F4E" w:rsidRPr="0024322A" w:rsidRDefault="164A0BED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Ponadto dane osobowe </w:t>
      </w:r>
      <w:r w:rsidR="7C0314E9" w:rsidRPr="0024322A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promotorów </w:t>
      </w: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laureatów Konkursu (w zakresie imię i nazwisko, reprezentowana uczelnia) zostaną udostępnione do publicznej wiadomości na stronie internetowej Organizatora.</w:t>
      </w:r>
    </w:p>
    <w:p w14:paraId="78F2DA27" w14:textId="77777777" w:rsidR="006A4F4E" w:rsidRPr="0024322A" w:rsidRDefault="164A0BED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5. Dobrowolność podania danych</w:t>
      </w:r>
    </w:p>
    <w:p w14:paraId="4207F985" w14:textId="77777777" w:rsidR="006A4F4E" w:rsidRPr="0024322A" w:rsidRDefault="164A0BED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Podanie danych jest dobrowolne, jednak konieczne w celu </w:t>
      </w:r>
      <w:r w:rsidR="679E8228" w:rsidRPr="0024322A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umożliwienia </w:t>
      </w: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wzięcia udziału w Konkursie</w:t>
      </w:r>
      <w:r w:rsidR="38E6B185" w:rsidRPr="0024322A"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 oraz uzyskania dyplomu.</w:t>
      </w:r>
    </w:p>
    <w:p w14:paraId="1DDB469E" w14:textId="77777777" w:rsidR="006A4F4E" w:rsidRPr="0024322A" w:rsidRDefault="164A0BED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6. Czas przetwarzania</w:t>
      </w:r>
    </w:p>
    <w:p w14:paraId="5E44BEEB" w14:textId="77777777" w:rsidR="006A4F4E" w:rsidRPr="0024322A" w:rsidRDefault="0475D4B9" w:rsidP="07FBE291">
      <w:pPr>
        <w:spacing w:after="0"/>
        <w:jc w:val="both"/>
        <w:rPr>
          <w:rFonts w:ascii="Cambria" w:hAnsi="Cambria"/>
          <w:color w:val="000000" w:themeColor="text1"/>
        </w:rPr>
      </w:pP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Pani/Pana dane osobowe będą przechowywane przez czas niezbędny do organizacji, obsługi i komunikowania się z Panią/Panem w związku z Konkursem, a także przez okres przechowywania dokumentacji archiwalnej zgodnie z obowiązującymi przepisami prawa.</w:t>
      </w:r>
    </w:p>
    <w:p w14:paraId="46A87ABA" w14:textId="5B15615B" w:rsidR="164A0BED" w:rsidRPr="0024322A" w:rsidRDefault="1D269B59" w:rsidP="07FBE291">
      <w:pPr>
        <w:spacing w:after="0"/>
        <w:jc w:val="both"/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7</w:t>
      </w:r>
      <w:r w:rsidR="164A0BED"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. Prawa związane z przetwarzaniem</w:t>
      </w:r>
    </w:p>
    <w:p w14:paraId="0D143854" w14:textId="77777777" w:rsidR="007A7A78" w:rsidRPr="0024322A" w:rsidRDefault="007A7A78" w:rsidP="007A7A78">
      <w:pPr>
        <w:spacing w:after="0" w:line="257" w:lineRule="auto"/>
        <w:jc w:val="both"/>
        <w:rPr>
          <w:rFonts w:ascii="Cambria" w:eastAsia="Cambria" w:hAnsi="Cambria" w:cs="Cambria"/>
          <w:color w:val="000000" w:themeColor="text1"/>
          <w:sz w:val="21"/>
          <w:szCs w:val="21"/>
        </w:rPr>
      </w:pPr>
      <w:r w:rsidRPr="007A7A78">
        <w:rPr>
          <w:rFonts w:ascii="Cambria" w:eastAsia="Cambria" w:hAnsi="Cambria" w:cs="Cambria"/>
          <w:color w:val="000000" w:themeColor="text1"/>
          <w:sz w:val="21"/>
          <w:szCs w:val="21"/>
        </w:rPr>
        <w:t>Przysługuje Pani/Panu prawo dostępu do danych, sprostowania danych, usunięcia danych w przypadkach przewidzianych przez prawo, ograniczenia przetwarzania. Przysługuje Pani/Panu także prawo do wniesienia sprzeciwu wobec przetwarzania z przyczyn związanych z Pani/Pana szczególną sytuacją</w:t>
      </w:r>
      <w:r>
        <w:rPr>
          <w:rFonts w:ascii="Cambria" w:eastAsia="Cambria" w:hAnsi="Cambria" w:cs="Cambria"/>
          <w:color w:val="000000" w:themeColor="text1"/>
          <w:sz w:val="21"/>
          <w:szCs w:val="21"/>
        </w:rPr>
        <w:t xml:space="preserve">. </w:t>
      </w:r>
      <w:r w:rsidRPr="0024322A">
        <w:rPr>
          <w:rFonts w:ascii="Cambria" w:eastAsia="Cambria" w:hAnsi="Cambria" w:cs="Cambria"/>
          <w:color w:val="000000" w:themeColor="text1"/>
          <w:sz w:val="21"/>
          <w:szCs w:val="21"/>
        </w:rPr>
        <w:t>Pani/Pana dane nie będą poddane zautomatyzowanemu podejmowaniu decyzji stosownie do art. 22 RODO, w tym profilowaniu.</w:t>
      </w:r>
    </w:p>
    <w:p w14:paraId="513CF39A" w14:textId="446C6847" w:rsidR="4D5361BA" w:rsidRPr="0024322A" w:rsidRDefault="4D5361BA" w:rsidP="07FBE291">
      <w:pPr>
        <w:spacing w:after="0"/>
        <w:jc w:val="both"/>
        <w:rPr>
          <w:rFonts w:ascii="Cambria" w:eastAsia="Cambria" w:hAnsi="Cambria" w:cs="Cambria"/>
          <w:b/>
          <w:bCs/>
          <w:color w:val="000000" w:themeColor="text1"/>
          <w:sz w:val="24"/>
          <w:szCs w:val="24"/>
        </w:rPr>
      </w:pPr>
      <w:r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>8</w:t>
      </w:r>
      <w:r w:rsidR="164A0BED" w:rsidRPr="0024322A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 xml:space="preserve">. </w:t>
      </w:r>
      <w:r w:rsidR="007A7A78" w:rsidRPr="007A7A78">
        <w:rPr>
          <w:rFonts w:ascii="Cambria" w:eastAsia="Cambria" w:hAnsi="Cambria" w:cs="Cambria"/>
          <w:b/>
          <w:bCs/>
          <w:color w:val="000000" w:themeColor="text1"/>
          <w:sz w:val="21"/>
          <w:szCs w:val="21"/>
        </w:rPr>
        <w:t xml:space="preserve">Prawo wniesienia skargi do organu nadzorczego        </w:t>
      </w:r>
    </w:p>
    <w:p w14:paraId="5F00ED8F" w14:textId="5AC06FA6" w:rsidR="07FBE291" w:rsidRPr="0024322A" w:rsidRDefault="007A7A78" w:rsidP="07FBE291">
      <w:pPr>
        <w:spacing w:after="0" w:line="276" w:lineRule="auto"/>
        <w:jc w:val="both"/>
        <w:rPr>
          <w:rFonts w:ascii="Cambria" w:eastAsia="Cambria" w:hAnsi="Cambria" w:cs="Cambria"/>
          <w:color w:val="000000" w:themeColor="text1"/>
          <w:sz w:val="24"/>
          <w:szCs w:val="24"/>
        </w:rPr>
      </w:pPr>
      <w:r w:rsidRPr="007A7A78">
        <w:rPr>
          <w:rFonts w:ascii="Cambria" w:eastAsia="Cambria" w:hAnsi="Cambria" w:cs="Cambria"/>
          <w:color w:val="000000" w:themeColor="text1"/>
          <w:sz w:val="21"/>
          <w:szCs w:val="21"/>
        </w:rPr>
        <w:t>Przysługuje Pani/Panu prawo wniesienia skargi do Prezesa Urzędu Ochrony Danych Osobowych, w sytuacji, gdy uzna Pani/Pan, że przetwarzanie danych osobowych narusza przepisy RODO.</w:t>
      </w:r>
    </w:p>
    <w:p w14:paraId="19B4BEAA" w14:textId="3941CFAB" w:rsidR="0048615F" w:rsidRPr="0024322A" w:rsidRDefault="0048615F" w:rsidP="07FBE291">
      <w:pPr>
        <w:spacing w:after="0" w:line="276" w:lineRule="auto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p w14:paraId="2CC8AA30" w14:textId="1268D6E6" w:rsidR="00903567" w:rsidRPr="0024322A" w:rsidRDefault="00903567" w:rsidP="07FBE291">
      <w:pPr>
        <w:spacing w:after="0" w:line="276" w:lineRule="auto"/>
        <w:rPr>
          <w:rFonts w:ascii="Cambria" w:eastAsia="Cambria" w:hAnsi="Cambria" w:cs="Cambria"/>
          <w:color w:val="000000" w:themeColor="text1"/>
          <w:sz w:val="24"/>
          <w:szCs w:val="24"/>
        </w:rPr>
      </w:pPr>
    </w:p>
    <w:sectPr w:rsidR="00903567" w:rsidRPr="0024322A" w:rsidSect="002B7B3E">
      <w:footerReference w:type="default" r:id="rId9"/>
      <w:pgSz w:w="11906" w:h="17338"/>
      <w:pgMar w:top="1418" w:right="1418" w:bottom="1418" w:left="1418" w:header="708" w:footer="708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03A5D" w14:textId="77777777" w:rsidR="002B7B3E" w:rsidRDefault="002B7B3E" w:rsidP="00386F01">
      <w:pPr>
        <w:spacing w:after="0" w:line="240" w:lineRule="auto"/>
      </w:pPr>
      <w:r>
        <w:separator/>
      </w:r>
    </w:p>
  </w:endnote>
  <w:endnote w:type="continuationSeparator" w:id="0">
    <w:p w14:paraId="0B9524E3" w14:textId="77777777" w:rsidR="002B7B3E" w:rsidRDefault="002B7B3E" w:rsidP="00386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ira Sans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24"/>
        <w:szCs w:val="24"/>
      </w:rPr>
      <w:id w:val="-1902434644"/>
      <w:docPartObj>
        <w:docPartGallery w:val="Page Numbers (Bottom of Page)"/>
        <w:docPartUnique/>
      </w:docPartObj>
    </w:sdtPr>
    <w:sdtContent>
      <w:p w14:paraId="65F4286E" w14:textId="135E0FE7" w:rsidR="00E3789C" w:rsidRPr="00E3789C" w:rsidRDefault="00E3789C">
        <w:pPr>
          <w:pStyle w:val="Stopka"/>
          <w:jc w:val="center"/>
          <w:rPr>
            <w:rFonts w:ascii="Cambria" w:hAnsi="Cambria"/>
            <w:sz w:val="24"/>
            <w:szCs w:val="24"/>
          </w:rPr>
        </w:pPr>
        <w:r w:rsidRPr="00E3789C">
          <w:rPr>
            <w:rFonts w:ascii="Cambria" w:hAnsi="Cambria"/>
            <w:sz w:val="24"/>
            <w:szCs w:val="24"/>
          </w:rPr>
          <w:fldChar w:fldCharType="begin"/>
        </w:r>
        <w:r w:rsidRPr="00E3789C">
          <w:rPr>
            <w:rFonts w:ascii="Cambria" w:hAnsi="Cambria"/>
            <w:sz w:val="24"/>
            <w:szCs w:val="24"/>
          </w:rPr>
          <w:instrText>PAGE   \* MERGEFORMAT</w:instrText>
        </w:r>
        <w:r w:rsidRPr="00E3789C">
          <w:rPr>
            <w:rFonts w:ascii="Cambria" w:hAnsi="Cambria"/>
            <w:sz w:val="24"/>
            <w:szCs w:val="24"/>
          </w:rPr>
          <w:fldChar w:fldCharType="separate"/>
        </w:r>
        <w:r w:rsidRPr="00E3789C">
          <w:rPr>
            <w:rFonts w:ascii="Cambria" w:hAnsi="Cambria"/>
            <w:sz w:val="24"/>
            <w:szCs w:val="24"/>
          </w:rPr>
          <w:t>2</w:t>
        </w:r>
        <w:r w:rsidRPr="00E3789C">
          <w:rPr>
            <w:rFonts w:ascii="Cambria" w:hAnsi="Cambria"/>
            <w:sz w:val="24"/>
            <w:szCs w:val="24"/>
          </w:rPr>
          <w:fldChar w:fldCharType="end"/>
        </w:r>
      </w:p>
    </w:sdtContent>
  </w:sdt>
  <w:p w14:paraId="3A76FEA6" w14:textId="77777777" w:rsidR="00E3789C" w:rsidRPr="00E3789C" w:rsidRDefault="00E3789C">
    <w:pPr>
      <w:pStyle w:val="Stopka"/>
      <w:rPr>
        <w:rFonts w:ascii="Cambria" w:hAnsi="Cambria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D1701" w14:textId="77777777" w:rsidR="002B7B3E" w:rsidRDefault="002B7B3E" w:rsidP="00386F01">
      <w:pPr>
        <w:spacing w:after="0" w:line="240" w:lineRule="auto"/>
      </w:pPr>
      <w:r>
        <w:separator/>
      </w:r>
    </w:p>
  </w:footnote>
  <w:footnote w:type="continuationSeparator" w:id="0">
    <w:p w14:paraId="53F7C8A5" w14:textId="77777777" w:rsidR="002B7B3E" w:rsidRDefault="002B7B3E" w:rsidP="00386F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5347"/>
    <w:multiLevelType w:val="hybridMultilevel"/>
    <w:tmpl w:val="3A3802FA"/>
    <w:lvl w:ilvl="0" w:tplc="697639EA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sz w:val="24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01F23"/>
    <w:multiLevelType w:val="hybridMultilevel"/>
    <w:tmpl w:val="D52C9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30219C"/>
    <w:multiLevelType w:val="hybridMultilevel"/>
    <w:tmpl w:val="1F5ED1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4D5920"/>
    <w:multiLevelType w:val="hybridMultilevel"/>
    <w:tmpl w:val="BA9440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740A3F"/>
    <w:multiLevelType w:val="hybridMultilevel"/>
    <w:tmpl w:val="977E4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2038FE"/>
    <w:multiLevelType w:val="hybridMultilevel"/>
    <w:tmpl w:val="EBCEF3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D383A"/>
    <w:multiLevelType w:val="hybridMultilevel"/>
    <w:tmpl w:val="0F64DE82"/>
    <w:lvl w:ilvl="0" w:tplc="4586B2A6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587088"/>
    <w:multiLevelType w:val="hybridMultilevel"/>
    <w:tmpl w:val="A0464B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7149A4"/>
    <w:multiLevelType w:val="hybridMultilevel"/>
    <w:tmpl w:val="9B049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982977"/>
    <w:multiLevelType w:val="hybridMultilevel"/>
    <w:tmpl w:val="0DFCC62C"/>
    <w:lvl w:ilvl="0" w:tplc="BD04BF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1C641"/>
    <w:multiLevelType w:val="hybridMultilevel"/>
    <w:tmpl w:val="8FD20640"/>
    <w:lvl w:ilvl="0" w:tplc="17883F8E">
      <w:start w:val="1"/>
      <w:numFmt w:val="decimal"/>
      <w:lvlText w:val="%1."/>
      <w:lvlJc w:val="left"/>
      <w:pPr>
        <w:ind w:left="720" w:hanging="360"/>
      </w:pPr>
    </w:lvl>
    <w:lvl w:ilvl="1" w:tplc="AAAC3CFA">
      <w:start w:val="1"/>
      <w:numFmt w:val="lowerLetter"/>
      <w:lvlText w:val="%2."/>
      <w:lvlJc w:val="left"/>
      <w:pPr>
        <w:ind w:left="1440" w:hanging="360"/>
      </w:pPr>
    </w:lvl>
    <w:lvl w:ilvl="2" w:tplc="9482C424">
      <w:start w:val="1"/>
      <w:numFmt w:val="lowerRoman"/>
      <w:lvlText w:val="%3."/>
      <w:lvlJc w:val="right"/>
      <w:pPr>
        <w:ind w:left="2160" w:hanging="180"/>
      </w:pPr>
    </w:lvl>
    <w:lvl w:ilvl="3" w:tplc="1A02352C">
      <w:start w:val="1"/>
      <w:numFmt w:val="decimal"/>
      <w:lvlText w:val="%4."/>
      <w:lvlJc w:val="left"/>
      <w:pPr>
        <w:ind w:left="2880" w:hanging="360"/>
      </w:pPr>
    </w:lvl>
    <w:lvl w:ilvl="4" w:tplc="58844F50">
      <w:start w:val="1"/>
      <w:numFmt w:val="lowerLetter"/>
      <w:lvlText w:val="%5."/>
      <w:lvlJc w:val="left"/>
      <w:pPr>
        <w:ind w:left="3600" w:hanging="360"/>
      </w:pPr>
    </w:lvl>
    <w:lvl w:ilvl="5" w:tplc="3A8C66DE">
      <w:start w:val="1"/>
      <w:numFmt w:val="lowerRoman"/>
      <w:lvlText w:val="%6."/>
      <w:lvlJc w:val="right"/>
      <w:pPr>
        <w:ind w:left="4320" w:hanging="180"/>
      </w:pPr>
    </w:lvl>
    <w:lvl w:ilvl="6" w:tplc="E528F44A">
      <w:start w:val="1"/>
      <w:numFmt w:val="decimal"/>
      <w:lvlText w:val="%7."/>
      <w:lvlJc w:val="left"/>
      <w:pPr>
        <w:ind w:left="5040" w:hanging="360"/>
      </w:pPr>
    </w:lvl>
    <w:lvl w:ilvl="7" w:tplc="3A542E4E">
      <w:start w:val="1"/>
      <w:numFmt w:val="lowerLetter"/>
      <w:lvlText w:val="%8."/>
      <w:lvlJc w:val="left"/>
      <w:pPr>
        <w:ind w:left="5760" w:hanging="360"/>
      </w:pPr>
    </w:lvl>
    <w:lvl w:ilvl="8" w:tplc="BD26020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044051"/>
    <w:multiLevelType w:val="hybridMultilevel"/>
    <w:tmpl w:val="E44003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53160E"/>
    <w:multiLevelType w:val="hybridMultilevel"/>
    <w:tmpl w:val="81368F2E"/>
    <w:lvl w:ilvl="0" w:tplc="BD04BF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F277D"/>
    <w:multiLevelType w:val="hybridMultilevel"/>
    <w:tmpl w:val="557AC5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95756A"/>
    <w:multiLevelType w:val="hybridMultilevel"/>
    <w:tmpl w:val="799E16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213998"/>
    <w:multiLevelType w:val="hybridMultilevel"/>
    <w:tmpl w:val="9B3238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8C1355"/>
    <w:multiLevelType w:val="hybridMultilevel"/>
    <w:tmpl w:val="409C1CA8"/>
    <w:lvl w:ilvl="0" w:tplc="69FA0190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HAnsi"/>
      </w:rPr>
    </w:lvl>
    <w:lvl w:ilvl="1" w:tplc="E3D86606">
      <w:start w:val="1"/>
      <w:numFmt w:val="lowerLetter"/>
      <w:lvlText w:val="%2)"/>
      <w:lvlJc w:val="left"/>
      <w:pPr>
        <w:ind w:left="1440" w:hanging="360"/>
      </w:pPr>
      <w:rPr>
        <w:rFonts w:ascii="Cambria" w:eastAsiaTheme="minorHAnsi" w:hAnsi="Cambria" w:cstheme="minorHAns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9865C2"/>
    <w:multiLevelType w:val="hybridMultilevel"/>
    <w:tmpl w:val="0B16C26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5F0459"/>
    <w:multiLevelType w:val="hybridMultilevel"/>
    <w:tmpl w:val="2174D5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4A55F2"/>
    <w:multiLevelType w:val="hybridMultilevel"/>
    <w:tmpl w:val="88E8B6F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737E4B"/>
    <w:multiLevelType w:val="hybridMultilevel"/>
    <w:tmpl w:val="C1B84E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1ECCE8E4">
      <w:start w:val="1"/>
      <w:numFmt w:val="lowerLetter"/>
      <w:lvlText w:val="%2)"/>
      <w:lvlJc w:val="left"/>
      <w:pPr>
        <w:ind w:left="1440" w:hanging="360"/>
      </w:pPr>
      <w:rPr>
        <w:rFonts w:ascii="Cambria" w:eastAsiaTheme="minorHAnsi" w:hAnsi="Cambria" w:cstheme="minorHAns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37977"/>
    <w:multiLevelType w:val="hybridMultilevel"/>
    <w:tmpl w:val="EBCEF3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A29"/>
    <w:multiLevelType w:val="hybridMultilevel"/>
    <w:tmpl w:val="401E159E"/>
    <w:lvl w:ilvl="0" w:tplc="5C4C325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4B401936"/>
    <w:multiLevelType w:val="hybridMultilevel"/>
    <w:tmpl w:val="303CC0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1471CC"/>
    <w:multiLevelType w:val="hybridMultilevel"/>
    <w:tmpl w:val="02BE939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5017571E"/>
    <w:multiLevelType w:val="hybridMultilevel"/>
    <w:tmpl w:val="D8B88E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906271"/>
    <w:multiLevelType w:val="hybridMultilevel"/>
    <w:tmpl w:val="7CBEF48A"/>
    <w:lvl w:ilvl="0" w:tplc="05D4DB4C">
      <w:start w:val="1"/>
      <w:numFmt w:val="lowerLetter"/>
      <w:lvlText w:val="%1)"/>
      <w:lvlJc w:val="left"/>
      <w:pPr>
        <w:ind w:left="720" w:hanging="360"/>
      </w:pPr>
      <w:rPr>
        <w:rFonts w:ascii="Cambria" w:eastAsiaTheme="minorHAnsi" w:hAnsi="Cambria" w:cstheme="minorHAnsi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CF16F7FC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637AB9"/>
    <w:multiLevelType w:val="hybridMultilevel"/>
    <w:tmpl w:val="C876D8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9551F"/>
    <w:multiLevelType w:val="hybridMultilevel"/>
    <w:tmpl w:val="EBCEF3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1145C1"/>
    <w:multiLevelType w:val="hybridMultilevel"/>
    <w:tmpl w:val="1FDA700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5C0892"/>
    <w:multiLevelType w:val="hybridMultilevel"/>
    <w:tmpl w:val="09E6169C"/>
    <w:lvl w:ilvl="0" w:tplc="7D28E5C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626455E4"/>
    <w:multiLevelType w:val="hybridMultilevel"/>
    <w:tmpl w:val="44B2E520"/>
    <w:lvl w:ilvl="0" w:tplc="A3D008BC">
      <w:start w:val="1"/>
      <w:numFmt w:val="lowerLetter"/>
      <w:lvlText w:val="%1)"/>
      <w:lvlJc w:val="left"/>
      <w:pPr>
        <w:ind w:left="1004" w:hanging="360"/>
      </w:pPr>
      <w:rPr>
        <w:rFonts w:ascii="Cambria" w:eastAsiaTheme="minorHAnsi" w:hAnsi="Cambria" w:cstheme="minorHAnsi"/>
      </w:rPr>
    </w:lvl>
    <w:lvl w:ilvl="1" w:tplc="044AD52E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63062DD8"/>
    <w:multiLevelType w:val="hybridMultilevel"/>
    <w:tmpl w:val="D27A494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90232A"/>
    <w:multiLevelType w:val="hybridMultilevel"/>
    <w:tmpl w:val="44B2E520"/>
    <w:lvl w:ilvl="0" w:tplc="FFFFFFFF">
      <w:start w:val="1"/>
      <w:numFmt w:val="lowerLetter"/>
      <w:lvlText w:val="%1)"/>
      <w:lvlJc w:val="left"/>
      <w:pPr>
        <w:ind w:left="1004" w:hanging="360"/>
      </w:pPr>
      <w:rPr>
        <w:rFonts w:ascii="Cambria" w:eastAsiaTheme="minorHAnsi" w:hAnsi="Cambria" w:cstheme="minorHAnsi"/>
      </w:rPr>
    </w:lvl>
    <w:lvl w:ilvl="1" w:tplc="FFFFFFFF">
      <w:start w:val="1"/>
      <w:numFmt w:val="decimal"/>
      <w:lvlText w:val="%2)"/>
      <w:lvlJc w:val="left"/>
      <w:pPr>
        <w:ind w:left="1724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759519B2"/>
    <w:multiLevelType w:val="hybridMultilevel"/>
    <w:tmpl w:val="2B7C95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042B19"/>
    <w:multiLevelType w:val="hybridMultilevel"/>
    <w:tmpl w:val="3FEE2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503271">
    <w:abstractNumId w:val="10"/>
  </w:num>
  <w:num w:numId="2" w16cid:durableId="2120492773">
    <w:abstractNumId w:val="9"/>
  </w:num>
  <w:num w:numId="3" w16cid:durableId="586965219">
    <w:abstractNumId w:val="12"/>
  </w:num>
  <w:num w:numId="4" w16cid:durableId="1286737491">
    <w:abstractNumId w:val="31"/>
  </w:num>
  <w:num w:numId="5" w16cid:durableId="1131706825">
    <w:abstractNumId w:val="22"/>
  </w:num>
  <w:num w:numId="6" w16cid:durableId="262611420">
    <w:abstractNumId w:val="24"/>
  </w:num>
  <w:num w:numId="7" w16cid:durableId="482086500">
    <w:abstractNumId w:val="30"/>
  </w:num>
  <w:num w:numId="8" w16cid:durableId="566842859">
    <w:abstractNumId w:val="32"/>
  </w:num>
  <w:num w:numId="9" w16cid:durableId="1091774142">
    <w:abstractNumId w:val="2"/>
  </w:num>
  <w:num w:numId="10" w16cid:durableId="212548605">
    <w:abstractNumId w:val="17"/>
  </w:num>
  <w:num w:numId="11" w16cid:durableId="263534607">
    <w:abstractNumId w:val="26"/>
  </w:num>
  <w:num w:numId="12" w16cid:durableId="823619138">
    <w:abstractNumId w:val="13"/>
  </w:num>
  <w:num w:numId="13" w16cid:durableId="121927904">
    <w:abstractNumId w:val="18"/>
  </w:num>
  <w:num w:numId="14" w16cid:durableId="538510440">
    <w:abstractNumId w:val="0"/>
  </w:num>
  <w:num w:numId="15" w16cid:durableId="228662661">
    <w:abstractNumId w:val="15"/>
  </w:num>
  <w:num w:numId="16" w16cid:durableId="1201093669">
    <w:abstractNumId w:val="34"/>
  </w:num>
  <w:num w:numId="17" w16cid:durableId="602223999">
    <w:abstractNumId w:val="7"/>
  </w:num>
  <w:num w:numId="18" w16cid:durableId="726101081">
    <w:abstractNumId w:val="11"/>
  </w:num>
  <w:num w:numId="19" w16cid:durableId="203569117">
    <w:abstractNumId w:val="25"/>
  </w:num>
  <w:num w:numId="20" w16cid:durableId="1478574051">
    <w:abstractNumId w:val="19"/>
  </w:num>
  <w:num w:numId="21" w16cid:durableId="937911936">
    <w:abstractNumId w:val="3"/>
  </w:num>
  <w:num w:numId="22" w16cid:durableId="1451630699">
    <w:abstractNumId w:val="16"/>
  </w:num>
  <w:num w:numId="23" w16cid:durableId="1555458670">
    <w:abstractNumId w:val="20"/>
  </w:num>
  <w:num w:numId="24" w16cid:durableId="275790026">
    <w:abstractNumId w:val="8"/>
  </w:num>
  <w:num w:numId="25" w16cid:durableId="2074889871">
    <w:abstractNumId w:val="35"/>
  </w:num>
  <w:num w:numId="26" w16cid:durableId="1749107604">
    <w:abstractNumId w:val="4"/>
  </w:num>
  <w:num w:numId="27" w16cid:durableId="2036151437">
    <w:abstractNumId w:val="14"/>
  </w:num>
  <w:num w:numId="28" w16cid:durableId="711078867">
    <w:abstractNumId w:val="27"/>
  </w:num>
  <w:num w:numId="29" w16cid:durableId="1626427967">
    <w:abstractNumId w:val="21"/>
  </w:num>
  <w:num w:numId="30" w16cid:durableId="1573198819">
    <w:abstractNumId w:val="28"/>
  </w:num>
  <w:num w:numId="31" w16cid:durableId="927538576">
    <w:abstractNumId w:val="5"/>
  </w:num>
  <w:num w:numId="32" w16cid:durableId="2141879001">
    <w:abstractNumId w:val="6"/>
  </w:num>
  <w:num w:numId="33" w16cid:durableId="347678565">
    <w:abstractNumId w:val="23"/>
  </w:num>
  <w:num w:numId="34" w16cid:durableId="2026663799">
    <w:abstractNumId w:val="1"/>
  </w:num>
  <w:num w:numId="35" w16cid:durableId="223175726">
    <w:abstractNumId w:val="29"/>
  </w:num>
  <w:num w:numId="36" w16cid:durableId="92048539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ocumentProtection w:edit="trackedChange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NjY0MjY3szA0MbRU0lEKTi0uzszPAykwrAUAJV0lfywAAAA="/>
  </w:docVars>
  <w:rsids>
    <w:rsidRoot w:val="00CF22A2"/>
    <w:rsid w:val="00001AB1"/>
    <w:rsid w:val="0000368D"/>
    <w:rsid w:val="0001716B"/>
    <w:rsid w:val="0002399E"/>
    <w:rsid w:val="00031B04"/>
    <w:rsid w:val="0003202F"/>
    <w:rsid w:val="00032B1C"/>
    <w:rsid w:val="00047BC1"/>
    <w:rsid w:val="00075FD0"/>
    <w:rsid w:val="00084285"/>
    <w:rsid w:val="000968DE"/>
    <w:rsid w:val="000A1131"/>
    <w:rsid w:val="000A7DC8"/>
    <w:rsid w:val="000B7E2B"/>
    <w:rsid w:val="000C33A6"/>
    <w:rsid w:val="000D7B9D"/>
    <w:rsid w:val="000E0CC7"/>
    <w:rsid w:val="00105788"/>
    <w:rsid w:val="001066D0"/>
    <w:rsid w:val="001257A8"/>
    <w:rsid w:val="00132628"/>
    <w:rsid w:val="001665C2"/>
    <w:rsid w:val="0017304C"/>
    <w:rsid w:val="00173178"/>
    <w:rsid w:val="00174718"/>
    <w:rsid w:val="00175A3B"/>
    <w:rsid w:val="00190D21"/>
    <w:rsid w:val="001A30B9"/>
    <w:rsid w:val="001A4E65"/>
    <w:rsid w:val="001A5B74"/>
    <w:rsid w:val="001B40E7"/>
    <w:rsid w:val="001C7C3A"/>
    <w:rsid w:val="001E3EA2"/>
    <w:rsid w:val="00207CF4"/>
    <w:rsid w:val="00241007"/>
    <w:rsid w:val="002425FD"/>
    <w:rsid w:val="0024322A"/>
    <w:rsid w:val="00253E7B"/>
    <w:rsid w:val="00254213"/>
    <w:rsid w:val="002738F3"/>
    <w:rsid w:val="002801EC"/>
    <w:rsid w:val="002A4621"/>
    <w:rsid w:val="002B7B3E"/>
    <w:rsid w:val="002D4103"/>
    <w:rsid w:val="002D6368"/>
    <w:rsid w:val="00320BCF"/>
    <w:rsid w:val="00372666"/>
    <w:rsid w:val="003727C2"/>
    <w:rsid w:val="00380B17"/>
    <w:rsid w:val="00386F01"/>
    <w:rsid w:val="0039038E"/>
    <w:rsid w:val="003A0194"/>
    <w:rsid w:val="003D06FB"/>
    <w:rsid w:val="003D2244"/>
    <w:rsid w:val="003E5F57"/>
    <w:rsid w:val="003F6200"/>
    <w:rsid w:val="0040089B"/>
    <w:rsid w:val="0040183B"/>
    <w:rsid w:val="004061E5"/>
    <w:rsid w:val="00407531"/>
    <w:rsid w:val="00407EAA"/>
    <w:rsid w:val="0041524D"/>
    <w:rsid w:val="00420977"/>
    <w:rsid w:val="00480E50"/>
    <w:rsid w:val="00482180"/>
    <w:rsid w:val="0048615F"/>
    <w:rsid w:val="00491570"/>
    <w:rsid w:val="0049265F"/>
    <w:rsid w:val="004938B9"/>
    <w:rsid w:val="004B3913"/>
    <w:rsid w:val="004E4517"/>
    <w:rsid w:val="004F0983"/>
    <w:rsid w:val="004F1F53"/>
    <w:rsid w:val="004F2C69"/>
    <w:rsid w:val="00502577"/>
    <w:rsid w:val="00506FB6"/>
    <w:rsid w:val="00521B3D"/>
    <w:rsid w:val="0053618E"/>
    <w:rsid w:val="005365B2"/>
    <w:rsid w:val="00540286"/>
    <w:rsid w:val="00545F13"/>
    <w:rsid w:val="005607D8"/>
    <w:rsid w:val="00561588"/>
    <w:rsid w:val="0058368C"/>
    <w:rsid w:val="005C7443"/>
    <w:rsid w:val="005D2182"/>
    <w:rsid w:val="005D5EEF"/>
    <w:rsid w:val="005E5304"/>
    <w:rsid w:val="005F1EA9"/>
    <w:rsid w:val="00606C32"/>
    <w:rsid w:val="006109EB"/>
    <w:rsid w:val="006366F2"/>
    <w:rsid w:val="00676C60"/>
    <w:rsid w:val="00691CAF"/>
    <w:rsid w:val="006A4F4E"/>
    <w:rsid w:val="006C3DD3"/>
    <w:rsid w:val="006D2E29"/>
    <w:rsid w:val="006E0F1B"/>
    <w:rsid w:val="006F7CAE"/>
    <w:rsid w:val="007034D5"/>
    <w:rsid w:val="00704099"/>
    <w:rsid w:val="0071077E"/>
    <w:rsid w:val="0071467A"/>
    <w:rsid w:val="00717C42"/>
    <w:rsid w:val="00722AE1"/>
    <w:rsid w:val="007234E6"/>
    <w:rsid w:val="007346CA"/>
    <w:rsid w:val="007757BA"/>
    <w:rsid w:val="00794A14"/>
    <w:rsid w:val="007A7A78"/>
    <w:rsid w:val="007A7AC4"/>
    <w:rsid w:val="008132EF"/>
    <w:rsid w:val="00825B36"/>
    <w:rsid w:val="0083093E"/>
    <w:rsid w:val="0085663F"/>
    <w:rsid w:val="008602E9"/>
    <w:rsid w:val="00867FB4"/>
    <w:rsid w:val="00871591"/>
    <w:rsid w:val="0088417E"/>
    <w:rsid w:val="008B3055"/>
    <w:rsid w:val="008C366C"/>
    <w:rsid w:val="008D088B"/>
    <w:rsid w:val="008D1C6D"/>
    <w:rsid w:val="008D506B"/>
    <w:rsid w:val="008E0C5B"/>
    <w:rsid w:val="008E74A8"/>
    <w:rsid w:val="00903567"/>
    <w:rsid w:val="00911505"/>
    <w:rsid w:val="0093099C"/>
    <w:rsid w:val="00943CE3"/>
    <w:rsid w:val="0094696E"/>
    <w:rsid w:val="009554BA"/>
    <w:rsid w:val="0097273D"/>
    <w:rsid w:val="00981C68"/>
    <w:rsid w:val="009A7ED3"/>
    <w:rsid w:val="009B465F"/>
    <w:rsid w:val="009C0DC3"/>
    <w:rsid w:val="009E0C91"/>
    <w:rsid w:val="009F5EB9"/>
    <w:rsid w:val="00A0740C"/>
    <w:rsid w:val="00A266B7"/>
    <w:rsid w:val="00A46013"/>
    <w:rsid w:val="00A465A2"/>
    <w:rsid w:val="00A46BA6"/>
    <w:rsid w:val="00A50210"/>
    <w:rsid w:val="00A73DB7"/>
    <w:rsid w:val="00A9121F"/>
    <w:rsid w:val="00A97E53"/>
    <w:rsid w:val="00AB08BA"/>
    <w:rsid w:val="00AC7F64"/>
    <w:rsid w:val="00AD60A5"/>
    <w:rsid w:val="00AD7EA9"/>
    <w:rsid w:val="00B32178"/>
    <w:rsid w:val="00B33872"/>
    <w:rsid w:val="00B502CA"/>
    <w:rsid w:val="00B5322B"/>
    <w:rsid w:val="00B561B8"/>
    <w:rsid w:val="00B56CCB"/>
    <w:rsid w:val="00B6616B"/>
    <w:rsid w:val="00B92FE7"/>
    <w:rsid w:val="00BA183A"/>
    <w:rsid w:val="00BA4A95"/>
    <w:rsid w:val="00BC2BF6"/>
    <w:rsid w:val="00BE785F"/>
    <w:rsid w:val="00BF0A0B"/>
    <w:rsid w:val="00C02C92"/>
    <w:rsid w:val="00C17319"/>
    <w:rsid w:val="00CA028C"/>
    <w:rsid w:val="00CA2E09"/>
    <w:rsid w:val="00CB2793"/>
    <w:rsid w:val="00CD7827"/>
    <w:rsid w:val="00CE4873"/>
    <w:rsid w:val="00CF22A2"/>
    <w:rsid w:val="00D169D9"/>
    <w:rsid w:val="00D301C6"/>
    <w:rsid w:val="00D337FC"/>
    <w:rsid w:val="00D404A4"/>
    <w:rsid w:val="00D52170"/>
    <w:rsid w:val="00D530C0"/>
    <w:rsid w:val="00D612A3"/>
    <w:rsid w:val="00DA74B4"/>
    <w:rsid w:val="00DA7BF2"/>
    <w:rsid w:val="00DD620C"/>
    <w:rsid w:val="00DE2254"/>
    <w:rsid w:val="00DF40BF"/>
    <w:rsid w:val="00E04FBB"/>
    <w:rsid w:val="00E119FD"/>
    <w:rsid w:val="00E2119F"/>
    <w:rsid w:val="00E3789C"/>
    <w:rsid w:val="00E50177"/>
    <w:rsid w:val="00E96183"/>
    <w:rsid w:val="00EB2BF4"/>
    <w:rsid w:val="00EC75E9"/>
    <w:rsid w:val="00EE6AD5"/>
    <w:rsid w:val="00EE7C20"/>
    <w:rsid w:val="00EF5587"/>
    <w:rsid w:val="00F02572"/>
    <w:rsid w:val="00F10611"/>
    <w:rsid w:val="00F14373"/>
    <w:rsid w:val="00F15F00"/>
    <w:rsid w:val="00F36B70"/>
    <w:rsid w:val="00F400E9"/>
    <w:rsid w:val="00F45F4B"/>
    <w:rsid w:val="00F71E8A"/>
    <w:rsid w:val="00F735EA"/>
    <w:rsid w:val="00F7698E"/>
    <w:rsid w:val="00FB60BA"/>
    <w:rsid w:val="00FD081E"/>
    <w:rsid w:val="00FF7592"/>
    <w:rsid w:val="035389E0"/>
    <w:rsid w:val="0475D4B9"/>
    <w:rsid w:val="04EF5A41"/>
    <w:rsid w:val="06A3D0B7"/>
    <w:rsid w:val="07FBE291"/>
    <w:rsid w:val="083FA118"/>
    <w:rsid w:val="0927C157"/>
    <w:rsid w:val="099ECDE2"/>
    <w:rsid w:val="0AD6D8F6"/>
    <w:rsid w:val="1132D33C"/>
    <w:rsid w:val="11A2AE43"/>
    <w:rsid w:val="130F305E"/>
    <w:rsid w:val="1376D225"/>
    <w:rsid w:val="164A0BED"/>
    <w:rsid w:val="1664C852"/>
    <w:rsid w:val="177BE902"/>
    <w:rsid w:val="18929C75"/>
    <w:rsid w:val="1917B963"/>
    <w:rsid w:val="19F982C9"/>
    <w:rsid w:val="1B0718A6"/>
    <w:rsid w:val="1B0E6057"/>
    <w:rsid w:val="1BA22D4B"/>
    <w:rsid w:val="1BB45018"/>
    <w:rsid w:val="1BCA3D37"/>
    <w:rsid w:val="1D269B59"/>
    <w:rsid w:val="1D759617"/>
    <w:rsid w:val="1EEBF0DA"/>
    <w:rsid w:val="1F01DDF9"/>
    <w:rsid w:val="207FDFE7"/>
    <w:rsid w:val="2202F584"/>
    <w:rsid w:val="223CB9F9"/>
    <w:rsid w:val="232A22FD"/>
    <w:rsid w:val="23873CB2"/>
    <w:rsid w:val="2475238C"/>
    <w:rsid w:val="249A15D1"/>
    <w:rsid w:val="26AE558F"/>
    <w:rsid w:val="27B450A4"/>
    <w:rsid w:val="286787F6"/>
    <w:rsid w:val="2938E87B"/>
    <w:rsid w:val="2939A588"/>
    <w:rsid w:val="29683AEC"/>
    <w:rsid w:val="29E18EC6"/>
    <w:rsid w:val="2A035857"/>
    <w:rsid w:val="2BCA73E2"/>
    <w:rsid w:val="2C75C73F"/>
    <w:rsid w:val="2ED4F87D"/>
    <w:rsid w:val="2F848DCC"/>
    <w:rsid w:val="2FA03BEC"/>
    <w:rsid w:val="2FAD6801"/>
    <w:rsid w:val="3087B200"/>
    <w:rsid w:val="31493862"/>
    <w:rsid w:val="3241A2EC"/>
    <w:rsid w:val="32F021AD"/>
    <w:rsid w:val="32FE5AC7"/>
    <w:rsid w:val="33022D2F"/>
    <w:rsid w:val="355B2323"/>
    <w:rsid w:val="36F79954"/>
    <w:rsid w:val="38E6B185"/>
    <w:rsid w:val="3A2E9446"/>
    <w:rsid w:val="3A4CB4D1"/>
    <w:rsid w:val="3A5257A5"/>
    <w:rsid w:val="3ACE9681"/>
    <w:rsid w:val="3BDCAFC6"/>
    <w:rsid w:val="3E446F9C"/>
    <w:rsid w:val="3ECF2969"/>
    <w:rsid w:val="3EDAF6C3"/>
    <w:rsid w:val="3F72CBE5"/>
    <w:rsid w:val="3F783BE8"/>
    <w:rsid w:val="3FCB7951"/>
    <w:rsid w:val="40D94646"/>
    <w:rsid w:val="41F6824E"/>
    <w:rsid w:val="42319AF8"/>
    <w:rsid w:val="456A69AF"/>
    <w:rsid w:val="459B0A2C"/>
    <w:rsid w:val="45D25335"/>
    <w:rsid w:val="466509E0"/>
    <w:rsid w:val="46EBE3BE"/>
    <w:rsid w:val="471504D4"/>
    <w:rsid w:val="47FD5904"/>
    <w:rsid w:val="4887B41F"/>
    <w:rsid w:val="48B0D535"/>
    <w:rsid w:val="4B051535"/>
    <w:rsid w:val="4BBF54E1"/>
    <w:rsid w:val="4CD1623E"/>
    <w:rsid w:val="4D5361BA"/>
    <w:rsid w:val="4D757B94"/>
    <w:rsid w:val="4F8285E4"/>
    <w:rsid w:val="502BE994"/>
    <w:rsid w:val="50B0EDB0"/>
    <w:rsid w:val="50BBE71A"/>
    <w:rsid w:val="50D5600E"/>
    <w:rsid w:val="51A79DDF"/>
    <w:rsid w:val="51ACB4B5"/>
    <w:rsid w:val="51C5DD12"/>
    <w:rsid w:val="5297FE3D"/>
    <w:rsid w:val="5421E136"/>
    <w:rsid w:val="555C7C3D"/>
    <w:rsid w:val="56058EBC"/>
    <w:rsid w:val="56302D95"/>
    <w:rsid w:val="56D2CBC9"/>
    <w:rsid w:val="57A15F1D"/>
    <w:rsid w:val="5885EA0F"/>
    <w:rsid w:val="5A2C6982"/>
    <w:rsid w:val="5D938CE4"/>
    <w:rsid w:val="5DA979BA"/>
    <w:rsid w:val="5E8B37BD"/>
    <w:rsid w:val="5F2F5D45"/>
    <w:rsid w:val="61340CDF"/>
    <w:rsid w:val="62B69B72"/>
    <w:rsid w:val="631F54C5"/>
    <w:rsid w:val="64316222"/>
    <w:rsid w:val="644F3095"/>
    <w:rsid w:val="64C97B37"/>
    <w:rsid w:val="64E4463C"/>
    <w:rsid w:val="655A4552"/>
    <w:rsid w:val="66A3D9FC"/>
    <w:rsid w:val="6770E438"/>
    <w:rsid w:val="679E8228"/>
    <w:rsid w:val="6904D345"/>
    <w:rsid w:val="6ABB8639"/>
    <w:rsid w:val="6B88F9A1"/>
    <w:rsid w:val="6BC9BE3F"/>
    <w:rsid w:val="6F7BF61D"/>
    <w:rsid w:val="71173A99"/>
    <w:rsid w:val="71A195B4"/>
    <w:rsid w:val="723F50C0"/>
    <w:rsid w:val="733D6615"/>
    <w:rsid w:val="744EDB5B"/>
    <w:rsid w:val="74597595"/>
    <w:rsid w:val="7731D445"/>
    <w:rsid w:val="77A54E92"/>
    <w:rsid w:val="7C0314E9"/>
    <w:rsid w:val="7C213DBB"/>
    <w:rsid w:val="7CE4485B"/>
    <w:rsid w:val="7D17088C"/>
    <w:rsid w:val="7DBC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9889BB"/>
  <w15:chartTrackingRefBased/>
  <w15:docId w15:val="{8BF0C599-5A40-4F8E-A5CE-3CA30F42D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F22A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CF22A2"/>
    <w:pPr>
      <w:autoSpaceDE w:val="0"/>
      <w:autoSpaceDN w:val="0"/>
      <w:adjustRightInd w:val="0"/>
      <w:spacing w:after="0" w:line="240" w:lineRule="auto"/>
    </w:pPr>
    <w:rPr>
      <w:rFonts w:ascii="Fira Sans" w:hAnsi="Fira Sans" w:cs="Fira Sans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CF22A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86F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86F01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86F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86F01"/>
  </w:style>
  <w:style w:type="paragraph" w:styleId="Stopka">
    <w:name w:val="footer"/>
    <w:basedOn w:val="Normalny"/>
    <w:link w:val="StopkaZnak"/>
    <w:uiPriority w:val="99"/>
    <w:unhideWhenUsed/>
    <w:rsid w:val="00386F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86F01"/>
  </w:style>
  <w:style w:type="character" w:styleId="Odwoaniedokomentarza">
    <w:name w:val="annotation reference"/>
    <w:basedOn w:val="Domylnaczcionkaakapitu"/>
    <w:uiPriority w:val="99"/>
    <w:semiHidden/>
    <w:unhideWhenUsed/>
    <w:rsid w:val="005C74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C744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C744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C744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C7443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5365B2"/>
    <w:pPr>
      <w:spacing w:after="0" w:line="240" w:lineRule="auto"/>
    </w:pPr>
  </w:style>
  <w:style w:type="paragraph" w:customStyle="1" w:styleId="gwpadf23255xmsonormal">
    <w:name w:val="gwpadf23255_x_msonormal"/>
    <w:basedOn w:val="Normalny"/>
    <w:rsid w:val="002801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gwpadf23255xdefault">
    <w:name w:val="gwpadf23255_x_default"/>
    <w:basedOn w:val="Normalny"/>
    <w:rsid w:val="002801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1E3EA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E3EA2"/>
    <w:rPr>
      <w:color w:val="605E5C"/>
      <w:shd w:val="clear" w:color="auto" w:fill="E1DFDD"/>
    </w:rPr>
  </w:style>
  <w:style w:type="character" w:styleId="Wzmianka">
    <w:name w:val="Mention"/>
    <w:basedOn w:val="Domylnaczcionkaakapitu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4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3F93F-D625-44BE-966B-F71DABE7B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424</Words>
  <Characters>14549</Characters>
  <Application>Microsoft Office Word</Application>
  <DocSecurity>0</DocSecurity>
  <Lines>121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gnieszka Farat</cp:lastModifiedBy>
  <cp:revision>2</cp:revision>
  <cp:lastPrinted>2022-02-15T21:56:00Z</cp:lastPrinted>
  <dcterms:created xsi:type="dcterms:W3CDTF">2024-02-16T07:03:00Z</dcterms:created>
  <dcterms:modified xsi:type="dcterms:W3CDTF">2024-02-16T07:03:00Z</dcterms:modified>
</cp:coreProperties>
</file>